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CD298D" w14:textId="4D99DF6B" w:rsidR="001A5DCB" w:rsidRPr="00CB5BC5" w:rsidRDefault="00D43302" w:rsidP="00A42270">
      <w:pPr>
        <w:spacing w:before="120"/>
        <w:jc w:val="right"/>
        <w:rPr>
          <w:rFonts w:ascii="Arial" w:hAnsi="Arial" w:cs="Arial"/>
          <w:i/>
          <w:sz w:val="20"/>
          <w:szCs w:val="36"/>
        </w:rPr>
      </w:pPr>
      <w:r>
        <w:rPr>
          <w:rFonts w:ascii="Arial" w:hAnsi="Arial" w:cs="Arial"/>
          <w:i/>
          <w:noProof/>
          <w:sz w:val="20"/>
          <w:szCs w:val="36"/>
        </w:rPr>
        <w:drawing>
          <wp:anchor distT="0" distB="0" distL="114300" distR="114300" simplePos="0" relativeHeight="251658240" behindDoc="0" locked="0" layoutInCell="1" allowOverlap="1" wp14:anchorId="537BD42D" wp14:editId="055A84E8">
            <wp:simplePos x="0" y="0"/>
            <wp:positionH relativeFrom="column">
              <wp:posOffset>1905</wp:posOffset>
            </wp:positionH>
            <wp:positionV relativeFrom="paragraph">
              <wp:posOffset>-7620</wp:posOffset>
            </wp:positionV>
            <wp:extent cx="1828800" cy="46609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oly Transfiguration Mission Logo 8 B&amp;W Dar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28800" cy="466090"/>
                    </a:xfrm>
                    <a:prstGeom prst="rect">
                      <a:avLst/>
                    </a:prstGeom>
                  </pic:spPr>
                </pic:pic>
              </a:graphicData>
            </a:graphic>
            <wp14:sizeRelH relativeFrom="page">
              <wp14:pctWidth>0</wp14:pctWidth>
            </wp14:sizeRelH>
            <wp14:sizeRelV relativeFrom="page">
              <wp14:pctHeight>0</wp14:pctHeight>
            </wp14:sizeRelV>
          </wp:anchor>
        </w:drawing>
      </w:r>
      <w:r w:rsidR="00BA7B4F">
        <w:rPr>
          <w:rFonts w:ascii="Arial" w:hAnsi="Arial" w:cs="Arial"/>
          <w:i/>
          <w:noProof/>
          <w:sz w:val="20"/>
          <w:szCs w:val="36"/>
        </w:rPr>
        <w:t>F</w:t>
      </w:r>
      <w:r w:rsidR="00407E02">
        <w:rPr>
          <w:rFonts w:ascii="Arial" w:hAnsi="Arial" w:cs="Arial"/>
          <w:i/>
          <w:noProof/>
          <w:sz w:val="20"/>
          <w:szCs w:val="36"/>
        </w:rPr>
        <w:t>if</w:t>
      </w:r>
      <w:r w:rsidR="00BA7B4F">
        <w:rPr>
          <w:rFonts w:ascii="Arial" w:hAnsi="Arial" w:cs="Arial"/>
          <w:i/>
          <w:noProof/>
          <w:sz w:val="20"/>
          <w:szCs w:val="36"/>
        </w:rPr>
        <w:t>th</w:t>
      </w:r>
      <w:r w:rsidR="00545F28">
        <w:rPr>
          <w:rFonts w:ascii="Arial" w:hAnsi="Arial" w:cs="Arial"/>
          <w:i/>
          <w:noProof/>
          <w:sz w:val="20"/>
          <w:szCs w:val="36"/>
        </w:rPr>
        <w:t xml:space="preserve"> </w:t>
      </w:r>
      <w:r w:rsidR="00917518" w:rsidRPr="00CB5BC5">
        <w:rPr>
          <w:rFonts w:ascii="Arial" w:hAnsi="Arial" w:cs="Arial"/>
          <w:i/>
          <w:noProof/>
          <w:sz w:val="20"/>
          <w:szCs w:val="36"/>
        </w:rPr>
        <w:t>Sunday</w:t>
      </w:r>
      <w:r w:rsidR="00B153D4" w:rsidRPr="00CB5BC5">
        <w:rPr>
          <w:rFonts w:ascii="Arial" w:hAnsi="Arial" w:cs="Arial"/>
          <w:i/>
          <w:noProof/>
          <w:sz w:val="20"/>
          <w:szCs w:val="36"/>
        </w:rPr>
        <w:t xml:space="preserve"> of Pascha</w:t>
      </w:r>
    </w:p>
    <w:p w14:paraId="6ACD298E" w14:textId="271283E0" w:rsidR="001A5DCB" w:rsidRPr="00CB5BC5" w:rsidRDefault="001A5DCB" w:rsidP="00D43302">
      <w:pPr>
        <w:pBdr>
          <w:bottom w:val="single" w:sz="4" w:space="1" w:color="auto"/>
        </w:pBdr>
        <w:spacing w:after="120"/>
        <w:ind w:left="720"/>
        <w:jc w:val="right"/>
        <w:rPr>
          <w:rFonts w:ascii="Arial" w:hAnsi="Arial" w:cs="Arial"/>
          <w:b/>
          <w:sz w:val="26"/>
          <w:szCs w:val="26"/>
        </w:rPr>
      </w:pPr>
      <w:r w:rsidRPr="00CB5BC5">
        <w:rPr>
          <w:rFonts w:ascii="Arial" w:hAnsi="Arial" w:cs="Arial"/>
          <w:b/>
          <w:sz w:val="26"/>
          <w:szCs w:val="26"/>
        </w:rPr>
        <w:t xml:space="preserve">Sunday, </w:t>
      </w:r>
      <w:r w:rsidR="00BA7B4F">
        <w:rPr>
          <w:rFonts w:ascii="Arial" w:hAnsi="Arial" w:cs="Arial"/>
          <w:b/>
          <w:sz w:val="26"/>
          <w:szCs w:val="26"/>
        </w:rPr>
        <w:t xml:space="preserve">May </w:t>
      </w:r>
      <w:r w:rsidR="00407E02">
        <w:rPr>
          <w:rFonts w:ascii="Arial" w:hAnsi="Arial" w:cs="Arial"/>
          <w:b/>
          <w:sz w:val="26"/>
          <w:szCs w:val="26"/>
        </w:rPr>
        <w:t>14</w:t>
      </w:r>
      <w:r w:rsidRPr="00CB5BC5">
        <w:rPr>
          <w:rFonts w:ascii="Arial" w:hAnsi="Arial" w:cs="Arial"/>
          <w:b/>
          <w:sz w:val="26"/>
          <w:szCs w:val="26"/>
        </w:rPr>
        <w:t>, 201</w:t>
      </w:r>
      <w:r w:rsidR="00425A1B" w:rsidRPr="00CB5BC5">
        <w:rPr>
          <w:rFonts w:ascii="Arial" w:hAnsi="Arial" w:cs="Arial"/>
          <w:b/>
          <w:sz w:val="26"/>
          <w:szCs w:val="26"/>
        </w:rPr>
        <w:t>7</w:t>
      </w:r>
    </w:p>
    <w:p w14:paraId="4CA793D0" w14:textId="2FB53A3C" w:rsidR="00B701A6" w:rsidRPr="00CB5BC5" w:rsidRDefault="00B153D4" w:rsidP="00C56C8C">
      <w:pPr>
        <w:tabs>
          <w:tab w:val="right" w:pos="6750"/>
        </w:tabs>
        <w:spacing w:before="120" w:after="120"/>
        <w:jc w:val="right"/>
        <w:rPr>
          <w:rFonts w:ascii="Arial" w:hAnsi="Arial" w:cs="Arial"/>
          <w:i/>
          <w:szCs w:val="30"/>
        </w:rPr>
      </w:pPr>
      <w:r w:rsidRPr="00CB5BC5">
        <w:rPr>
          <w:rFonts w:ascii="Arial" w:hAnsi="Arial" w:cs="Arial"/>
          <w:i/>
          <w:szCs w:val="30"/>
        </w:rPr>
        <w:t>Sunday</w:t>
      </w:r>
      <w:r w:rsidR="00545F28">
        <w:rPr>
          <w:rFonts w:ascii="Arial" w:hAnsi="Arial" w:cs="Arial"/>
          <w:i/>
          <w:szCs w:val="30"/>
        </w:rPr>
        <w:t xml:space="preserve"> of the </w:t>
      </w:r>
      <w:r w:rsidR="00407E02">
        <w:rPr>
          <w:rFonts w:ascii="Arial" w:hAnsi="Arial" w:cs="Arial"/>
          <w:i/>
          <w:szCs w:val="30"/>
        </w:rPr>
        <w:t>Samaritan Woman</w:t>
      </w:r>
    </w:p>
    <w:p w14:paraId="6ACD2991" w14:textId="77777777" w:rsidR="00343B5F" w:rsidRPr="00CB5BC5" w:rsidRDefault="00343B5F" w:rsidP="00A60DE0">
      <w:pPr>
        <w:pBdr>
          <w:top w:val="single" w:sz="4" w:space="6" w:color="auto"/>
        </w:pBdr>
        <w:spacing w:before="120"/>
        <w:rPr>
          <w:rFonts w:ascii="Arial" w:hAnsi="Arial" w:cs="Arial"/>
          <w:sz w:val="20"/>
          <w:szCs w:val="36"/>
        </w:rPr>
      </w:pPr>
      <w:r w:rsidRPr="00CB5BC5">
        <w:rPr>
          <w:rFonts w:ascii="Arial" w:hAnsi="Arial" w:cs="Arial"/>
          <w:sz w:val="20"/>
          <w:szCs w:val="36"/>
        </w:rPr>
        <w:t>Fr. Martin D. Watt, Priest-in-Charge</w:t>
      </w:r>
    </w:p>
    <w:p w14:paraId="6ACD2992" w14:textId="71FFE97C" w:rsidR="00343B5F" w:rsidRPr="00CB5BC5" w:rsidRDefault="00343B5F" w:rsidP="00820E15">
      <w:pPr>
        <w:tabs>
          <w:tab w:val="left" w:pos="1620"/>
          <w:tab w:val="right" w:pos="6750"/>
        </w:tabs>
        <w:rPr>
          <w:rFonts w:ascii="Arial" w:hAnsi="Arial" w:cs="Arial"/>
          <w:sz w:val="18"/>
          <w:szCs w:val="36"/>
        </w:rPr>
      </w:pPr>
      <w:r w:rsidRPr="00CB5BC5">
        <w:rPr>
          <w:rFonts w:ascii="Arial" w:hAnsi="Arial" w:cs="Arial"/>
          <w:i/>
          <w:sz w:val="18"/>
          <w:szCs w:val="36"/>
        </w:rPr>
        <w:t>Mailing address</w:t>
      </w:r>
      <w:r w:rsidR="00477351" w:rsidRPr="00CB5BC5">
        <w:rPr>
          <w:rFonts w:ascii="Arial" w:hAnsi="Arial" w:cs="Arial"/>
          <w:sz w:val="18"/>
          <w:szCs w:val="36"/>
        </w:rPr>
        <w:tab/>
        <w:t>1411 Wilson Avenue</w:t>
      </w:r>
    </w:p>
    <w:p w14:paraId="6ACD2993" w14:textId="77777777" w:rsidR="00343B5F" w:rsidRPr="00CB5BC5" w:rsidRDefault="00343B5F" w:rsidP="00B153D4">
      <w:pPr>
        <w:pBdr>
          <w:bottom w:val="single" w:sz="4" w:space="6" w:color="auto"/>
        </w:pBdr>
        <w:tabs>
          <w:tab w:val="left" w:pos="1620"/>
          <w:tab w:val="right" w:pos="7020"/>
        </w:tabs>
        <w:spacing w:after="60"/>
        <w:rPr>
          <w:rFonts w:ascii="Arial" w:hAnsi="Arial" w:cs="Arial"/>
          <w:sz w:val="18"/>
          <w:szCs w:val="36"/>
        </w:rPr>
      </w:pPr>
      <w:proofErr w:type="gramStart"/>
      <w:r w:rsidRPr="00CB5BC5">
        <w:rPr>
          <w:rFonts w:ascii="Arial" w:hAnsi="Arial" w:cs="Arial"/>
          <w:i/>
          <w:sz w:val="18"/>
          <w:szCs w:val="36"/>
        </w:rPr>
        <w:t>and</w:t>
      </w:r>
      <w:proofErr w:type="gramEnd"/>
      <w:r w:rsidRPr="00CB5BC5">
        <w:rPr>
          <w:rFonts w:ascii="Arial" w:hAnsi="Arial" w:cs="Arial"/>
          <w:i/>
          <w:sz w:val="18"/>
          <w:szCs w:val="36"/>
        </w:rPr>
        <w:t xml:space="preserve"> rectory:</w:t>
      </w:r>
      <w:r w:rsidRPr="00CB5BC5">
        <w:rPr>
          <w:rFonts w:ascii="Arial" w:hAnsi="Arial" w:cs="Arial"/>
          <w:sz w:val="18"/>
          <w:szCs w:val="36"/>
        </w:rPr>
        <w:tab/>
        <w:t>Ames, Iowa  50010</w:t>
      </w:r>
      <w:r w:rsidRPr="00CB5BC5">
        <w:rPr>
          <w:rFonts w:ascii="Arial" w:hAnsi="Arial" w:cs="Arial"/>
          <w:sz w:val="18"/>
          <w:szCs w:val="36"/>
        </w:rPr>
        <w:tab/>
        <w:t xml:space="preserve">(515) 337-1192 </w:t>
      </w:r>
      <w:r w:rsidRPr="00CB5BC5">
        <w:rPr>
          <w:rFonts w:ascii="Arial" w:hAnsi="Arial" w:cs="Arial"/>
          <w:i/>
          <w:sz w:val="18"/>
          <w:szCs w:val="36"/>
        </w:rPr>
        <w:t>(rectory)</w:t>
      </w:r>
    </w:p>
    <w:p w14:paraId="59B33C30" w14:textId="4C18ED4E" w:rsidR="00B153D4" w:rsidRPr="00CB5BC5" w:rsidRDefault="00B153D4" w:rsidP="00B153D4">
      <w:pPr>
        <w:tabs>
          <w:tab w:val="right" w:pos="11070"/>
        </w:tabs>
        <w:spacing w:before="120" w:after="120"/>
        <w:jc w:val="center"/>
        <w:rPr>
          <w:rFonts w:ascii="Arial" w:hAnsi="Arial" w:cs="Arial"/>
          <w:b/>
          <w:i/>
          <w:sz w:val="22"/>
          <w:szCs w:val="21"/>
        </w:rPr>
      </w:pPr>
      <w:r w:rsidRPr="00CB5BC5">
        <w:rPr>
          <w:rFonts w:ascii="Arial" w:hAnsi="Arial" w:cs="Arial"/>
          <w:b/>
          <w:i/>
          <w:sz w:val="22"/>
          <w:szCs w:val="21"/>
        </w:rPr>
        <w:t xml:space="preserve">Christ is </w:t>
      </w:r>
      <w:proofErr w:type="gramStart"/>
      <w:r w:rsidRPr="00CB5BC5">
        <w:rPr>
          <w:rFonts w:ascii="Arial" w:hAnsi="Arial" w:cs="Arial"/>
          <w:b/>
          <w:i/>
          <w:sz w:val="22"/>
          <w:szCs w:val="21"/>
        </w:rPr>
        <w:t>Risen</w:t>
      </w:r>
      <w:proofErr w:type="gramEnd"/>
      <w:r w:rsidRPr="00CB5BC5">
        <w:rPr>
          <w:rFonts w:ascii="Arial" w:hAnsi="Arial" w:cs="Arial"/>
          <w:b/>
          <w:i/>
          <w:sz w:val="22"/>
          <w:szCs w:val="21"/>
        </w:rPr>
        <w:t xml:space="preserve">!  Indeed, He is </w:t>
      </w:r>
      <w:proofErr w:type="gramStart"/>
      <w:r w:rsidRPr="00CB5BC5">
        <w:rPr>
          <w:rFonts w:ascii="Arial" w:hAnsi="Arial" w:cs="Arial"/>
          <w:b/>
          <w:i/>
          <w:sz w:val="22"/>
          <w:szCs w:val="21"/>
        </w:rPr>
        <w:t>Risen</w:t>
      </w:r>
      <w:proofErr w:type="gramEnd"/>
      <w:r w:rsidRPr="00CB5BC5">
        <w:rPr>
          <w:rFonts w:ascii="Arial" w:hAnsi="Arial" w:cs="Arial"/>
          <w:b/>
          <w:i/>
          <w:sz w:val="22"/>
          <w:szCs w:val="21"/>
        </w:rPr>
        <w:t>!</w:t>
      </w:r>
    </w:p>
    <w:p w14:paraId="6ACD2994" w14:textId="639B4D71" w:rsidR="00343B5F" w:rsidRPr="00CB5BC5" w:rsidRDefault="00343B5F" w:rsidP="00A60DE0">
      <w:pPr>
        <w:tabs>
          <w:tab w:val="right" w:pos="11070"/>
        </w:tabs>
        <w:spacing w:before="120" w:after="120"/>
        <w:jc w:val="both"/>
        <w:rPr>
          <w:rFonts w:ascii="Arial" w:hAnsi="Arial" w:cs="Arial"/>
          <w:sz w:val="21"/>
          <w:szCs w:val="21"/>
        </w:rPr>
      </w:pPr>
      <w:r w:rsidRPr="00CB5BC5">
        <w:rPr>
          <w:rFonts w:ascii="Arial" w:hAnsi="Arial" w:cs="Arial"/>
          <w:b/>
          <w:sz w:val="21"/>
          <w:szCs w:val="21"/>
        </w:rPr>
        <w:t>Welcome!</w:t>
      </w:r>
      <w:r w:rsidRPr="00CB5BC5">
        <w:rPr>
          <w:rFonts w:ascii="Arial" w:hAnsi="Arial" w:cs="Arial"/>
          <w:sz w:val="21"/>
          <w:szCs w:val="21"/>
        </w:rPr>
        <w:t xml:space="preserve">  We are honored that you have joined us in our celebration of the Lord’s resurrection this day. </w:t>
      </w:r>
    </w:p>
    <w:p w14:paraId="6ACD2995" w14:textId="77777777" w:rsidR="00343B5F" w:rsidRPr="00CB5BC5" w:rsidRDefault="00A60DE0" w:rsidP="00343B5F">
      <w:pPr>
        <w:tabs>
          <w:tab w:val="right" w:pos="11070"/>
        </w:tabs>
        <w:spacing w:after="120"/>
        <w:jc w:val="both"/>
        <w:rPr>
          <w:rFonts w:ascii="Arial" w:hAnsi="Arial" w:cs="Arial"/>
          <w:sz w:val="21"/>
          <w:szCs w:val="21"/>
        </w:rPr>
      </w:pPr>
      <w:r w:rsidRPr="00CB5BC5">
        <w:rPr>
          <w:rFonts w:ascii="Arial" w:hAnsi="Arial" w:cs="Arial"/>
          <w:sz w:val="21"/>
          <w:szCs w:val="21"/>
        </w:rPr>
        <w:t xml:space="preserve">If you are a first time visitor to our parish, we invite you to sign our guest book.  </w:t>
      </w:r>
      <w:r w:rsidR="00343B5F" w:rsidRPr="00CB5BC5">
        <w:rPr>
          <w:rFonts w:ascii="Arial" w:hAnsi="Arial" w:cs="Arial"/>
          <w:sz w:val="21"/>
          <w:szCs w:val="21"/>
        </w:rPr>
        <w:t xml:space="preserve">If you have a question, a prayer request, or any need, please speak with Fr. Marty, or with any parish member.  </w:t>
      </w:r>
    </w:p>
    <w:p w14:paraId="6ACD2996" w14:textId="77777777" w:rsidR="00343B5F" w:rsidRPr="00CB5BC5" w:rsidRDefault="00343B5F" w:rsidP="00343B5F">
      <w:pPr>
        <w:tabs>
          <w:tab w:val="right" w:pos="11070"/>
        </w:tabs>
        <w:spacing w:after="120"/>
        <w:jc w:val="both"/>
        <w:rPr>
          <w:rFonts w:ascii="Arial" w:hAnsi="Arial" w:cs="Arial"/>
          <w:sz w:val="21"/>
          <w:szCs w:val="21"/>
        </w:rPr>
      </w:pPr>
      <w:r w:rsidRPr="00CB5BC5">
        <w:rPr>
          <w:rFonts w:ascii="Arial" w:hAnsi="Arial" w:cs="Arial"/>
          <w:sz w:val="21"/>
          <w:szCs w:val="21"/>
        </w:rPr>
        <w:t>For our friends present with us who are not Orthodox Christians, please note that we have specific disciplines regarding receiving Communion.  We ask that you refrain from going to Communion until you have spoken with Fr. Marty and understand our discipline and piety regarding this sacrament and its implication for responsibility towards and membership in the Orthodox Church.  The bread and wine offered after communion and the bread offered at the end of the service is available to all.</w:t>
      </w:r>
    </w:p>
    <w:p w14:paraId="6ACD2997" w14:textId="77777777" w:rsidR="00343B5F" w:rsidRPr="00CB5BC5" w:rsidRDefault="00343B5F" w:rsidP="00343B5F">
      <w:pPr>
        <w:tabs>
          <w:tab w:val="right" w:pos="11070"/>
        </w:tabs>
        <w:spacing w:after="120"/>
        <w:jc w:val="both"/>
        <w:rPr>
          <w:rFonts w:ascii="Arial" w:hAnsi="Arial" w:cs="Arial"/>
          <w:sz w:val="21"/>
          <w:szCs w:val="21"/>
        </w:rPr>
      </w:pPr>
      <w:r w:rsidRPr="00CB5BC5">
        <w:rPr>
          <w:rFonts w:ascii="Arial" w:hAnsi="Arial" w:cs="Arial"/>
          <w:sz w:val="21"/>
          <w:szCs w:val="21"/>
        </w:rPr>
        <w:t>If you are an Orthodox Christian from another parish who has prepared in accordance with your discipline, and have a blessing from your home priest to do so, we invite and encourage you to partake of Holy Communion.</w:t>
      </w:r>
    </w:p>
    <w:p w14:paraId="6ACD2998" w14:textId="77777777" w:rsidR="00343B5F" w:rsidRPr="00CB5BC5" w:rsidRDefault="00343B5F" w:rsidP="00343B5F">
      <w:pPr>
        <w:tabs>
          <w:tab w:val="right" w:pos="11070"/>
        </w:tabs>
        <w:spacing w:after="120"/>
        <w:jc w:val="both"/>
        <w:rPr>
          <w:rFonts w:ascii="Arial" w:hAnsi="Arial" w:cs="Arial"/>
          <w:sz w:val="21"/>
          <w:szCs w:val="21"/>
        </w:rPr>
      </w:pPr>
      <w:r w:rsidRPr="00CB5BC5">
        <w:rPr>
          <w:rFonts w:ascii="Arial" w:hAnsi="Arial" w:cs="Arial"/>
          <w:sz w:val="21"/>
          <w:szCs w:val="21"/>
        </w:rPr>
        <w:t>This booklet contains the variable hymns and readings specific to today.  Please feel free to take it with you.  There are coil-bound booklets with the text for the Divine Liturgy – if you find it useful, please feel free to take one of those as well, with our compliments.</w:t>
      </w:r>
    </w:p>
    <w:p w14:paraId="6ACD2999" w14:textId="77777777" w:rsidR="00343B5F" w:rsidRPr="00CB5BC5" w:rsidRDefault="00343B5F" w:rsidP="00343B5F">
      <w:pPr>
        <w:tabs>
          <w:tab w:val="right" w:pos="11070"/>
        </w:tabs>
        <w:spacing w:after="120"/>
        <w:jc w:val="both"/>
        <w:rPr>
          <w:rFonts w:ascii="Arial" w:hAnsi="Arial" w:cs="Arial"/>
          <w:sz w:val="21"/>
          <w:szCs w:val="21"/>
        </w:rPr>
      </w:pPr>
      <w:r w:rsidRPr="00CB5BC5">
        <w:rPr>
          <w:rFonts w:ascii="Arial" w:hAnsi="Arial" w:cs="Arial"/>
          <w:sz w:val="21"/>
          <w:szCs w:val="21"/>
        </w:rPr>
        <w:t>We also hope you will stay and join us in our coffee and fellowship hour, which immediately follows the service.  We want the opportunity to get to know you, and for you to get to know us.  Again, welcome!</w:t>
      </w:r>
    </w:p>
    <w:p w14:paraId="6ACD299A" w14:textId="77777777" w:rsidR="00343B5F" w:rsidRPr="00CB5BC5" w:rsidRDefault="00343B5F" w:rsidP="00A60DE0">
      <w:pPr>
        <w:pBdr>
          <w:top w:val="single" w:sz="4" w:space="4" w:color="auto"/>
        </w:pBdr>
        <w:tabs>
          <w:tab w:val="right" w:pos="11070"/>
        </w:tabs>
        <w:spacing w:before="120"/>
        <w:rPr>
          <w:rFonts w:ascii="Arial" w:hAnsi="Arial" w:cs="Arial"/>
          <w:i/>
          <w:sz w:val="20"/>
          <w:szCs w:val="30"/>
        </w:rPr>
      </w:pPr>
      <w:r w:rsidRPr="00CB5BC5">
        <w:rPr>
          <w:rFonts w:ascii="Arial" w:hAnsi="Arial" w:cs="Arial"/>
          <w:i/>
          <w:sz w:val="20"/>
          <w:szCs w:val="30"/>
        </w:rPr>
        <w:t>Regular services:</w:t>
      </w:r>
    </w:p>
    <w:p w14:paraId="6ACD299B" w14:textId="77777777" w:rsidR="00343B5F" w:rsidRPr="00CB5BC5" w:rsidRDefault="00343B5F" w:rsidP="00343B5F">
      <w:pPr>
        <w:tabs>
          <w:tab w:val="right" w:pos="11070"/>
        </w:tabs>
        <w:rPr>
          <w:rFonts w:ascii="Arial" w:hAnsi="Arial" w:cs="Arial"/>
          <w:sz w:val="20"/>
          <w:szCs w:val="32"/>
        </w:rPr>
      </w:pPr>
      <w:r w:rsidRPr="00CB5BC5">
        <w:rPr>
          <w:rFonts w:ascii="Arial" w:hAnsi="Arial" w:cs="Arial"/>
          <w:b/>
          <w:sz w:val="22"/>
          <w:szCs w:val="32"/>
        </w:rPr>
        <w:t>Great Vespers</w:t>
      </w:r>
      <w:r w:rsidRPr="00CB5BC5">
        <w:rPr>
          <w:rFonts w:ascii="Arial" w:hAnsi="Arial" w:cs="Arial"/>
          <w:sz w:val="22"/>
          <w:szCs w:val="32"/>
        </w:rPr>
        <w:t>,</w:t>
      </w:r>
      <w:r w:rsidRPr="00CB5BC5">
        <w:rPr>
          <w:rFonts w:ascii="Arial" w:hAnsi="Arial" w:cs="Arial"/>
          <w:i/>
          <w:sz w:val="22"/>
          <w:szCs w:val="32"/>
        </w:rPr>
        <w:t xml:space="preserve"> </w:t>
      </w:r>
      <w:r w:rsidRPr="00CB5BC5">
        <w:rPr>
          <w:rFonts w:ascii="Arial" w:hAnsi="Arial" w:cs="Arial"/>
          <w:i/>
          <w:sz w:val="18"/>
          <w:szCs w:val="32"/>
        </w:rPr>
        <w:t>Saturday at 6:30pm</w:t>
      </w:r>
    </w:p>
    <w:p w14:paraId="6ACD299C" w14:textId="77777777" w:rsidR="00343B5F" w:rsidRPr="00CB5BC5" w:rsidRDefault="00343B5F" w:rsidP="00343B5F">
      <w:pPr>
        <w:tabs>
          <w:tab w:val="right" w:pos="11070"/>
        </w:tabs>
        <w:rPr>
          <w:rFonts w:ascii="Arial" w:hAnsi="Arial" w:cs="Arial"/>
          <w:sz w:val="18"/>
          <w:szCs w:val="22"/>
        </w:rPr>
      </w:pPr>
      <w:r w:rsidRPr="00CB5BC5">
        <w:rPr>
          <w:rFonts w:ascii="Arial" w:hAnsi="Arial" w:cs="Arial"/>
          <w:b/>
          <w:sz w:val="22"/>
          <w:szCs w:val="22"/>
        </w:rPr>
        <w:t>Confession,</w:t>
      </w:r>
      <w:r w:rsidRPr="00CB5BC5">
        <w:rPr>
          <w:rFonts w:ascii="Arial" w:hAnsi="Arial" w:cs="Arial"/>
          <w:sz w:val="22"/>
          <w:szCs w:val="22"/>
        </w:rPr>
        <w:t xml:space="preserve"> </w:t>
      </w:r>
      <w:r w:rsidRPr="00CB5BC5">
        <w:rPr>
          <w:rFonts w:ascii="Arial" w:hAnsi="Arial" w:cs="Arial"/>
          <w:i/>
          <w:sz w:val="18"/>
          <w:szCs w:val="22"/>
        </w:rPr>
        <w:t xml:space="preserve">immediately following Great </w:t>
      </w:r>
      <w:r w:rsidRPr="00CB5BC5">
        <w:rPr>
          <w:rFonts w:ascii="Arial" w:hAnsi="Arial" w:cs="Arial"/>
          <w:i/>
          <w:sz w:val="18"/>
          <w:szCs w:val="18"/>
        </w:rPr>
        <w:t>Vespers, other times by appointment</w:t>
      </w:r>
      <w:r w:rsidRPr="00CB5BC5">
        <w:rPr>
          <w:rFonts w:ascii="Arial" w:hAnsi="Arial" w:cs="Arial"/>
          <w:sz w:val="18"/>
          <w:szCs w:val="18"/>
        </w:rPr>
        <w:t>.</w:t>
      </w:r>
    </w:p>
    <w:p w14:paraId="6ACD299D" w14:textId="77777777" w:rsidR="00343B5F" w:rsidRPr="00CB5BC5" w:rsidRDefault="00343B5F" w:rsidP="00343B5F">
      <w:pPr>
        <w:tabs>
          <w:tab w:val="right" w:pos="11070"/>
        </w:tabs>
        <w:rPr>
          <w:rFonts w:ascii="Arial" w:hAnsi="Arial" w:cs="Arial"/>
          <w:i/>
          <w:sz w:val="20"/>
          <w:szCs w:val="32"/>
        </w:rPr>
      </w:pPr>
      <w:r w:rsidRPr="00CB5BC5">
        <w:rPr>
          <w:rFonts w:ascii="Arial" w:hAnsi="Arial" w:cs="Arial"/>
          <w:b/>
          <w:sz w:val="22"/>
          <w:szCs w:val="32"/>
        </w:rPr>
        <w:t>Third and Sixth Hour</w:t>
      </w:r>
      <w:r w:rsidR="00A60DE0" w:rsidRPr="00CB5BC5">
        <w:rPr>
          <w:rFonts w:ascii="Arial" w:hAnsi="Arial" w:cs="Arial"/>
          <w:b/>
          <w:sz w:val="22"/>
          <w:szCs w:val="32"/>
        </w:rPr>
        <w:t xml:space="preserve"> Prayers</w:t>
      </w:r>
      <w:r w:rsidRPr="00CB5BC5">
        <w:rPr>
          <w:rFonts w:ascii="Arial" w:hAnsi="Arial" w:cs="Arial"/>
          <w:sz w:val="22"/>
          <w:szCs w:val="32"/>
        </w:rPr>
        <w:t xml:space="preserve">, </w:t>
      </w:r>
      <w:r w:rsidRPr="00CB5BC5">
        <w:rPr>
          <w:rFonts w:ascii="Arial" w:hAnsi="Arial" w:cs="Arial"/>
          <w:i/>
          <w:sz w:val="18"/>
          <w:szCs w:val="32"/>
        </w:rPr>
        <w:t>Sunday at 9:40am</w:t>
      </w:r>
    </w:p>
    <w:p w14:paraId="6ACD299E" w14:textId="77777777" w:rsidR="00343B5F" w:rsidRPr="00CB5BC5" w:rsidRDefault="00343B5F" w:rsidP="00805E85">
      <w:pPr>
        <w:tabs>
          <w:tab w:val="right" w:pos="11070"/>
        </w:tabs>
        <w:spacing w:after="120"/>
        <w:rPr>
          <w:rFonts w:ascii="Arial" w:hAnsi="Arial" w:cs="Arial"/>
          <w:b/>
          <w:sz w:val="22"/>
          <w:szCs w:val="32"/>
        </w:rPr>
      </w:pPr>
      <w:r w:rsidRPr="00CB5BC5">
        <w:rPr>
          <w:rFonts w:ascii="Arial" w:hAnsi="Arial" w:cs="Arial"/>
          <w:b/>
          <w:sz w:val="22"/>
          <w:szCs w:val="32"/>
        </w:rPr>
        <w:t>Divine Liturgy</w:t>
      </w:r>
      <w:r w:rsidRPr="00CB5BC5">
        <w:rPr>
          <w:rFonts w:ascii="Arial" w:hAnsi="Arial" w:cs="Arial"/>
          <w:sz w:val="20"/>
          <w:szCs w:val="32"/>
        </w:rPr>
        <w:t xml:space="preserve">, </w:t>
      </w:r>
      <w:r w:rsidRPr="00CB5BC5">
        <w:rPr>
          <w:rFonts w:ascii="Arial" w:hAnsi="Arial" w:cs="Arial"/>
          <w:i/>
          <w:sz w:val="18"/>
          <w:szCs w:val="32"/>
        </w:rPr>
        <w:t>immediately following the hours.</w:t>
      </w:r>
      <w:r w:rsidRPr="00CB5BC5">
        <w:rPr>
          <w:rFonts w:ascii="Arial" w:hAnsi="Arial" w:cs="Arial"/>
          <w:b/>
          <w:sz w:val="20"/>
          <w:szCs w:val="32"/>
        </w:rPr>
        <w:t xml:space="preserve"> </w:t>
      </w:r>
    </w:p>
    <w:p w14:paraId="6ACD29A0" w14:textId="77777777" w:rsidR="00847323" w:rsidRPr="00CB5BC5" w:rsidRDefault="001A5DCB" w:rsidP="008716A0">
      <w:pPr>
        <w:pBdr>
          <w:top w:val="double" w:sz="4" w:space="3" w:color="auto"/>
        </w:pBdr>
        <w:jc w:val="center"/>
        <w:rPr>
          <w:rFonts w:ascii="Arial" w:hAnsi="Arial" w:cs="Arial"/>
          <w:sz w:val="28"/>
        </w:rPr>
      </w:pPr>
      <w:r w:rsidRPr="00CB5BC5">
        <w:rPr>
          <w:rFonts w:ascii="Arial" w:hAnsi="Arial" w:cs="Arial"/>
          <w:sz w:val="28"/>
        </w:rPr>
        <w:t>621 K</w:t>
      </w:r>
      <w:r w:rsidR="00847323" w:rsidRPr="00CB5BC5">
        <w:rPr>
          <w:rFonts w:ascii="Arial" w:hAnsi="Arial" w:cs="Arial"/>
          <w:sz w:val="28"/>
        </w:rPr>
        <w:t>ellogg Avenue, Ames, Iowa 50010</w:t>
      </w:r>
    </w:p>
    <w:p w14:paraId="6ACD29A1" w14:textId="77777777" w:rsidR="00343B5F" w:rsidRPr="00CB5BC5" w:rsidRDefault="00E567F7" w:rsidP="008716A0">
      <w:pPr>
        <w:jc w:val="center"/>
        <w:rPr>
          <w:rFonts w:ascii="Arial" w:hAnsi="Arial" w:cs="Arial"/>
          <w:i/>
          <w:sz w:val="22"/>
        </w:rPr>
      </w:pPr>
      <w:r w:rsidRPr="00CB5BC5">
        <w:rPr>
          <w:rFonts w:ascii="Arial" w:hAnsi="Arial" w:cs="Arial"/>
          <w:i/>
          <w:sz w:val="22"/>
        </w:rPr>
        <w:t>(</w:t>
      </w:r>
      <w:proofErr w:type="gramStart"/>
      <w:r w:rsidRPr="00CB5BC5">
        <w:rPr>
          <w:rFonts w:ascii="Arial" w:hAnsi="Arial" w:cs="Arial"/>
          <w:i/>
          <w:sz w:val="22"/>
        </w:rPr>
        <w:t>corner</w:t>
      </w:r>
      <w:proofErr w:type="gramEnd"/>
      <w:r w:rsidRPr="00CB5BC5">
        <w:rPr>
          <w:rFonts w:ascii="Arial" w:hAnsi="Arial" w:cs="Arial"/>
          <w:i/>
          <w:sz w:val="22"/>
        </w:rPr>
        <w:t xml:space="preserve"> of 7</w:t>
      </w:r>
      <w:r w:rsidRPr="00CB5BC5">
        <w:rPr>
          <w:rFonts w:ascii="Arial" w:hAnsi="Arial" w:cs="Arial"/>
          <w:i/>
          <w:sz w:val="22"/>
          <w:vertAlign w:val="superscript"/>
        </w:rPr>
        <w:t>th</w:t>
      </w:r>
      <w:r w:rsidRPr="00CB5BC5">
        <w:rPr>
          <w:rFonts w:ascii="Arial" w:hAnsi="Arial" w:cs="Arial"/>
          <w:i/>
          <w:sz w:val="22"/>
        </w:rPr>
        <w:t xml:space="preserve"> and Kellogg)</w:t>
      </w:r>
      <w:r w:rsidR="008716A0" w:rsidRPr="00CB5BC5">
        <w:rPr>
          <w:rFonts w:ascii="Arial" w:hAnsi="Arial" w:cs="Arial"/>
          <w:i/>
          <w:sz w:val="22"/>
        </w:rPr>
        <w:t xml:space="preserve"> </w:t>
      </w:r>
      <w:r w:rsidR="00343B5F" w:rsidRPr="00CB5BC5">
        <w:rPr>
          <w:rFonts w:ascii="Arial" w:hAnsi="Arial" w:cs="Arial"/>
          <w:i/>
          <w:sz w:val="22"/>
        </w:rPr>
        <w:br w:type="page"/>
      </w:r>
    </w:p>
    <w:p w14:paraId="05BB70ED" w14:textId="4DF14620" w:rsidR="00B153D4" w:rsidRPr="00EF1CE3" w:rsidRDefault="00B153D4" w:rsidP="00B153D4">
      <w:pPr>
        <w:rPr>
          <w:rFonts w:ascii="Arial" w:hAnsi="Arial" w:cs="Arial"/>
          <w:i/>
          <w:sz w:val="16"/>
          <w:szCs w:val="18"/>
        </w:rPr>
      </w:pPr>
      <w:r w:rsidRPr="00EF1CE3">
        <w:rPr>
          <w:rFonts w:ascii="Arial" w:hAnsi="Arial" w:cs="Arial"/>
          <w:i/>
          <w:sz w:val="16"/>
          <w:szCs w:val="18"/>
        </w:rPr>
        <w:lastRenderedPageBreak/>
        <w:t>Priest: “Blessed is the Kingdom … “</w:t>
      </w:r>
      <w:r w:rsidRPr="00EF1CE3">
        <w:rPr>
          <w:rFonts w:ascii="Arial" w:hAnsi="Arial" w:cs="Arial"/>
          <w:i/>
          <w:sz w:val="16"/>
          <w:szCs w:val="18"/>
        </w:rPr>
        <w:tab/>
      </w:r>
      <w:r w:rsidRPr="00EF1CE3">
        <w:rPr>
          <w:rFonts w:ascii="Arial" w:hAnsi="Arial" w:cs="Arial"/>
          <w:i/>
          <w:sz w:val="16"/>
          <w:szCs w:val="18"/>
        </w:rPr>
        <w:tab/>
        <w:t>Choir:  “Amen.”</w:t>
      </w:r>
    </w:p>
    <w:p w14:paraId="02E7EFAB" w14:textId="77777777" w:rsidR="00B153D4" w:rsidRPr="00EF1CE3" w:rsidRDefault="00B153D4" w:rsidP="00B153D4">
      <w:pPr>
        <w:rPr>
          <w:rFonts w:ascii="Arial" w:hAnsi="Arial" w:cs="Arial"/>
          <w:i/>
          <w:sz w:val="16"/>
          <w:szCs w:val="18"/>
        </w:rPr>
      </w:pPr>
      <w:r w:rsidRPr="00EF1CE3">
        <w:rPr>
          <w:rFonts w:ascii="Arial" w:hAnsi="Arial" w:cs="Arial"/>
          <w:i/>
          <w:sz w:val="16"/>
          <w:szCs w:val="18"/>
        </w:rPr>
        <w:t xml:space="preserve">Priest: “Christ is risen … </w:t>
      </w:r>
      <w:proofErr w:type="gramStart"/>
      <w:r w:rsidRPr="00EF1CE3">
        <w:rPr>
          <w:rFonts w:ascii="Arial" w:hAnsi="Arial" w:cs="Arial"/>
          <w:i/>
          <w:sz w:val="16"/>
          <w:szCs w:val="18"/>
        </w:rPr>
        <w:t>“ (</w:t>
      </w:r>
      <w:proofErr w:type="gramEnd"/>
      <w:r w:rsidRPr="00EF1CE3">
        <w:rPr>
          <w:rFonts w:ascii="Arial" w:hAnsi="Arial" w:cs="Arial"/>
          <w:i/>
          <w:sz w:val="16"/>
          <w:szCs w:val="18"/>
        </w:rPr>
        <w:t>2 ½ times)</w:t>
      </w:r>
    </w:p>
    <w:p w14:paraId="16E2361C" w14:textId="77777777" w:rsidR="00B153D4" w:rsidRPr="00EF1CE3" w:rsidRDefault="00B153D4" w:rsidP="00B153D4">
      <w:pPr>
        <w:pBdr>
          <w:bottom w:val="single" w:sz="4" w:space="1" w:color="auto"/>
        </w:pBdr>
        <w:rPr>
          <w:rFonts w:ascii="Arial" w:hAnsi="Arial" w:cs="Arial"/>
          <w:i/>
          <w:sz w:val="16"/>
          <w:szCs w:val="18"/>
        </w:rPr>
      </w:pPr>
      <w:r w:rsidRPr="00EF1CE3">
        <w:rPr>
          <w:rFonts w:ascii="Arial" w:hAnsi="Arial" w:cs="Arial"/>
          <w:i/>
          <w:sz w:val="16"/>
          <w:szCs w:val="18"/>
        </w:rPr>
        <w:t>Choir: “and upon those in the tombs bestowing life!”</w:t>
      </w:r>
    </w:p>
    <w:p w14:paraId="6A1726EC" w14:textId="77777777" w:rsidR="00AD66F6" w:rsidRPr="00AD66F6" w:rsidRDefault="00AD66F6" w:rsidP="00AD66F6">
      <w:pPr>
        <w:spacing w:before="60" w:after="60"/>
        <w:ind w:left="547" w:hanging="547"/>
        <w:rPr>
          <w:rFonts w:ascii="Arial" w:hAnsi="Arial" w:cs="Arial"/>
          <w:i/>
          <w:sz w:val="18"/>
          <w:szCs w:val="21"/>
        </w:rPr>
      </w:pPr>
      <w:proofErr w:type="spellStart"/>
      <w:r w:rsidRPr="00AD66F6">
        <w:rPr>
          <w:rFonts w:ascii="Arial" w:hAnsi="Arial" w:cs="Arial"/>
          <w:i/>
          <w:sz w:val="18"/>
          <w:szCs w:val="21"/>
        </w:rPr>
        <w:t>Resurrectional</w:t>
      </w:r>
      <w:proofErr w:type="spellEnd"/>
      <w:r w:rsidRPr="00AD66F6">
        <w:rPr>
          <w:rFonts w:ascii="Arial" w:hAnsi="Arial" w:cs="Arial"/>
          <w:i/>
          <w:sz w:val="18"/>
          <w:szCs w:val="21"/>
        </w:rPr>
        <w:t xml:space="preserve"> Troparion – Tone 4</w:t>
      </w:r>
    </w:p>
    <w:p w14:paraId="153D0A99" w14:textId="77777777" w:rsidR="00AD66F6" w:rsidRPr="00AD66F6" w:rsidRDefault="00AD66F6" w:rsidP="00AD66F6">
      <w:pPr>
        <w:ind w:left="360" w:hanging="360"/>
        <w:rPr>
          <w:rFonts w:ascii="Arial" w:hAnsi="Arial" w:cs="Arial"/>
          <w:sz w:val="22"/>
          <w:szCs w:val="22"/>
        </w:rPr>
      </w:pPr>
      <w:r w:rsidRPr="00AD66F6">
        <w:rPr>
          <w:rFonts w:ascii="Arial" w:hAnsi="Arial" w:cs="Arial"/>
          <w:sz w:val="22"/>
          <w:szCs w:val="22"/>
        </w:rPr>
        <w:t>When the women Dis</w:t>
      </w:r>
      <w:r w:rsidRPr="00AD66F6">
        <w:rPr>
          <w:rFonts w:ascii="Arial" w:hAnsi="Arial" w:cs="Arial"/>
          <w:sz w:val="22"/>
          <w:szCs w:val="22"/>
          <w:u w:val="single"/>
        </w:rPr>
        <w:t>ci</w:t>
      </w:r>
      <w:r w:rsidRPr="00AD66F6">
        <w:rPr>
          <w:rFonts w:ascii="Arial" w:hAnsi="Arial" w:cs="Arial"/>
          <w:sz w:val="22"/>
          <w:szCs w:val="22"/>
        </w:rPr>
        <w:t>ples of the Lord</w:t>
      </w:r>
    </w:p>
    <w:p w14:paraId="61CC4168" w14:textId="77777777" w:rsidR="00AD66F6" w:rsidRPr="00AD66F6" w:rsidRDefault="00AD66F6" w:rsidP="00AD66F6">
      <w:pPr>
        <w:ind w:left="360" w:hanging="360"/>
        <w:rPr>
          <w:rFonts w:ascii="Arial" w:hAnsi="Arial" w:cs="Arial"/>
          <w:sz w:val="22"/>
          <w:szCs w:val="22"/>
        </w:rPr>
      </w:pPr>
      <w:proofErr w:type="gramStart"/>
      <w:r w:rsidRPr="00AD66F6">
        <w:rPr>
          <w:rFonts w:ascii="Arial" w:hAnsi="Arial" w:cs="Arial"/>
          <w:sz w:val="22"/>
          <w:szCs w:val="22"/>
        </w:rPr>
        <w:t>learned</w:t>
      </w:r>
      <w:proofErr w:type="gramEnd"/>
      <w:r w:rsidRPr="00AD66F6">
        <w:rPr>
          <w:rFonts w:ascii="Arial" w:hAnsi="Arial" w:cs="Arial"/>
          <w:sz w:val="22"/>
          <w:szCs w:val="22"/>
        </w:rPr>
        <w:t xml:space="preserve"> from the Angel the joyous message of the Resur</w:t>
      </w:r>
      <w:r w:rsidRPr="00AD66F6">
        <w:rPr>
          <w:rFonts w:ascii="Arial" w:hAnsi="Arial" w:cs="Arial"/>
          <w:sz w:val="22"/>
          <w:szCs w:val="22"/>
          <w:u w:val="single"/>
        </w:rPr>
        <w:t>rec</w:t>
      </w:r>
      <w:r w:rsidRPr="00AD66F6">
        <w:rPr>
          <w:rFonts w:ascii="Arial" w:hAnsi="Arial" w:cs="Arial"/>
          <w:sz w:val="22"/>
          <w:szCs w:val="22"/>
        </w:rPr>
        <w:t>tion,</w:t>
      </w:r>
    </w:p>
    <w:p w14:paraId="73F62AF7" w14:textId="77777777" w:rsidR="00AD66F6" w:rsidRPr="00AD66F6" w:rsidRDefault="00AD66F6" w:rsidP="00AD66F6">
      <w:pPr>
        <w:ind w:left="360" w:hanging="360"/>
        <w:rPr>
          <w:rFonts w:ascii="Arial" w:hAnsi="Arial" w:cs="Arial"/>
          <w:sz w:val="22"/>
          <w:szCs w:val="22"/>
        </w:rPr>
      </w:pPr>
      <w:proofErr w:type="gramStart"/>
      <w:r w:rsidRPr="00AD66F6">
        <w:rPr>
          <w:rFonts w:ascii="Arial" w:hAnsi="Arial" w:cs="Arial"/>
          <w:sz w:val="22"/>
          <w:szCs w:val="22"/>
        </w:rPr>
        <w:t>they</w:t>
      </w:r>
      <w:proofErr w:type="gramEnd"/>
      <w:r w:rsidRPr="00AD66F6">
        <w:rPr>
          <w:rFonts w:ascii="Arial" w:hAnsi="Arial" w:cs="Arial"/>
          <w:sz w:val="22"/>
          <w:szCs w:val="22"/>
        </w:rPr>
        <w:t xml:space="preserve"> cast away the an</w:t>
      </w:r>
      <w:r w:rsidRPr="00AD66F6">
        <w:rPr>
          <w:rFonts w:ascii="Arial" w:hAnsi="Arial" w:cs="Arial"/>
          <w:sz w:val="22"/>
          <w:szCs w:val="22"/>
          <w:u w:val="single"/>
        </w:rPr>
        <w:t>ces</w:t>
      </w:r>
      <w:r w:rsidRPr="00AD66F6">
        <w:rPr>
          <w:rFonts w:ascii="Arial" w:hAnsi="Arial" w:cs="Arial"/>
          <w:sz w:val="22"/>
          <w:szCs w:val="22"/>
        </w:rPr>
        <w:t>tral curse</w:t>
      </w:r>
    </w:p>
    <w:p w14:paraId="45DB2D0E" w14:textId="77777777" w:rsidR="00AD66F6" w:rsidRPr="00AD66F6" w:rsidRDefault="00AD66F6" w:rsidP="00AD66F6">
      <w:pPr>
        <w:ind w:left="360" w:hanging="360"/>
        <w:rPr>
          <w:rFonts w:ascii="Arial" w:hAnsi="Arial" w:cs="Arial"/>
          <w:sz w:val="22"/>
          <w:szCs w:val="22"/>
        </w:rPr>
      </w:pPr>
      <w:proofErr w:type="gramStart"/>
      <w:r w:rsidRPr="00AD66F6">
        <w:rPr>
          <w:rFonts w:ascii="Arial" w:hAnsi="Arial" w:cs="Arial"/>
          <w:sz w:val="22"/>
          <w:szCs w:val="22"/>
        </w:rPr>
        <w:t>and</w:t>
      </w:r>
      <w:proofErr w:type="gramEnd"/>
      <w:r w:rsidRPr="00AD66F6">
        <w:rPr>
          <w:rFonts w:ascii="Arial" w:hAnsi="Arial" w:cs="Arial"/>
          <w:sz w:val="22"/>
          <w:szCs w:val="22"/>
        </w:rPr>
        <w:t xml:space="preserve"> elatedly told the A</w:t>
      </w:r>
      <w:r w:rsidRPr="00AD66F6">
        <w:rPr>
          <w:rFonts w:ascii="Arial" w:hAnsi="Arial" w:cs="Arial"/>
          <w:sz w:val="22"/>
          <w:szCs w:val="22"/>
          <w:u w:val="single"/>
        </w:rPr>
        <w:t>pos</w:t>
      </w:r>
      <w:r w:rsidRPr="00AD66F6">
        <w:rPr>
          <w:rFonts w:ascii="Arial" w:hAnsi="Arial" w:cs="Arial"/>
          <w:sz w:val="22"/>
          <w:szCs w:val="22"/>
        </w:rPr>
        <w:t>tles:</w:t>
      </w:r>
    </w:p>
    <w:p w14:paraId="045C5E83" w14:textId="77777777" w:rsidR="00AD66F6" w:rsidRPr="00AD66F6" w:rsidRDefault="00AD66F6" w:rsidP="00AD66F6">
      <w:pPr>
        <w:ind w:left="360" w:hanging="360"/>
        <w:rPr>
          <w:rFonts w:ascii="Arial" w:hAnsi="Arial" w:cs="Arial"/>
          <w:sz w:val="22"/>
          <w:szCs w:val="22"/>
        </w:rPr>
      </w:pPr>
      <w:r w:rsidRPr="00AD66F6">
        <w:rPr>
          <w:rFonts w:ascii="Arial" w:hAnsi="Arial" w:cs="Arial"/>
          <w:sz w:val="22"/>
          <w:szCs w:val="22"/>
        </w:rPr>
        <w:t>“</w:t>
      </w:r>
      <w:r w:rsidRPr="00AD66F6">
        <w:rPr>
          <w:rFonts w:ascii="Arial" w:hAnsi="Arial" w:cs="Arial"/>
          <w:sz w:val="22"/>
          <w:szCs w:val="22"/>
          <w:u w:val="single"/>
        </w:rPr>
        <w:t>Death</w:t>
      </w:r>
      <w:r w:rsidRPr="00AD66F6">
        <w:rPr>
          <w:rFonts w:ascii="Arial" w:hAnsi="Arial" w:cs="Arial"/>
          <w:sz w:val="22"/>
          <w:szCs w:val="22"/>
        </w:rPr>
        <w:t xml:space="preserve"> is overthrown!</w:t>
      </w:r>
    </w:p>
    <w:p w14:paraId="66A274B2" w14:textId="77777777" w:rsidR="00AD66F6" w:rsidRPr="00AD66F6" w:rsidRDefault="00AD66F6" w:rsidP="00AD66F6">
      <w:pPr>
        <w:ind w:left="360" w:hanging="360"/>
        <w:rPr>
          <w:rFonts w:ascii="Arial" w:hAnsi="Arial" w:cs="Arial"/>
          <w:sz w:val="22"/>
          <w:szCs w:val="22"/>
        </w:rPr>
      </w:pPr>
      <w:r w:rsidRPr="00AD66F6">
        <w:rPr>
          <w:rFonts w:ascii="Arial" w:hAnsi="Arial" w:cs="Arial"/>
          <w:sz w:val="22"/>
          <w:szCs w:val="22"/>
        </w:rPr>
        <w:t xml:space="preserve">Christ God is </w:t>
      </w:r>
      <w:r w:rsidRPr="00AD66F6">
        <w:rPr>
          <w:rFonts w:ascii="Arial" w:hAnsi="Arial" w:cs="Arial"/>
          <w:sz w:val="22"/>
          <w:szCs w:val="22"/>
          <w:u w:val="single"/>
        </w:rPr>
        <w:t>ris</w:t>
      </w:r>
      <w:r w:rsidRPr="00AD66F6">
        <w:rPr>
          <w:rFonts w:ascii="Arial" w:hAnsi="Arial" w:cs="Arial"/>
          <w:sz w:val="22"/>
          <w:szCs w:val="22"/>
        </w:rPr>
        <w:t>en</w:t>
      </w:r>
      <w:proofErr w:type="gramStart"/>
      <w:r w:rsidRPr="00AD66F6">
        <w:rPr>
          <w:rFonts w:ascii="Arial" w:hAnsi="Arial" w:cs="Arial"/>
          <w:sz w:val="22"/>
          <w:szCs w:val="22"/>
        </w:rPr>
        <w:t>,/</w:t>
      </w:r>
      <w:proofErr w:type="gramEnd"/>
      <w:r w:rsidRPr="00AD66F6">
        <w:rPr>
          <w:rFonts w:ascii="Arial" w:hAnsi="Arial" w:cs="Arial"/>
          <w:sz w:val="22"/>
          <w:szCs w:val="22"/>
        </w:rPr>
        <w:t>/</w:t>
      </w:r>
    </w:p>
    <w:p w14:paraId="0163B7D8" w14:textId="77777777" w:rsidR="00AD66F6" w:rsidRPr="00AD66F6" w:rsidRDefault="00AD66F6" w:rsidP="00AD66F6">
      <w:pPr>
        <w:ind w:left="360" w:hanging="360"/>
        <w:rPr>
          <w:rFonts w:ascii="Arial" w:hAnsi="Arial" w:cs="Arial"/>
          <w:sz w:val="22"/>
          <w:szCs w:val="22"/>
        </w:rPr>
      </w:pPr>
      <w:proofErr w:type="gramStart"/>
      <w:r w:rsidRPr="00AD66F6">
        <w:rPr>
          <w:rFonts w:ascii="Arial" w:hAnsi="Arial" w:cs="Arial"/>
          <w:sz w:val="22"/>
          <w:szCs w:val="22"/>
        </w:rPr>
        <w:t>granting</w:t>
      </w:r>
      <w:proofErr w:type="gramEnd"/>
      <w:r w:rsidRPr="00AD66F6">
        <w:rPr>
          <w:rFonts w:ascii="Arial" w:hAnsi="Arial" w:cs="Arial"/>
          <w:sz w:val="22"/>
          <w:szCs w:val="22"/>
        </w:rPr>
        <w:t xml:space="preserve"> the world great </w:t>
      </w:r>
      <w:r w:rsidRPr="00AD66F6">
        <w:rPr>
          <w:rFonts w:ascii="Arial" w:hAnsi="Arial" w:cs="Arial"/>
          <w:sz w:val="22"/>
          <w:szCs w:val="22"/>
          <w:u w:val="single"/>
        </w:rPr>
        <w:t>mer</w:t>
      </w:r>
      <w:r w:rsidRPr="00AD66F6">
        <w:rPr>
          <w:rFonts w:ascii="Arial" w:hAnsi="Arial" w:cs="Arial"/>
          <w:sz w:val="22"/>
          <w:szCs w:val="22"/>
        </w:rPr>
        <w:t>cy!”</w:t>
      </w:r>
    </w:p>
    <w:p w14:paraId="01249C42" w14:textId="77777777" w:rsidR="00AD66F6" w:rsidRPr="00AD66F6" w:rsidRDefault="00AD66F6" w:rsidP="00AD66F6">
      <w:pPr>
        <w:spacing w:before="60" w:after="60"/>
        <w:ind w:left="547" w:hanging="547"/>
        <w:rPr>
          <w:rFonts w:ascii="Arial" w:hAnsi="Arial" w:cs="Arial"/>
          <w:i/>
          <w:sz w:val="18"/>
          <w:szCs w:val="21"/>
        </w:rPr>
      </w:pPr>
      <w:r w:rsidRPr="00AD66F6">
        <w:rPr>
          <w:rFonts w:ascii="Arial" w:hAnsi="Arial" w:cs="Arial"/>
          <w:i/>
          <w:sz w:val="18"/>
          <w:szCs w:val="21"/>
        </w:rPr>
        <w:t xml:space="preserve">Troparion for the </w:t>
      </w:r>
      <w:proofErr w:type="spellStart"/>
      <w:r w:rsidRPr="00AD66F6">
        <w:rPr>
          <w:rFonts w:ascii="Arial" w:hAnsi="Arial" w:cs="Arial"/>
          <w:i/>
          <w:sz w:val="18"/>
          <w:szCs w:val="21"/>
        </w:rPr>
        <w:t>Midfeast</w:t>
      </w:r>
      <w:proofErr w:type="spellEnd"/>
      <w:r w:rsidRPr="00AD66F6">
        <w:rPr>
          <w:rFonts w:ascii="Arial" w:hAnsi="Arial" w:cs="Arial"/>
          <w:i/>
          <w:sz w:val="18"/>
          <w:szCs w:val="21"/>
        </w:rPr>
        <w:t xml:space="preserve"> – Tone 8</w:t>
      </w:r>
    </w:p>
    <w:p w14:paraId="748B31EB" w14:textId="77777777" w:rsidR="00AD66F6" w:rsidRPr="00AD66F6" w:rsidRDefault="00AD66F6" w:rsidP="00AD66F6">
      <w:pPr>
        <w:ind w:left="360" w:hanging="360"/>
        <w:rPr>
          <w:rFonts w:ascii="Arial" w:hAnsi="Arial" w:cs="Arial"/>
          <w:sz w:val="22"/>
          <w:szCs w:val="22"/>
        </w:rPr>
      </w:pPr>
      <w:r w:rsidRPr="00AD66F6">
        <w:rPr>
          <w:rFonts w:ascii="Arial" w:hAnsi="Arial" w:cs="Arial"/>
          <w:sz w:val="22"/>
          <w:szCs w:val="22"/>
        </w:rPr>
        <w:t xml:space="preserve">In the middle </w:t>
      </w:r>
      <w:r w:rsidRPr="00AD66F6">
        <w:rPr>
          <w:rFonts w:ascii="Arial" w:hAnsi="Arial" w:cs="Arial"/>
          <w:sz w:val="22"/>
          <w:szCs w:val="22"/>
          <w:u w:val="single"/>
        </w:rPr>
        <w:t>of</w:t>
      </w:r>
      <w:r w:rsidRPr="00AD66F6">
        <w:rPr>
          <w:rFonts w:ascii="Arial" w:hAnsi="Arial" w:cs="Arial"/>
          <w:sz w:val="22"/>
          <w:szCs w:val="22"/>
        </w:rPr>
        <w:t xml:space="preserve"> the </w:t>
      </w:r>
      <w:r w:rsidRPr="00AD66F6">
        <w:rPr>
          <w:rFonts w:ascii="Arial" w:hAnsi="Arial" w:cs="Arial"/>
          <w:sz w:val="22"/>
          <w:szCs w:val="22"/>
          <w:u w:val="single"/>
        </w:rPr>
        <w:t>feast</w:t>
      </w:r>
      <w:r w:rsidRPr="00AD66F6">
        <w:rPr>
          <w:rFonts w:ascii="Arial" w:hAnsi="Arial" w:cs="Arial"/>
          <w:sz w:val="22"/>
          <w:szCs w:val="22"/>
        </w:rPr>
        <w:t xml:space="preserve">, O </w:t>
      </w:r>
      <w:r w:rsidRPr="00AD66F6">
        <w:rPr>
          <w:rFonts w:ascii="Arial" w:hAnsi="Arial" w:cs="Arial"/>
          <w:sz w:val="22"/>
          <w:szCs w:val="22"/>
          <w:u w:val="single"/>
        </w:rPr>
        <w:t>Sav</w:t>
      </w:r>
      <w:r w:rsidRPr="00AD66F6">
        <w:rPr>
          <w:rFonts w:ascii="Arial" w:hAnsi="Arial" w:cs="Arial"/>
          <w:sz w:val="22"/>
          <w:szCs w:val="22"/>
        </w:rPr>
        <w:t>ior,</w:t>
      </w:r>
    </w:p>
    <w:p w14:paraId="1B06E914" w14:textId="77777777" w:rsidR="00AD66F6" w:rsidRPr="00AD66F6" w:rsidRDefault="00AD66F6" w:rsidP="00AD66F6">
      <w:pPr>
        <w:ind w:left="360" w:hanging="360"/>
        <w:rPr>
          <w:rFonts w:ascii="Arial" w:hAnsi="Arial" w:cs="Arial"/>
          <w:sz w:val="22"/>
          <w:szCs w:val="22"/>
        </w:rPr>
      </w:pPr>
      <w:proofErr w:type="gramStart"/>
      <w:r w:rsidRPr="00AD66F6">
        <w:rPr>
          <w:rFonts w:ascii="Arial" w:hAnsi="Arial" w:cs="Arial"/>
          <w:sz w:val="22"/>
          <w:szCs w:val="22"/>
        </w:rPr>
        <w:t>fill</w:t>
      </w:r>
      <w:proofErr w:type="gramEnd"/>
      <w:r w:rsidRPr="00AD66F6">
        <w:rPr>
          <w:rFonts w:ascii="Arial" w:hAnsi="Arial" w:cs="Arial"/>
          <w:sz w:val="22"/>
          <w:szCs w:val="22"/>
        </w:rPr>
        <w:t xml:space="preserve"> my thirsting </w:t>
      </w:r>
      <w:r w:rsidRPr="00AD66F6">
        <w:rPr>
          <w:rFonts w:ascii="Arial" w:hAnsi="Arial" w:cs="Arial"/>
          <w:sz w:val="22"/>
          <w:szCs w:val="22"/>
          <w:u w:val="single"/>
        </w:rPr>
        <w:t>soul</w:t>
      </w:r>
      <w:r w:rsidRPr="00AD66F6">
        <w:rPr>
          <w:rFonts w:ascii="Arial" w:hAnsi="Arial" w:cs="Arial"/>
          <w:sz w:val="22"/>
          <w:szCs w:val="22"/>
        </w:rPr>
        <w:t xml:space="preserve"> with the </w:t>
      </w:r>
      <w:r w:rsidRPr="00AD66F6">
        <w:rPr>
          <w:rFonts w:ascii="Arial" w:hAnsi="Arial" w:cs="Arial"/>
          <w:sz w:val="22"/>
          <w:szCs w:val="22"/>
          <w:u w:val="single"/>
        </w:rPr>
        <w:t>wa</w:t>
      </w:r>
      <w:r w:rsidRPr="00AD66F6">
        <w:rPr>
          <w:rFonts w:ascii="Arial" w:hAnsi="Arial" w:cs="Arial"/>
          <w:sz w:val="22"/>
          <w:szCs w:val="22"/>
        </w:rPr>
        <w:t xml:space="preserve">ters of piety as You </w:t>
      </w:r>
      <w:r w:rsidRPr="00AD66F6">
        <w:rPr>
          <w:rFonts w:ascii="Arial" w:hAnsi="Arial" w:cs="Arial"/>
          <w:sz w:val="22"/>
          <w:szCs w:val="22"/>
          <w:u w:val="single"/>
        </w:rPr>
        <w:t>cried</w:t>
      </w:r>
      <w:r w:rsidRPr="00AD66F6">
        <w:rPr>
          <w:rFonts w:ascii="Arial" w:hAnsi="Arial" w:cs="Arial"/>
          <w:sz w:val="22"/>
          <w:szCs w:val="22"/>
        </w:rPr>
        <w:t xml:space="preserve"> to all:</w:t>
      </w:r>
    </w:p>
    <w:p w14:paraId="73286813" w14:textId="77777777" w:rsidR="00AD66F6" w:rsidRPr="00AD66F6" w:rsidRDefault="00AD66F6" w:rsidP="00AD66F6">
      <w:pPr>
        <w:ind w:left="360" w:hanging="360"/>
        <w:rPr>
          <w:rFonts w:ascii="Arial" w:hAnsi="Arial" w:cs="Arial"/>
          <w:sz w:val="22"/>
          <w:szCs w:val="22"/>
        </w:rPr>
      </w:pPr>
      <w:r w:rsidRPr="00AD66F6">
        <w:rPr>
          <w:rFonts w:ascii="Arial" w:hAnsi="Arial" w:cs="Arial"/>
          <w:sz w:val="22"/>
          <w:szCs w:val="22"/>
        </w:rPr>
        <w:t xml:space="preserve">“If anyone </w:t>
      </w:r>
      <w:r w:rsidRPr="00AD66F6">
        <w:rPr>
          <w:rFonts w:ascii="Arial" w:hAnsi="Arial" w:cs="Arial"/>
          <w:sz w:val="22"/>
          <w:szCs w:val="22"/>
          <w:u w:val="single"/>
        </w:rPr>
        <w:t>thirst</w:t>
      </w:r>
      <w:r w:rsidRPr="00AD66F6">
        <w:rPr>
          <w:rFonts w:ascii="Arial" w:hAnsi="Arial" w:cs="Arial"/>
          <w:sz w:val="22"/>
          <w:szCs w:val="22"/>
        </w:rPr>
        <w:t xml:space="preserve">, let him </w:t>
      </w:r>
      <w:r w:rsidRPr="00AD66F6">
        <w:rPr>
          <w:rFonts w:ascii="Arial" w:hAnsi="Arial" w:cs="Arial"/>
          <w:sz w:val="22"/>
          <w:szCs w:val="22"/>
          <w:u w:val="single"/>
        </w:rPr>
        <w:t>come</w:t>
      </w:r>
      <w:r w:rsidRPr="00AD66F6">
        <w:rPr>
          <w:rFonts w:ascii="Arial" w:hAnsi="Arial" w:cs="Arial"/>
          <w:sz w:val="22"/>
          <w:szCs w:val="22"/>
        </w:rPr>
        <w:t xml:space="preserve"> to </w:t>
      </w:r>
      <w:proofErr w:type="gramStart"/>
      <w:r w:rsidRPr="00AD66F6">
        <w:rPr>
          <w:rFonts w:ascii="Arial" w:hAnsi="Arial" w:cs="Arial"/>
          <w:sz w:val="22"/>
          <w:szCs w:val="22"/>
          <w:u w:val="single"/>
        </w:rPr>
        <w:t>Me</w:t>
      </w:r>
      <w:proofErr w:type="gramEnd"/>
      <w:r w:rsidRPr="00AD66F6">
        <w:rPr>
          <w:rFonts w:ascii="Arial" w:hAnsi="Arial" w:cs="Arial"/>
          <w:sz w:val="22"/>
          <w:szCs w:val="22"/>
        </w:rPr>
        <w:t xml:space="preserve"> and drink!”// </w:t>
      </w:r>
    </w:p>
    <w:p w14:paraId="702D8980" w14:textId="77777777" w:rsidR="00AD66F6" w:rsidRPr="00AD66F6" w:rsidRDefault="00AD66F6" w:rsidP="00AD66F6">
      <w:pPr>
        <w:ind w:left="360" w:hanging="360"/>
        <w:rPr>
          <w:rFonts w:ascii="Arial" w:hAnsi="Arial" w:cs="Arial"/>
          <w:sz w:val="22"/>
          <w:szCs w:val="22"/>
        </w:rPr>
      </w:pPr>
      <w:r w:rsidRPr="00AD66F6">
        <w:rPr>
          <w:rFonts w:ascii="Arial" w:hAnsi="Arial" w:cs="Arial"/>
          <w:sz w:val="22"/>
          <w:szCs w:val="22"/>
        </w:rPr>
        <w:t>O Christ God</w:t>
      </w:r>
      <w:bookmarkStart w:id="0" w:name="_GoBack"/>
      <w:bookmarkEnd w:id="0"/>
      <w:r w:rsidRPr="00AD66F6">
        <w:rPr>
          <w:rFonts w:ascii="Arial" w:hAnsi="Arial" w:cs="Arial"/>
          <w:sz w:val="22"/>
          <w:szCs w:val="22"/>
        </w:rPr>
        <w:t xml:space="preserve">, </w:t>
      </w:r>
      <w:r w:rsidRPr="00AD66F6">
        <w:rPr>
          <w:rFonts w:ascii="Arial" w:hAnsi="Arial" w:cs="Arial"/>
          <w:sz w:val="22"/>
          <w:szCs w:val="22"/>
          <w:u w:val="single"/>
        </w:rPr>
        <w:t>Fount</w:t>
      </w:r>
      <w:r w:rsidRPr="00AD66F6">
        <w:rPr>
          <w:rFonts w:ascii="Arial" w:hAnsi="Arial" w:cs="Arial"/>
          <w:sz w:val="22"/>
          <w:szCs w:val="22"/>
        </w:rPr>
        <w:t xml:space="preserve">ain of our </w:t>
      </w:r>
      <w:r w:rsidRPr="00AD66F6">
        <w:rPr>
          <w:rFonts w:ascii="Arial" w:hAnsi="Arial" w:cs="Arial"/>
          <w:sz w:val="22"/>
          <w:szCs w:val="22"/>
          <w:u w:val="single"/>
        </w:rPr>
        <w:t>life</w:t>
      </w:r>
      <w:r w:rsidRPr="00AD66F6">
        <w:rPr>
          <w:rFonts w:ascii="Arial" w:hAnsi="Arial" w:cs="Arial"/>
          <w:sz w:val="22"/>
          <w:szCs w:val="22"/>
        </w:rPr>
        <w:t xml:space="preserve">, </w:t>
      </w:r>
      <w:r w:rsidRPr="00AD66F6">
        <w:rPr>
          <w:rFonts w:ascii="Arial" w:hAnsi="Arial" w:cs="Arial"/>
          <w:sz w:val="22"/>
          <w:szCs w:val="22"/>
          <w:u w:val="single"/>
        </w:rPr>
        <w:t>glo</w:t>
      </w:r>
      <w:r w:rsidRPr="00AD66F6">
        <w:rPr>
          <w:rFonts w:ascii="Arial" w:hAnsi="Arial" w:cs="Arial"/>
          <w:sz w:val="22"/>
          <w:szCs w:val="22"/>
        </w:rPr>
        <w:t xml:space="preserve">ry to </w:t>
      </w:r>
      <w:proofErr w:type="gramStart"/>
      <w:r w:rsidRPr="00AD66F6">
        <w:rPr>
          <w:rFonts w:ascii="Arial" w:hAnsi="Arial" w:cs="Arial"/>
          <w:sz w:val="22"/>
          <w:szCs w:val="22"/>
        </w:rPr>
        <w:t>You</w:t>
      </w:r>
      <w:proofErr w:type="gramEnd"/>
      <w:r w:rsidRPr="00AD66F6">
        <w:rPr>
          <w:rFonts w:ascii="Arial" w:hAnsi="Arial" w:cs="Arial"/>
          <w:sz w:val="22"/>
          <w:szCs w:val="22"/>
        </w:rPr>
        <w:t>!</w:t>
      </w:r>
    </w:p>
    <w:p w14:paraId="608DEC38" w14:textId="77777777" w:rsidR="00EA4883" w:rsidRDefault="00EA4883" w:rsidP="00EA4883">
      <w:pPr>
        <w:spacing w:before="40" w:after="40"/>
        <w:ind w:left="540" w:hanging="274"/>
        <w:rPr>
          <w:rFonts w:ascii="Arial" w:eastAsia="Calibri" w:hAnsi="Arial" w:cs="Arial"/>
          <w:i/>
          <w:sz w:val="19"/>
          <w:szCs w:val="19"/>
        </w:rPr>
      </w:pPr>
      <w:r w:rsidRPr="00EA09F7">
        <w:rPr>
          <w:rFonts w:ascii="Arial" w:eastAsia="Calibri" w:hAnsi="Arial" w:cs="Arial"/>
          <w:i/>
          <w:sz w:val="19"/>
          <w:szCs w:val="19"/>
        </w:rPr>
        <w:t xml:space="preserve">Glory to the Father and to the Son and to the Holy Spirit, </w:t>
      </w:r>
    </w:p>
    <w:p w14:paraId="02BBEBAE" w14:textId="77777777" w:rsidR="00AD66F6" w:rsidRPr="00AD66F6" w:rsidRDefault="00AD66F6" w:rsidP="00AD66F6">
      <w:pPr>
        <w:spacing w:before="60" w:after="60"/>
        <w:ind w:left="547" w:hanging="547"/>
        <w:rPr>
          <w:rFonts w:ascii="Arial" w:hAnsi="Arial" w:cs="Arial"/>
          <w:i/>
          <w:sz w:val="18"/>
          <w:szCs w:val="18"/>
        </w:rPr>
      </w:pPr>
      <w:r w:rsidRPr="00AD66F6">
        <w:rPr>
          <w:rFonts w:ascii="Arial" w:hAnsi="Arial" w:cs="Arial"/>
          <w:i/>
          <w:sz w:val="18"/>
          <w:szCs w:val="18"/>
        </w:rPr>
        <w:t>Kontakion (</w:t>
      </w:r>
      <w:proofErr w:type="spellStart"/>
      <w:r w:rsidRPr="00AD66F6">
        <w:rPr>
          <w:rFonts w:ascii="Arial" w:hAnsi="Arial" w:cs="Arial"/>
          <w:i/>
          <w:sz w:val="18"/>
          <w:szCs w:val="18"/>
        </w:rPr>
        <w:t>Pentecostarion</w:t>
      </w:r>
      <w:proofErr w:type="spellEnd"/>
      <w:r w:rsidRPr="00AD66F6">
        <w:rPr>
          <w:rFonts w:ascii="Arial" w:hAnsi="Arial" w:cs="Arial"/>
          <w:i/>
          <w:sz w:val="18"/>
          <w:szCs w:val="18"/>
        </w:rPr>
        <w:t>) – Tone 8</w:t>
      </w:r>
    </w:p>
    <w:p w14:paraId="7E4D1A98" w14:textId="77777777" w:rsidR="00AD66F6" w:rsidRPr="00AD66F6" w:rsidRDefault="00AD66F6" w:rsidP="00AD66F6">
      <w:pPr>
        <w:ind w:left="360" w:hanging="360"/>
        <w:rPr>
          <w:rFonts w:ascii="Arial" w:hAnsi="Arial" w:cs="Arial"/>
          <w:sz w:val="22"/>
          <w:szCs w:val="22"/>
        </w:rPr>
      </w:pPr>
      <w:r w:rsidRPr="00AD66F6">
        <w:rPr>
          <w:rFonts w:ascii="Arial" w:hAnsi="Arial" w:cs="Arial"/>
          <w:sz w:val="22"/>
          <w:szCs w:val="22"/>
        </w:rPr>
        <w:t xml:space="preserve">The Samaritan </w:t>
      </w:r>
      <w:r w:rsidRPr="00AD66F6">
        <w:rPr>
          <w:rFonts w:ascii="Arial" w:hAnsi="Arial" w:cs="Arial"/>
          <w:sz w:val="22"/>
          <w:szCs w:val="22"/>
          <w:u w:val="single"/>
        </w:rPr>
        <w:t>Wom</w:t>
      </w:r>
      <w:r w:rsidRPr="00AD66F6">
        <w:rPr>
          <w:rFonts w:ascii="Arial" w:hAnsi="Arial" w:cs="Arial"/>
          <w:sz w:val="22"/>
          <w:szCs w:val="22"/>
        </w:rPr>
        <w:t xml:space="preserve">an </w:t>
      </w:r>
      <w:r w:rsidRPr="00AD66F6">
        <w:rPr>
          <w:rFonts w:ascii="Arial" w:hAnsi="Arial" w:cs="Arial"/>
          <w:sz w:val="22"/>
          <w:szCs w:val="22"/>
          <w:u w:val="single"/>
        </w:rPr>
        <w:t>came</w:t>
      </w:r>
      <w:r w:rsidRPr="00AD66F6">
        <w:rPr>
          <w:rFonts w:ascii="Arial" w:hAnsi="Arial" w:cs="Arial"/>
          <w:sz w:val="22"/>
          <w:szCs w:val="22"/>
        </w:rPr>
        <w:t xml:space="preserve"> to the </w:t>
      </w:r>
      <w:r w:rsidRPr="00AD66F6">
        <w:rPr>
          <w:rFonts w:ascii="Arial" w:hAnsi="Arial" w:cs="Arial"/>
          <w:sz w:val="22"/>
          <w:szCs w:val="22"/>
          <w:u w:val="single"/>
        </w:rPr>
        <w:t>well</w:t>
      </w:r>
      <w:r w:rsidRPr="00AD66F6">
        <w:rPr>
          <w:rFonts w:ascii="Arial" w:hAnsi="Arial" w:cs="Arial"/>
          <w:sz w:val="22"/>
          <w:szCs w:val="22"/>
        </w:rPr>
        <w:t xml:space="preserve"> in faith;</w:t>
      </w:r>
    </w:p>
    <w:p w14:paraId="6F0235C0" w14:textId="77777777" w:rsidR="00AD66F6" w:rsidRPr="00AD66F6" w:rsidRDefault="00AD66F6" w:rsidP="00AD66F6">
      <w:pPr>
        <w:ind w:left="360" w:hanging="360"/>
        <w:rPr>
          <w:rFonts w:ascii="Arial" w:hAnsi="Arial" w:cs="Arial"/>
          <w:sz w:val="22"/>
          <w:szCs w:val="22"/>
        </w:rPr>
      </w:pPr>
      <w:proofErr w:type="gramStart"/>
      <w:r w:rsidRPr="00AD66F6">
        <w:rPr>
          <w:rFonts w:ascii="Arial" w:hAnsi="Arial" w:cs="Arial"/>
          <w:sz w:val="22"/>
          <w:szCs w:val="22"/>
        </w:rPr>
        <w:t>she</w:t>
      </w:r>
      <w:proofErr w:type="gramEnd"/>
      <w:r w:rsidRPr="00AD66F6">
        <w:rPr>
          <w:rFonts w:ascii="Arial" w:hAnsi="Arial" w:cs="Arial"/>
          <w:sz w:val="22"/>
          <w:szCs w:val="22"/>
        </w:rPr>
        <w:t xml:space="preserve"> saw You, the </w:t>
      </w:r>
      <w:r w:rsidRPr="00AD66F6">
        <w:rPr>
          <w:rFonts w:ascii="Arial" w:hAnsi="Arial" w:cs="Arial"/>
          <w:sz w:val="22"/>
          <w:szCs w:val="22"/>
          <w:u w:val="single"/>
        </w:rPr>
        <w:t>Wa</w:t>
      </w:r>
      <w:r w:rsidRPr="00AD66F6">
        <w:rPr>
          <w:rFonts w:ascii="Arial" w:hAnsi="Arial" w:cs="Arial"/>
          <w:sz w:val="22"/>
          <w:szCs w:val="22"/>
        </w:rPr>
        <w:t xml:space="preserve">ter of </w:t>
      </w:r>
      <w:r w:rsidRPr="00AD66F6">
        <w:rPr>
          <w:rFonts w:ascii="Arial" w:hAnsi="Arial" w:cs="Arial"/>
          <w:sz w:val="22"/>
          <w:szCs w:val="22"/>
          <w:u w:val="single"/>
        </w:rPr>
        <w:t>wis</w:t>
      </w:r>
      <w:r w:rsidRPr="00AD66F6">
        <w:rPr>
          <w:rFonts w:ascii="Arial" w:hAnsi="Arial" w:cs="Arial"/>
          <w:sz w:val="22"/>
          <w:szCs w:val="22"/>
        </w:rPr>
        <w:t>dom and drank a</w:t>
      </w:r>
      <w:r w:rsidRPr="00AD66F6">
        <w:rPr>
          <w:rFonts w:ascii="Arial" w:hAnsi="Arial" w:cs="Arial"/>
          <w:sz w:val="22"/>
          <w:szCs w:val="22"/>
          <w:u w:val="single"/>
        </w:rPr>
        <w:t>bun</w:t>
      </w:r>
      <w:r w:rsidRPr="00AD66F6">
        <w:rPr>
          <w:rFonts w:ascii="Arial" w:hAnsi="Arial" w:cs="Arial"/>
          <w:sz w:val="22"/>
          <w:szCs w:val="22"/>
        </w:rPr>
        <w:t>dantly.//</w:t>
      </w:r>
    </w:p>
    <w:p w14:paraId="42D4F352" w14:textId="77777777" w:rsidR="00AD66F6" w:rsidRPr="00AD66F6" w:rsidRDefault="00AD66F6" w:rsidP="00AD66F6">
      <w:pPr>
        <w:ind w:left="360" w:hanging="360"/>
        <w:rPr>
          <w:rFonts w:ascii="Arial" w:hAnsi="Arial" w:cs="Arial"/>
          <w:sz w:val="22"/>
          <w:szCs w:val="22"/>
        </w:rPr>
      </w:pPr>
      <w:r w:rsidRPr="00AD66F6">
        <w:rPr>
          <w:rFonts w:ascii="Arial" w:hAnsi="Arial" w:cs="Arial"/>
          <w:sz w:val="22"/>
          <w:szCs w:val="22"/>
        </w:rPr>
        <w:t xml:space="preserve">She inherited the </w:t>
      </w:r>
      <w:r w:rsidRPr="00AD66F6">
        <w:rPr>
          <w:rFonts w:ascii="Arial" w:hAnsi="Arial" w:cs="Arial"/>
          <w:sz w:val="22"/>
          <w:szCs w:val="22"/>
          <w:u w:val="single"/>
        </w:rPr>
        <w:t>King</w:t>
      </w:r>
      <w:r w:rsidRPr="00AD66F6">
        <w:rPr>
          <w:rFonts w:ascii="Arial" w:hAnsi="Arial" w:cs="Arial"/>
          <w:sz w:val="22"/>
          <w:szCs w:val="22"/>
        </w:rPr>
        <w:t xml:space="preserve">dom on </w:t>
      </w:r>
      <w:r w:rsidRPr="00AD66F6">
        <w:rPr>
          <w:rFonts w:ascii="Arial" w:hAnsi="Arial" w:cs="Arial"/>
          <w:sz w:val="22"/>
          <w:szCs w:val="22"/>
          <w:u w:val="single"/>
        </w:rPr>
        <w:t>high</w:t>
      </w:r>
      <w:r w:rsidRPr="00AD66F6">
        <w:rPr>
          <w:rFonts w:ascii="Arial" w:hAnsi="Arial" w:cs="Arial"/>
          <w:sz w:val="22"/>
          <w:szCs w:val="22"/>
        </w:rPr>
        <w:t xml:space="preserve">, and is ever </w:t>
      </w:r>
      <w:r w:rsidRPr="00AD66F6">
        <w:rPr>
          <w:rFonts w:ascii="Arial" w:hAnsi="Arial" w:cs="Arial"/>
          <w:sz w:val="22"/>
          <w:szCs w:val="22"/>
          <w:u w:val="single"/>
        </w:rPr>
        <w:t>glo</w:t>
      </w:r>
      <w:r w:rsidRPr="00AD66F6">
        <w:rPr>
          <w:rFonts w:ascii="Arial" w:hAnsi="Arial" w:cs="Arial"/>
          <w:sz w:val="22"/>
          <w:szCs w:val="22"/>
        </w:rPr>
        <w:t>rified!</w:t>
      </w:r>
    </w:p>
    <w:p w14:paraId="35F1A375" w14:textId="5AFED545" w:rsidR="00374294" w:rsidRPr="00EA09F7" w:rsidRDefault="00374294" w:rsidP="00374294">
      <w:pPr>
        <w:spacing w:before="40" w:after="40"/>
        <w:ind w:left="540" w:hanging="274"/>
        <w:rPr>
          <w:rFonts w:ascii="Arial" w:eastAsia="Calibri" w:hAnsi="Arial" w:cs="Arial"/>
          <w:i/>
          <w:sz w:val="19"/>
          <w:szCs w:val="19"/>
        </w:rPr>
      </w:pPr>
      <w:proofErr w:type="gramStart"/>
      <w:r w:rsidRPr="00EA09F7">
        <w:rPr>
          <w:rFonts w:ascii="Arial" w:eastAsia="Calibri" w:hAnsi="Arial" w:cs="Arial"/>
          <w:i/>
          <w:sz w:val="19"/>
          <w:szCs w:val="19"/>
        </w:rPr>
        <w:t>now</w:t>
      </w:r>
      <w:proofErr w:type="gramEnd"/>
      <w:r w:rsidRPr="00EA09F7">
        <w:rPr>
          <w:rFonts w:ascii="Arial" w:eastAsia="Calibri" w:hAnsi="Arial" w:cs="Arial"/>
          <w:i/>
          <w:sz w:val="19"/>
          <w:szCs w:val="19"/>
        </w:rPr>
        <w:t xml:space="preserve"> and ever and unto ages of ages, amen</w:t>
      </w:r>
    </w:p>
    <w:p w14:paraId="4998D1B9" w14:textId="77777777" w:rsidR="00AD66F6" w:rsidRPr="00AD66F6" w:rsidRDefault="00AD66F6" w:rsidP="00AD66F6">
      <w:pPr>
        <w:spacing w:before="60" w:after="60"/>
        <w:ind w:left="547" w:hanging="547"/>
        <w:rPr>
          <w:rFonts w:ascii="Arial" w:hAnsi="Arial" w:cs="Arial"/>
          <w:i/>
          <w:sz w:val="18"/>
          <w:szCs w:val="18"/>
        </w:rPr>
      </w:pPr>
      <w:r w:rsidRPr="00AD66F6">
        <w:rPr>
          <w:rFonts w:ascii="Arial" w:hAnsi="Arial" w:cs="Arial"/>
          <w:i/>
          <w:sz w:val="18"/>
          <w:szCs w:val="18"/>
        </w:rPr>
        <w:t xml:space="preserve">Kontakion for the </w:t>
      </w:r>
      <w:proofErr w:type="spellStart"/>
      <w:r w:rsidRPr="00AD66F6">
        <w:rPr>
          <w:rFonts w:ascii="Arial" w:hAnsi="Arial" w:cs="Arial"/>
          <w:i/>
          <w:sz w:val="18"/>
          <w:szCs w:val="18"/>
        </w:rPr>
        <w:t>Midfeast</w:t>
      </w:r>
      <w:proofErr w:type="spellEnd"/>
      <w:r w:rsidRPr="00AD66F6">
        <w:rPr>
          <w:rFonts w:ascii="Arial" w:hAnsi="Arial" w:cs="Arial"/>
          <w:i/>
          <w:sz w:val="18"/>
          <w:szCs w:val="18"/>
        </w:rPr>
        <w:t xml:space="preserve"> – Tone 4</w:t>
      </w:r>
    </w:p>
    <w:p w14:paraId="06B281C6" w14:textId="77777777" w:rsidR="00AD66F6" w:rsidRPr="00AD66F6" w:rsidRDefault="00AD66F6" w:rsidP="00AD66F6">
      <w:pPr>
        <w:ind w:left="360" w:hanging="360"/>
        <w:rPr>
          <w:rFonts w:ascii="Arial" w:hAnsi="Arial" w:cs="Arial"/>
          <w:sz w:val="22"/>
          <w:szCs w:val="22"/>
        </w:rPr>
      </w:pPr>
      <w:r w:rsidRPr="00AD66F6">
        <w:rPr>
          <w:rFonts w:ascii="Arial" w:hAnsi="Arial" w:cs="Arial"/>
          <w:sz w:val="22"/>
          <w:szCs w:val="22"/>
        </w:rPr>
        <w:t xml:space="preserve">Christ God, the Creator and </w:t>
      </w:r>
      <w:r w:rsidRPr="00AD66F6">
        <w:rPr>
          <w:rFonts w:ascii="Arial" w:hAnsi="Arial" w:cs="Arial"/>
          <w:sz w:val="22"/>
          <w:szCs w:val="22"/>
          <w:u w:val="single"/>
        </w:rPr>
        <w:t>Mas</w:t>
      </w:r>
      <w:r w:rsidRPr="00AD66F6">
        <w:rPr>
          <w:rFonts w:ascii="Arial" w:hAnsi="Arial" w:cs="Arial"/>
          <w:sz w:val="22"/>
          <w:szCs w:val="22"/>
        </w:rPr>
        <w:t>ter of all,</w:t>
      </w:r>
    </w:p>
    <w:p w14:paraId="09293B0F" w14:textId="77777777" w:rsidR="00AD66F6" w:rsidRPr="00AD66F6" w:rsidRDefault="00AD66F6" w:rsidP="00AD66F6">
      <w:pPr>
        <w:ind w:left="360" w:hanging="360"/>
        <w:rPr>
          <w:rFonts w:ascii="Arial" w:hAnsi="Arial" w:cs="Arial"/>
          <w:sz w:val="22"/>
          <w:szCs w:val="22"/>
        </w:rPr>
      </w:pPr>
      <w:proofErr w:type="gramStart"/>
      <w:r w:rsidRPr="00AD66F6">
        <w:rPr>
          <w:rFonts w:ascii="Arial" w:hAnsi="Arial" w:cs="Arial"/>
          <w:sz w:val="22"/>
          <w:szCs w:val="22"/>
        </w:rPr>
        <w:t>cried</w:t>
      </w:r>
      <w:proofErr w:type="gramEnd"/>
      <w:r w:rsidRPr="00AD66F6">
        <w:rPr>
          <w:rFonts w:ascii="Arial" w:hAnsi="Arial" w:cs="Arial"/>
          <w:sz w:val="22"/>
          <w:szCs w:val="22"/>
        </w:rPr>
        <w:t xml:space="preserve"> to all in the midst of the </w:t>
      </w:r>
      <w:r w:rsidRPr="00AD66F6">
        <w:rPr>
          <w:rFonts w:ascii="Arial" w:hAnsi="Arial" w:cs="Arial"/>
          <w:sz w:val="22"/>
          <w:szCs w:val="22"/>
          <w:u w:val="single"/>
        </w:rPr>
        <w:t>feast</w:t>
      </w:r>
      <w:r w:rsidRPr="00AD66F6">
        <w:rPr>
          <w:rFonts w:ascii="Arial" w:hAnsi="Arial" w:cs="Arial"/>
          <w:sz w:val="22"/>
          <w:szCs w:val="22"/>
        </w:rPr>
        <w:t xml:space="preserve"> of the Law:</w:t>
      </w:r>
    </w:p>
    <w:p w14:paraId="0DCB75C9" w14:textId="77777777" w:rsidR="00AD66F6" w:rsidRPr="00AD66F6" w:rsidRDefault="00AD66F6" w:rsidP="00AD66F6">
      <w:pPr>
        <w:ind w:left="360" w:hanging="360"/>
        <w:rPr>
          <w:rFonts w:ascii="Arial" w:hAnsi="Arial" w:cs="Arial"/>
          <w:sz w:val="22"/>
          <w:szCs w:val="22"/>
        </w:rPr>
      </w:pPr>
      <w:r w:rsidRPr="00AD66F6">
        <w:rPr>
          <w:rFonts w:ascii="Arial" w:hAnsi="Arial" w:cs="Arial"/>
          <w:sz w:val="22"/>
          <w:szCs w:val="22"/>
        </w:rPr>
        <w:t>“Come and draw the water of immor</w:t>
      </w:r>
      <w:r w:rsidRPr="00AD66F6">
        <w:rPr>
          <w:rFonts w:ascii="Arial" w:hAnsi="Arial" w:cs="Arial"/>
          <w:sz w:val="22"/>
          <w:szCs w:val="22"/>
          <w:u w:val="single"/>
        </w:rPr>
        <w:t>tal</w:t>
      </w:r>
      <w:r w:rsidRPr="00AD66F6">
        <w:rPr>
          <w:rFonts w:ascii="Arial" w:hAnsi="Arial" w:cs="Arial"/>
          <w:sz w:val="22"/>
          <w:szCs w:val="22"/>
        </w:rPr>
        <w:t>ity!”</w:t>
      </w:r>
    </w:p>
    <w:p w14:paraId="5172507F" w14:textId="77777777" w:rsidR="00AD66F6" w:rsidRPr="00AD66F6" w:rsidRDefault="00AD66F6" w:rsidP="00AD66F6">
      <w:pPr>
        <w:ind w:left="360" w:hanging="360"/>
        <w:rPr>
          <w:rFonts w:ascii="Arial" w:hAnsi="Arial" w:cs="Arial"/>
          <w:sz w:val="22"/>
          <w:szCs w:val="22"/>
        </w:rPr>
      </w:pPr>
      <w:r w:rsidRPr="00AD66F6">
        <w:rPr>
          <w:rFonts w:ascii="Arial" w:hAnsi="Arial" w:cs="Arial"/>
          <w:sz w:val="22"/>
          <w:szCs w:val="22"/>
        </w:rPr>
        <w:t xml:space="preserve">We fall before You and </w:t>
      </w:r>
      <w:r w:rsidRPr="00AD66F6">
        <w:rPr>
          <w:rFonts w:ascii="Arial" w:hAnsi="Arial" w:cs="Arial"/>
          <w:sz w:val="22"/>
          <w:szCs w:val="22"/>
          <w:u w:val="single"/>
        </w:rPr>
        <w:t>faith</w:t>
      </w:r>
      <w:r w:rsidRPr="00AD66F6">
        <w:rPr>
          <w:rFonts w:ascii="Arial" w:hAnsi="Arial" w:cs="Arial"/>
          <w:sz w:val="22"/>
          <w:szCs w:val="22"/>
        </w:rPr>
        <w:t>fully cry</w:t>
      </w:r>
      <w:proofErr w:type="gramStart"/>
      <w:r w:rsidRPr="00AD66F6">
        <w:rPr>
          <w:rFonts w:ascii="Arial" w:hAnsi="Arial" w:cs="Arial"/>
          <w:sz w:val="22"/>
          <w:szCs w:val="22"/>
        </w:rPr>
        <w:t>:/</w:t>
      </w:r>
      <w:proofErr w:type="gramEnd"/>
      <w:r w:rsidRPr="00AD66F6">
        <w:rPr>
          <w:rFonts w:ascii="Arial" w:hAnsi="Arial" w:cs="Arial"/>
          <w:sz w:val="22"/>
          <w:szCs w:val="22"/>
        </w:rPr>
        <w:t>/</w:t>
      </w:r>
    </w:p>
    <w:p w14:paraId="298705FC" w14:textId="77777777" w:rsidR="00AD66F6" w:rsidRPr="00AD66F6" w:rsidRDefault="00AD66F6" w:rsidP="00AD66F6">
      <w:pPr>
        <w:ind w:left="360" w:hanging="360"/>
        <w:rPr>
          <w:rFonts w:ascii="Arial" w:hAnsi="Arial" w:cs="Arial"/>
          <w:sz w:val="22"/>
          <w:szCs w:val="22"/>
        </w:rPr>
      </w:pPr>
      <w:r w:rsidRPr="00AD66F6">
        <w:rPr>
          <w:rFonts w:ascii="Arial" w:hAnsi="Arial" w:cs="Arial"/>
          <w:sz w:val="22"/>
          <w:szCs w:val="22"/>
        </w:rPr>
        <w:t xml:space="preserve">“Grant us </w:t>
      </w:r>
      <w:proofErr w:type="gramStart"/>
      <w:r w:rsidRPr="00AD66F6">
        <w:rPr>
          <w:rFonts w:ascii="Arial" w:hAnsi="Arial" w:cs="Arial"/>
          <w:sz w:val="22"/>
          <w:szCs w:val="22"/>
        </w:rPr>
        <w:t>Your</w:t>
      </w:r>
      <w:proofErr w:type="gramEnd"/>
      <w:r w:rsidRPr="00AD66F6">
        <w:rPr>
          <w:rFonts w:ascii="Arial" w:hAnsi="Arial" w:cs="Arial"/>
          <w:sz w:val="22"/>
          <w:szCs w:val="22"/>
        </w:rPr>
        <w:t xml:space="preserve"> mercies, for You are the </w:t>
      </w:r>
      <w:r w:rsidRPr="00AD66F6">
        <w:rPr>
          <w:rFonts w:ascii="Arial" w:hAnsi="Arial" w:cs="Arial"/>
          <w:sz w:val="22"/>
          <w:szCs w:val="22"/>
          <w:u w:val="single"/>
        </w:rPr>
        <w:t>Fount</w:t>
      </w:r>
      <w:r w:rsidRPr="00AD66F6">
        <w:rPr>
          <w:rFonts w:ascii="Arial" w:hAnsi="Arial" w:cs="Arial"/>
          <w:sz w:val="22"/>
          <w:szCs w:val="22"/>
        </w:rPr>
        <w:t>ain of our life!”</w:t>
      </w:r>
    </w:p>
    <w:p w14:paraId="7A9D3CC4" w14:textId="3C0A2BEF" w:rsidR="00374294" w:rsidRPr="00EA09F7" w:rsidRDefault="00374294" w:rsidP="00374294">
      <w:pPr>
        <w:keepNext/>
        <w:pBdr>
          <w:top w:val="single" w:sz="4" w:space="1" w:color="auto"/>
          <w:bottom w:val="single" w:sz="4" w:space="1" w:color="auto"/>
        </w:pBdr>
        <w:ind w:right="-158"/>
        <w:jc w:val="center"/>
        <w:rPr>
          <w:rFonts w:ascii="Arial" w:hAnsi="Arial" w:cs="Arial"/>
          <w:i/>
          <w:sz w:val="19"/>
          <w:szCs w:val="19"/>
        </w:rPr>
      </w:pPr>
      <w:r w:rsidRPr="00EA09F7">
        <w:rPr>
          <w:rFonts w:ascii="Arial" w:hAnsi="Arial" w:cs="Arial"/>
          <w:i/>
          <w:sz w:val="19"/>
          <w:szCs w:val="19"/>
        </w:rPr>
        <w:t>Epistle:</w:t>
      </w:r>
      <w:r w:rsidRPr="00EA09F7">
        <w:rPr>
          <w:rFonts w:ascii="Arial" w:hAnsi="Arial" w:cs="Arial"/>
          <w:sz w:val="19"/>
          <w:szCs w:val="19"/>
        </w:rPr>
        <w:t xml:space="preserve"> </w:t>
      </w:r>
      <w:r w:rsidRPr="00EA09F7">
        <w:rPr>
          <w:rFonts w:ascii="Arial" w:hAnsi="Arial" w:cs="Arial"/>
          <w:i/>
          <w:sz w:val="19"/>
          <w:szCs w:val="19"/>
        </w:rPr>
        <w:t>(</w:t>
      </w:r>
      <w:r w:rsidR="00114688" w:rsidRPr="00EA09F7">
        <w:rPr>
          <w:rFonts w:ascii="Arial" w:hAnsi="Arial" w:cs="Arial"/>
          <w:b/>
          <w:i/>
          <w:sz w:val="19"/>
          <w:szCs w:val="19"/>
        </w:rPr>
        <w:t>2</w:t>
      </w:r>
      <w:r w:rsidR="00087997">
        <w:rPr>
          <w:rFonts w:ascii="Arial" w:hAnsi="Arial" w:cs="Arial"/>
          <w:b/>
          <w:i/>
          <w:sz w:val="19"/>
          <w:szCs w:val="19"/>
        </w:rPr>
        <w:t>8</w:t>
      </w:r>
      <w:r w:rsidRPr="00EA09F7">
        <w:rPr>
          <w:rFonts w:ascii="Arial" w:hAnsi="Arial" w:cs="Arial"/>
          <w:i/>
          <w:sz w:val="19"/>
          <w:szCs w:val="19"/>
        </w:rPr>
        <w:t>)</w:t>
      </w:r>
      <w:r w:rsidRPr="00EA09F7">
        <w:rPr>
          <w:rFonts w:ascii="Arial" w:hAnsi="Arial" w:cs="Arial"/>
          <w:sz w:val="19"/>
          <w:szCs w:val="19"/>
        </w:rPr>
        <w:t xml:space="preserve"> – </w:t>
      </w:r>
      <w:r w:rsidR="00087997" w:rsidRPr="00087997">
        <w:rPr>
          <w:rFonts w:ascii="Arial" w:hAnsi="Arial" w:cs="Arial"/>
          <w:i/>
          <w:sz w:val="19"/>
          <w:szCs w:val="19"/>
        </w:rPr>
        <w:t>Acts 11:19-26, 29-30</w:t>
      </w:r>
    </w:p>
    <w:p w14:paraId="7D05BB23" w14:textId="77777777" w:rsidR="00AD66F6" w:rsidRPr="00F86729" w:rsidRDefault="00AD66F6" w:rsidP="00AD66F6">
      <w:pPr>
        <w:tabs>
          <w:tab w:val="right" w:pos="10080"/>
        </w:tabs>
        <w:ind w:left="360" w:hanging="360"/>
        <w:rPr>
          <w:rFonts w:ascii="Arial" w:hAnsi="Arial" w:cs="Arial"/>
          <w:i/>
          <w:sz w:val="19"/>
          <w:szCs w:val="19"/>
        </w:rPr>
      </w:pPr>
      <w:proofErr w:type="spellStart"/>
      <w:r w:rsidRPr="00F86729">
        <w:rPr>
          <w:rFonts w:ascii="Arial" w:hAnsi="Arial" w:cs="Arial"/>
          <w:i/>
          <w:sz w:val="19"/>
          <w:szCs w:val="19"/>
        </w:rPr>
        <w:t>Prokeimenon</w:t>
      </w:r>
      <w:proofErr w:type="spellEnd"/>
      <w:r w:rsidRPr="00F86729">
        <w:rPr>
          <w:rFonts w:ascii="Arial" w:hAnsi="Arial" w:cs="Arial"/>
          <w:i/>
          <w:sz w:val="19"/>
          <w:szCs w:val="19"/>
        </w:rPr>
        <w:t>, Tone 3</w:t>
      </w:r>
    </w:p>
    <w:p w14:paraId="5FE93974" w14:textId="77777777" w:rsidR="00AD66F6" w:rsidRPr="00F86729" w:rsidRDefault="00AD66F6" w:rsidP="00AD66F6">
      <w:pPr>
        <w:outlineLvl w:val="0"/>
        <w:rPr>
          <w:rFonts w:ascii="Arial" w:hAnsi="Arial" w:cs="Arial"/>
          <w:sz w:val="19"/>
          <w:szCs w:val="19"/>
        </w:rPr>
      </w:pPr>
      <w:r w:rsidRPr="00F86729">
        <w:rPr>
          <w:rFonts w:ascii="Arial" w:hAnsi="Arial" w:cs="Arial"/>
          <w:i/>
          <w:sz w:val="19"/>
          <w:szCs w:val="19"/>
        </w:rPr>
        <w:t>Reader:</w:t>
      </w:r>
      <w:r w:rsidRPr="00F86729">
        <w:rPr>
          <w:rFonts w:ascii="Arial" w:hAnsi="Arial" w:cs="Arial"/>
          <w:sz w:val="19"/>
          <w:szCs w:val="19"/>
        </w:rPr>
        <w:t xml:space="preserve">  The </w:t>
      </w:r>
      <w:proofErr w:type="spellStart"/>
      <w:r w:rsidRPr="00F86729">
        <w:rPr>
          <w:rFonts w:ascii="Arial" w:hAnsi="Arial" w:cs="Arial"/>
          <w:sz w:val="19"/>
          <w:szCs w:val="19"/>
        </w:rPr>
        <w:t>Prokeimenon</w:t>
      </w:r>
      <w:proofErr w:type="spellEnd"/>
      <w:r w:rsidRPr="00F86729">
        <w:rPr>
          <w:rFonts w:ascii="Arial" w:hAnsi="Arial" w:cs="Arial"/>
          <w:sz w:val="19"/>
          <w:szCs w:val="19"/>
        </w:rPr>
        <w:t>, in the 3</w:t>
      </w:r>
      <w:r w:rsidRPr="00F86729">
        <w:rPr>
          <w:rFonts w:ascii="Arial" w:hAnsi="Arial" w:cs="Arial"/>
          <w:sz w:val="19"/>
          <w:szCs w:val="19"/>
          <w:vertAlign w:val="superscript"/>
        </w:rPr>
        <w:t>rd</w:t>
      </w:r>
      <w:r w:rsidRPr="00F86729">
        <w:rPr>
          <w:rFonts w:ascii="Arial" w:hAnsi="Arial" w:cs="Arial"/>
          <w:sz w:val="19"/>
          <w:szCs w:val="19"/>
        </w:rPr>
        <w:t xml:space="preserve"> Tone:  Sing praises to our God, sing praises! Sing praises to our King, sing praises!</w:t>
      </w:r>
    </w:p>
    <w:p w14:paraId="114E0E34" w14:textId="77777777" w:rsidR="00AD66F6" w:rsidRPr="00F86729" w:rsidRDefault="00AD66F6" w:rsidP="00AD66F6">
      <w:pPr>
        <w:tabs>
          <w:tab w:val="right" w:pos="10080"/>
        </w:tabs>
        <w:ind w:left="540" w:right="-252" w:hanging="360"/>
        <w:rPr>
          <w:rFonts w:ascii="Arial" w:hAnsi="Arial" w:cs="Arial"/>
          <w:i/>
          <w:sz w:val="19"/>
          <w:szCs w:val="19"/>
        </w:rPr>
      </w:pPr>
      <w:r w:rsidRPr="00F86729">
        <w:rPr>
          <w:rFonts w:ascii="Arial" w:hAnsi="Arial" w:cs="Arial"/>
          <w:i/>
          <w:sz w:val="19"/>
          <w:szCs w:val="19"/>
        </w:rPr>
        <w:t>Choir:</w:t>
      </w:r>
      <w:r w:rsidRPr="00F86729">
        <w:rPr>
          <w:rFonts w:ascii="Arial" w:hAnsi="Arial" w:cs="Arial"/>
          <w:sz w:val="19"/>
          <w:szCs w:val="19"/>
        </w:rPr>
        <w:t xml:space="preserve">  Sing praises to our God, sing praises! Sing praises to our King, sing praises!</w:t>
      </w:r>
    </w:p>
    <w:p w14:paraId="7A83AC6A" w14:textId="77777777" w:rsidR="00AD66F6" w:rsidRPr="00F86729" w:rsidRDefault="00AD66F6" w:rsidP="00AD66F6">
      <w:pPr>
        <w:autoSpaceDE w:val="0"/>
        <w:autoSpaceDN w:val="0"/>
        <w:adjustRightInd w:val="0"/>
        <w:ind w:left="360" w:hanging="360"/>
        <w:rPr>
          <w:rFonts w:ascii="Arial" w:hAnsi="Arial" w:cs="Arial"/>
          <w:sz w:val="19"/>
          <w:szCs w:val="19"/>
        </w:rPr>
      </w:pPr>
      <w:r w:rsidRPr="00F86729">
        <w:rPr>
          <w:rFonts w:ascii="Arial" w:hAnsi="Arial" w:cs="Arial"/>
          <w:i/>
          <w:sz w:val="19"/>
          <w:szCs w:val="19"/>
        </w:rPr>
        <w:t xml:space="preserve">Reader:  </w:t>
      </w:r>
      <w:r w:rsidRPr="00F86729">
        <w:rPr>
          <w:rFonts w:ascii="Arial" w:hAnsi="Arial" w:cs="Arial"/>
          <w:sz w:val="19"/>
          <w:szCs w:val="19"/>
        </w:rPr>
        <w:t>Clap your hands, all peoples! Shout to God with loud songs of joy!</w:t>
      </w:r>
    </w:p>
    <w:p w14:paraId="287A624F" w14:textId="77777777" w:rsidR="00AD66F6" w:rsidRPr="00F86729" w:rsidRDefault="00AD66F6" w:rsidP="00AD66F6">
      <w:pPr>
        <w:tabs>
          <w:tab w:val="right" w:pos="10080"/>
        </w:tabs>
        <w:ind w:left="540" w:right="-252" w:hanging="360"/>
        <w:rPr>
          <w:rFonts w:ascii="Arial" w:hAnsi="Arial" w:cs="Arial"/>
          <w:i/>
          <w:sz w:val="19"/>
          <w:szCs w:val="19"/>
        </w:rPr>
      </w:pPr>
      <w:r w:rsidRPr="00F86729">
        <w:rPr>
          <w:rFonts w:ascii="Arial" w:hAnsi="Arial" w:cs="Arial"/>
          <w:i/>
          <w:sz w:val="19"/>
          <w:szCs w:val="19"/>
        </w:rPr>
        <w:t>Choir:</w:t>
      </w:r>
      <w:r w:rsidRPr="00F86729">
        <w:rPr>
          <w:rFonts w:ascii="Arial" w:hAnsi="Arial" w:cs="Arial"/>
          <w:sz w:val="19"/>
          <w:szCs w:val="19"/>
        </w:rPr>
        <w:t xml:space="preserve">  Sing praises to our God, sing praises! Sing praises to our King, sing praises!</w:t>
      </w:r>
    </w:p>
    <w:p w14:paraId="7A1A37A7" w14:textId="77777777" w:rsidR="00AD66F6" w:rsidRPr="00F86729" w:rsidRDefault="00AD66F6" w:rsidP="00AD66F6">
      <w:pPr>
        <w:tabs>
          <w:tab w:val="right" w:pos="10080"/>
        </w:tabs>
        <w:ind w:left="360" w:right="-252" w:hanging="360"/>
        <w:rPr>
          <w:rFonts w:ascii="Arial" w:hAnsi="Arial" w:cs="Arial"/>
          <w:sz w:val="19"/>
          <w:szCs w:val="19"/>
        </w:rPr>
      </w:pPr>
      <w:r w:rsidRPr="00F86729">
        <w:rPr>
          <w:rFonts w:ascii="Arial" w:hAnsi="Arial" w:cs="Arial"/>
          <w:i/>
          <w:sz w:val="19"/>
          <w:szCs w:val="19"/>
        </w:rPr>
        <w:t>Reader:</w:t>
      </w:r>
      <w:r w:rsidRPr="00F86729">
        <w:rPr>
          <w:rFonts w:ascii="Arial" w:hAnsi="Arial" w:cs="Arial"/>
          <w:sz w:val="19"/>
          <w:szCs w:val="19"/>
        </w:rPr>
        <w:t xml:space="preserve">  Sing praises to our God, sing praises! …</w:t>
      </w:r>
    </w:p>
    <w:p w14:paraId="5AD60265" w14:textId="77777777" w:rsidR="00AD66F6" w:rsidRPr="00F86729" w:rsidRDefault="00AD66F6" w:rsidP="00AD66F6">
      <w:pPr>
        <w:tabs>
          <w:tab w:val="right" w:pos="10080"/>
        </w:tabs>
        <w:ind w:left="540" w:right="-252" w:hanging="360"/>
        <w:rPr>
          <w:rFonts w:ascii="Arial" w:hAnsi="Arial" w:cs="Arial"/>
          <w:i/>
          <w:sz w:val="19"/>
          <w:szCs w:val="19"/>
        </w:rPr>
      </w:pPr>
      <w:r w:rsidRPr="00F86729">
        <w:rPr>
          <w:rFonts w:ascii="Arial" w:hAnsi="Arial" w:cs="Arial"/>
          <w:i/>
          <w:sz w:val="19"/>
          <w:szCs w:val="19"/>
        </w:rPr>
        <w:t>Choir</w:t>
      </w:r>
      <w:proofErr w:type="gramStart"/>
      <w:r w:rsidRPr="00F86729">
        <w:rPr>
          <w:rFonts w:ascii="Arial" w:hAnsi="Arial" w:cs="Arial"/>
          <w:i/>
          <w:sz w:val="19"/>
          <w:szCs w:val="19"/>
        </w:rPr>
        <w:t>:</w:t>
      </w:r>
      <w:r w:rsidRPr="00F86729">
        <w:rPr>
          <w:rFonts w:ascii="Arial" w:hAnsi="Arial" w:cs="Arial"/>
          <w:sz w:val="19"/>
          <w:szCs w:val="19"/>
        </w:rPr>
        <w:t xml:space="preserve">  …</w:t>
      </w:r>
      <w:proofErr w:type="gramEnd"/>
      <w:r w:rsidRPr="00F86729">
        <w:rPr>
          <w:rFonts w:ascii="Arial" w:hAnsi="Arial" w:cs="Arial"/>
          <w:sz w:val="19"/>
          <w:szCs w:val="19"/>
        </w:rPr>
        <w:t xml:space="preserve"> Sing praises to our King, sing praises!</w:t>
      </w:r>
    </w:p>
    <w:p w14:paraId="5F26B8ED" w14:textId="77777777" w:rsidR="00AD66F6" w:rsidRPr="00F86729" w:rsidRDefault="00AD66F6" w:rsidP="00AD66F6">
      <w:pPr>
        <w:tabs>
          <w:tab w:val="right" w:pos="6750"/>
        </w:tabs>
        <w:ind w:left="360" w:hanging="360"/>
        <w:rPr>
          <w:rFonts w:ascii="Arial" w:hAnsi="Arial" w:cs="Arial"/>
          <w:i/>
          <w:sz w:val="19"/>
          <w:szCs w:val="19"/>
        </w:rPr>
      </w:pPr>
      <w:r w:rsidRPr="00F86729">
        <w:rPr>
          <w:rFonts w:ascii="Arial" w:hAnsi="Arial" w:cs="Arial"/>
          <w:i/>
          <w:sz w:val="19"/>
          <w:szCs w:val="19"/>
        </w:rPr>
        <w:t xml:space="preserve">Deacon: </w:t>
      </w:r>
      <w:r w:rsidRPr="00F86729">
        <w:rPr>
          <w:rFonts w:ascii="Arial" w:hAnsi="Arial" w:cs="Arial"/>
          <w:sz w:val="19"/>
          <w:szCs w:val="19"/>
        </w:rPr>
        <w:t xml:space="preserve"> Wisdom!</w:t>
      </w:r>
    </w:p>
    <w:p w14:paraId="2E9D85D7" w14:textId="16BE095D" w:rsidR="00374294" w:rsidRPr="00EA09F7" w:rsidRDefault="00374294" w:rsidP="00374294">
      <w:pPr>
        <w:ind w:left="360" w:right="-72" w:hanging="360"/>
        <w:rPr>
          <w:rFonts w:ascii="Arial" w:hAnsi="Arial" w:cs="Arial"/>
          <w:sz w:val="19"/>
          <w:szCs w:val="19"/>
        </w:rPr>
      </w:pPr>
      <w:r w:rsidRPr="00EA09F7">
        <w:rPr>
          <w:rFonts w:ascii="Arial" w:hAnsi="Arial" w:cs="Arial"/>
          <w:i/>
          <w:sz w:val="19"/>
          <w:szCs w:val="19"/>
        </w:rPr>
        <w:t xml:space="preserve">Reader:  </w:t>
      </w:r>
      <w:r w:rsidRPr="00EA09F7">
        <w:rPr>
          <w:rFonts w:ascii="Arial" w:hAnsi="Arial" w:cs="Arial"/>
          <w:sz w:val="19"/>
          <w:szCs w:val="19"/>
        </w:rPr>
        <w:t xml:space="preserve">The Reading from the </w:t>
      </w:r>
      <w:r w:rsidR="000359BA" w:rsidRPr="00EA09F7">
        <w:rPr>
          <w:rFonts w:ascii="Arial" w:hAnsi="Arial" w:cs="Arial"/>
          <w:sz w:val="19"/>
          <w:szCs w:val="19"/>
        </w:rPr>
        <w:t>Acts of the Holy Apostles.</w:t>
      </w:r>
    </w:p>
    <w:p w14:paraId="6C246334" w14:textId="77777777" w:rsidR="00374294" w:rsidRPr="00EA09F7" w:rsidRDefault="00374294" w:rsidP="00374294">
      <w:pPr>
        <w:tabs>
          <w:tab w:val="right" w:pos="6750"/>
        </w:tabs>
        <w:ind w:left="630" w:hanging="360"/>
        <w:rPr>
          <w:rFonts w:ascii="Arial" w:hAnsi="Arial" w:cs="Arial"/>
          <w:sz w:val="19"/>
          <w:szCs w:val="19"/>
        </w:rPr>
      </w:pPr>
      <w:r w:rsidRPr="00EA09F7">
        <w:rPr>
          <w:rFonts w:ascii="Arial" w:hAnsi="Arial" w:cs="Arial"/>
          <w:i/>
          <w:sz w:val="19"/>
          <w:szCs w:val="19"/>
        </w:rPr>
        <w:t xml:space="preserve">Deacon: </w:t>
      </w:r>
      <w:r w:rsidRPr="00EA09F7">
        <w:rPr>
          <w:rFonts w:ascii="Arial" w:hAnsi="Arial" w:cs="Arial"/>
          <w:sz w:val="19"/>
          <w:szCs w:val="19"/>
        </w:rPr>
        <w:t xml:space="preserve"> Let us attend!</w:t>
      </w:r>
    </w:p>
    <w:p w14:paraId="7C3E874A" w14:textId="77777777" w:rsidR="00F86729" w:rsidRPr="00F86729" w:rsidRDefault="00374294" w:rsidP="00F86729">
      <w:pPr>
        <w:spacing w:after="40"/>
        <w:rPr>
          <w:rFonts w:ascii="Arial" w:hAnsi="Arial" w:cs="Arial"/>
          <w:sz w:val="19"/>
          <w:szCs w:val="19"/>
        </w:rPr>
      </w:pPr>
      <w:r w:rsidRPr="00EA09F7">
        <w:rPr>
          <w:rFonts w:ascii="Arial" w:hAnsi="Arial" w:cs="Arial"/>
          <w:i/>
          <w:sz w:val="19"/>
          <w:szCs w:val="19"/>
        </w:rPr>
        <w:t>Reader:</w:t>
      </w:r>
      <w:r w:rsidRPr="00EA09F7">
        <w:rPr>
          <w:rFonts w:ascii="Arial" w:hAnsi="Arial" w:cs="Arial"/>
          <w:sz w:val="19"/>
          <w:szCs w:val="19"/>
        </w:rPr>
        <w:t xml:space="preserve">  </w:t>
      </w:r>
      <w:r w:rsidR="00F86729" w:rsidRPr="00F86729">
        <w:rPr>
          <w:rFonts w:ascii="Arial" w:hAnsi="Arial" w:cs="Arial"/>
          <w:sz w:val="19"/>
          <w:szCs w:val="19"/>
        </w:rPr>
        <w:t xml:space="preserve">In those days, the Apostles who had been scattered abroad by the oppression that arose in connection with Stephen had traveled as far as Phoenicia, Cyprus, and Antioch, and they were only proclaiming the word to Jews. But some of them, men of Cyprus and Cyrene, spoke to the Hellenists and preached the Lord Jesus when they arrived in Antioch. The hand of the Lord was with them, and a </w:t>
      </w:r>
      <w:r w:rsidR="00F86729" w:rsidRPr="00F86729">
        <w:rPr>
          <w:rFonts w:ascii="Arial" w:hAnsi="Arial" w:cs="Arial"/>
          <w:sz w:val="19"/>
          <w:szCs w:val="19"/>
        </w:rPr>
        <w:lastRenderedPageBreak/>
        <w:t>great number believed and turned to the Lord. News of these things came to the ears of the Church which was in Jerusalem. So, they sent out Barnabas to go as far as Antioch. When he arrived and saw the grace of God, he rejoiced. He encouraged them all to remain close to the Lord with a resolute heart. Indeed, Barnabas was a good man, full of the Holy Spirit and faith, and many people were added to the Lord.</w:t>
      </w:r>
    </w:p>
    <w:p w14:paraId="764274A2" w14:textId="77777777" w:rsidR="00F86729" w:rsidRPr="00F86729" w:rsidRDefault="00F86729" w:rsidP="00F86729">
      <w:pPr>
        <w:spacing w:after="40"/>
        <w:rPr>
          <w:rFonts w:ascii="Arial" w:hAnsi="Arial" w:cs="Arial"/>
          <w:sz w:val="18"/>
          <w:szCs w:val="19"/>
        </w:rPr>
      </w:pPr>
      <w:r w:rsidRPr="00F86729">
        <w:rPr>
          <w:rFonts w:ascii="Arial" w:hAnsi="Arial" w:cs="Arial"/>
          <w:sz w:val="18"/>
          <w:szCs w:val="19"/>
        </w:rPr>
        <w:t>Then Barnabas went out to Tarsus to look for Saul, and when he found him, he brought him to Antioch. So it was that for a whole year, they assembled with the Church and taught many people. The disciples were first called Christians in Antioch.</w:t>
      </w:r>
    </w:p>
    <w:p w14:paraId="5A05C433" w14:textId="739C04EF" w:rsidR="004579E7" w:rsidRPr="00EA09F7" w:rsidRDefault="00F86729" w:rsidP="00F86729">
      <w:pPr>
        <w:spacing w:after="40"/>
        <w:rPr>
          <w:rFonts w:ascii="Arial" w:eastAsia="Bell MT" w:hAnsi="Arial" w:cs="Arial"/>
          <w:sz w:val="19"/>
          <w:szCs w:val="19"/>
        </w:rPr>
      </w:pPr>
      <w:r w:rsidRPr="00F86729">
        <w:rPr>
          <w:rFonts w:ascii="Arial" w:hAnsi="Arial" w:cs="Arial"/>
          <w:sz w:val="19"/>
          <w:szCs w:val="19"/>
        </w:rPr>
        <w:t>According to their ability, each one of the disciples determined to send relief to the brethren who lived in Judea. This is indeed what they did, sending their gift to the presbyters through the hands of Barnabas and Saul.</w:t>
      </w:r>
    </w:p>
    <w:p w14:paraId="1132C2FA" w14:textId="77777777" w:rsidR="00374294" w:rsidRPr="00EA09F7" w:rsidRDefault="00374294" w:rsidP="00374294">
      <w:pPr>
        <w:ind w:left="360"/>
        <w:rPr>
          <w:rFonts w:ascii="Arial" w:hAnsi="Arial" w:cs="Arial"/>
          <w:i/>
          <w:sz w:val="19"/>
          <w:szCs w:val="19"/>
        </w:rPr>
      </w:pPr>
      <w:r w:rsidRPr="00EA09F7">
        <w:rPr>
          <w:rFonts w:ascii="Arial" w:hAnsi="Arial" w:cs="Arial"/>
          <w:i/>
          <w:sz w:val="19"/>
          <w:szCs w:val="19"/>
        </w:rPr>
        <w:t xml:space="preserve">Priest: </w:t>
      </w:r>
      <w:r w:rsidRPr="00EA09F7">
        <w:rPr>
          <w:rFonts w:ascii="Arial" w:hAnsi="Arial" w:cs="Arial"/>
          <w:sz w:val="19"/>
          <w:szCs w:val="19"/>
        </w:rPr>
        <w:t xml:space="preserve"> Peace be to you.</w:t>
      </w:r>
    </w:p>
    <w:p w14:paraId="30B70C23" w14:textId="77777777" w:rsidR="00AD66F6" w:rsidRPr="00AD66F6" w:rsidRDefault="00AD66F6" w:rsidP="00AD66F6">
      <w:pPr>
        <w:tabs>
          <w:tab w:val="right" w:pos="10080"/>
        </w:tabs>
        <w:ind w:left="360" w:hanging="360"/>
        <w:rPr>
          <w:rFonts w:ascii="Arial" w:hAnsi="Arial" w:cs="Arial"/>
          <w:i/>
          <w:sz w:val="19"/>
          <w:szCs w:val="19"/>
        </w:rPr>
      </w:pPr>
      <w:r w:rsidRPr="00AD66F6">
        <w:rPr>
          <w:rFonts w:ascii="Arial" w:hAnsi="Arial" w:cs="Arial"/>
          <w:i/>
          <w:sz w:val="19"/>
          <w:szCs w:val="19"/>
        </w:rPr>
        <w:t>Alleluia:  Tone 4</w:t>
      </w:r>
    </w:p>
    <w:p w14:paraId="7959583A" w14:textId="77777777" w:rsidR="00AD66F6" w:rsidRPr="00AD66F6" w:rsidRDefault="00AD66F6" w:rsidP="00AD66F6">
      <w:pPr>
        <w:ind w:left="360" w:hanging="360"/>
        <w:rPr>
          <w:rFonts w:ascii="Arial" w:hAnsi="Arial" w:cs="Arial"/>
          <w:sz w:val="19"/>
          <w:szCs w:val="19"/>
        </w:rPr>
      </w:pPr>
      <w:r w:rsidRPr="00AD66F6">
        <w:rPr>
          <w:rFonts w:ascii="Arial" w:hAnsi="Arial" w:cs="Arial"/>
          <w:i/>
          <w:sz w:val="19"/>
          <w:szCs w:val="19"/>
        </w:rPr>
        <w:t>Reader:</w:t>
      </w:r>
      <w:r w:rsidRPr="00AD66F6">
        <w:rPr>
          <w:rFonts w:ascii="Arial" w:hAnsi="Arial" w:cs="Arial"/>
          <w:sz w:val="19"/>
          <w:szCs w:val="19"/>
        </w:rPr>
        <w:t xml:space="preserve">  </w:t>
      </w:r>
      <w:r w:rsidRPr="00AD66F6">
        <w:rPr>
          <w:rFonts w:ascii="Arial" w:hAnsi="Arial" w:cs="Arial"/>
          <w:b/>
          <w:sz w:val="19"/>
          <w:szCs w:val="19"/>
        </w:rPr>
        <w:t>And to Your spirit.</w:t>
      </w:r>
      <w:r w:rsidRPr="00AD66F6">
        <w:rPr>
          <w:rFonts w:ascii="Arial" w:hAnsi="Arial" w:cs="Arial"/>
          <w:sz w:val="19"/>
          <w:szCs w:val="19"/>
        </w:rPr>
        <w:t xml:space="preserve">  In the 4</w:t>
      </w:r>
      <w:r w:rsidRPr="00AD66F6">
        <w:rPr>
          <w:rFonts w:ascii="Arial" w:hAnsi="Arial" w:cs="Arial"/>
          <w:sz w:val="19"/>
          <w:szCs w:val="19"/>
          <w:vertAlign w:val="superscript"/>
        </w:rPr>
        <w:t>th</w:t>
      </w:r>
      <w:r w:rsidRPr="00AD66F6">
        <w:rPr>
          <w:rFonts w:ascii="Arial" w:hAnsi="Arial" w:cs="Arial"/>
          <w:sz w:val="19"/>
          <w:szCs w:val="19"/>
        </w:rPr>
        <w:t xml:space="preserve"> Tone:  Alleluia, Alleluia, </w:t>
      </w:r>
      <w:proofErr w:type="gramStart"/>
      <w:r w:rsidRPr="00AD66F6">
        <w:rPr>
          <w:rFonts w:ascii="Arial" w:hAnsi="Arial" w:cs="Arial"/>
          <w:sz w:val="19"/>
          <w:szCs w:val="19"/>
        </w:rPr>
        <w:t>Alleluia</w:t>
      </w:r>
      <w:proofErr w:type="gramEnd"/>
      <w:r w:rsidRPr="00AD66F6">
        <w:rPr>
          <w:rFonts w:ascii="Arial" w:hAnsi="Arial" w:cs="Arial"/>
          <w:sz w:val="19"/>
          <w:szCs w:val="19"/>
        </w:rPr>
        <w:t>!</w:t>
      </w:r>
    </w:p>
    <w:p w14:paraId="739AAE24" w14:textId="77777777" w:rsidR="00AD66F6" w:rsidRPr="00AD66F6" w:rsidRDefault="00AD66F6" w:rsidP="00AD66F6">
      <w:pPr>
        <w:autoSpaceDE w:val="0"/>
        <w:autoSpaceDN w:val="0"/>
        <w:adjustRightInd w:val="0"/>
        <w:spacing w:after="20"/>
        <w:ind w:left="360"/>
        <w:rPr>
          <w:rFonts w:ascii="Arial" w:hAnsi="Arial" w:cs="Arial"/>
          <w:i/>
          <w:sz w:val="19"/>
          <w:szCs w:val="19"/>
        </w:rPr>
      </w:pPr>
      <w:r w:rsidRPr="00AD66F6">
        <w:rPr>
          <w:rFonts w:ascii="Arial" w:hAnsi="Arial" w:cs="Arial"/>
          <w:i/>
          <w:sz w:val="19"/>
          <w:szCs w:val="19"/>
        </w:rPr>
        <w:t xml:space="preserve">Choir:  </w:t>
      </w:r>
      <w:r w:rsidRPr="00AD66F6">
        <w:rPr>
          <w:rFonts w:ascii="Arial" w:hAnsi="Arial" w:cs="Arial"/>
          <w:sz w:val="19"/>
          <w:szCs w:val="19"/>
        </w:rPr>
        <w:t>Alleluia!  Alleluia!  Alleluia!</w:t>
      </w:r>
    </w:p>
    <w:p w14:paraId="10178BB3" w14:textId="77777777" w:rsidR="00AD66F6" w:rsidRPr="00AD66F6" w:rsidRDefault="00AD66F6" w:rsidP="00AD66F6">
      <w:pPr>
        <w:ind w:left="360" w:hanging="360"/>
        <w:rPr>
          <w:rFonts w:ascii="Arial" w:hAnsi="Arial" w:cs="Arial"/>
          <w:i/>
          <w:iCs/>
          <w:sz w:val="19"/>
          <w:szCs w:val="19"/>
        </w:rPr>
      </w:pPr>
      <w:r w:rsidRPr="00AD66F6">
        <w:rPr>
          <w:rFonts w:ascii="Arial" w:hAnsi="Arial" w:cs="Arial"/>
          <w:i/>
          <w:sz w:val="19"/>
          <w:szCs w:val="19"/>
        </w:rPr>
        <w:t>Reader:</w:t>
      </w:r>
      <w:r w:rsidRPr="00AD66F6">
        <w:rPr>
          <w:rFonts w:ascii="Arial" w:hAnsi="Arial" w:cs="Arial"/>
          <w:sz w:val="19"/>
          <w:szCs w:val="19"/>
        </w:rPr>
        <w:t xml:space="preserve">  </w:t>
      </w:r>
      <w:r w:rsidRPr="00AD66F6">
        <w:rPr>
          <w:rFonts w:ascii="Arial" w:hAnsi="Arial" w:cs="Arial"/>
          <w:iCs/>
          <w:sz w:val="19"/>
          <w:szCs w:val="19"/>
        </w:rPr>
        <w:t>Go forth, prosper and reign, for the sake of meekness, righteousness and truth!</w:t>
      </w:r>
    </w:p>
    <w:p w14:paraId="725705CD" w14:textId="77777777" w:rsidR="00AD66F6" w:rsidRPr="00AD66F6" w:rsidRDefault="00AD66F6" w:rsidP="00AD66F6">
      <w:pPr>
        <w:autoSpaceDE w:val="0"/>
        <w:autoSpaceDN w:val="0"/>
        <w:adjustRightInd w:val="0"/>
        <w:spacing w:after="20"/>
        <w:ind w:left="360"/>
        <w:rPr>
          <w:rFonts w:ascii="Arial" w:hAnsi="Arial" w:cs="Arial"/>
          <w:i/>
          <w:sz w:val="19"/>
          <w:szCs w:val="19"/>
        </w:rPr>
      </w:pPr>
      <w:r w:rsidRPr="00AD66F6">
        <w:rPr>
          <w:rFonts w:ascii="Arial" w:hAnsi="Arial" w:cs="Arial"/>
          <w:i/>
          <w:sz w:val="19"/>
          <w:szCs w:val="19"/>
        </w:rPr>
        <w:t xml:space="preserve">Choir:  </w:t>
      </w:r>
      <w:r w:rsidRPr="00AD66F6">
        <w:rPr>
          <w:rFonts w:ascii="Arial" w:hAnsi="Arial" w:cs="Arial"/>
          <w:sz w:val="19"/>
          <w:szCs w:val="19"/>
        </w:rPr>
        <w:t>Alleluia!  Alleluia!  Alleluia!</w:t>
      </w:r>
    </w:p>
    <w:p w14:paraId="0F867705" w14:textId="77777777" w:rsidR="00AD66F6" w:rsidRPr="00AD66F6" w:rsidRDefault="00AD66F6" w:rsidP="00AD66F6">
      <w:pPr>
        <w:ind w:left="360" w:hanging="360"/>
        <w:rPr>
          <w:rFonts w:ascii="Arial" w:hAnsi="Arial" w:cs="Arial"/>
          <w:i/>
          <w:iCs/>
          <w:sz w:val="19"/>
          <w:szCs w:val="19"/>
        </w:rPr>
      </w:pPr>
      <w:r w:rsidRPr="00AD66F6">
        <w:rPr>
          <w:rFonts w:ascii="Arial" w:hAnsi="Arial" w:cs="Arial"/>
          <w:i/>
          <w:sz w:val="19"/>
          <w:szCs w:val="19"/>
        </w:rPr>
        <w:t>Reader:</w:t>
      </w:r>
      <w:r w:rsidRPr="00AD66F6">
        <w:rPr>
          <w:rFonts w:ascii="Arial" w:hAnsi="Arial" w:cs="Arial"/>
          <w:sz w:val="19"/>
          <w:szCs w:val="19"/>
        </w:rPr>
        <w:t xml:space="preserve">  </w:t>
      </w:r>
      <w:r w:rsidRPr="00AD66F6">
        <w:rPr>
          <w:rFonts w:ascii="Arial" w:hAnsi="Arial" w:cs="Arial"/>
          <w:iCs/>
          <w:sz w:val="19"/>
          <w:szCs w:val="19"/>
        </w:rPr>
        <w:t xml:space="preserve">For </w:t>
      </w:r>
      <w:proofErr w:type="gramStart"/>
      <w:r w:rsidRPr="00AD66F6">
        <w:rPr>
          <w:rFonts w:ascii="Arial" w:hAnsi="Arial" w:cs="Arial"/>
          <w:iCs/>
          <w:sz w:val="19"/>
          <w:szCs w:val="19"/>
        </w:rPr>
        <w:t>You</w:t>
      </w:r>
      <w:proofErr w:type="gramEnd"/>
      <w:r w:rsidRPr="00AD66F6">
        <w:rPr>
          <w:rFonts w:ascii="Arial" w:hAnsi="Arial" w:cs="Arial"/>
          <w:iCs/>
          <w:sz w:val="19"/>
          <w:szCs w:val="19"/>
        </w:rPr>
        <w:t xml:space="preserve"> love righteousness, and hate iniquity.</w:t>
      </w:r>
    </w:p>
    <w:p w14:paraId="3490C3DF" w14:textId="77777777" w:rsidR="00AD66F6" w:rsidRPr="00AD66F6" w:rsidRDefault="00AD66F6" w:rsidP="00AD66F6">
      <w:pPr>
        <w:autoSpaceDE w:val="0"/>
        <w:autoSpaceDN w:val="0"/>
        <w:adjustRightInd w:val="0"/>
        <w:spacing w:after="20"/>
        <w:ind w:left="360"/>
        <w:rPr>
          <w:rFonts w:ascii="Arial" w:hAnsi="Arial" w:cs="Arial"/>
          <w:i/>
          <w:sz w:val="19"/>
          <w:szCs w:val="19"/>
        </w:rPr>
      </w:pPr>
      <w:r w:rsidRPr="00AD66F6">
        <w:rPr>
          <w:rFonts w:ascii="Arial" w:hAnsi="Arial" w:cs="Arial"/>
          <w:i/>
          <w:sz w:val="19"/>
          <w:szCs w:val="19"/>
        </w:rPr>
        <w:t xml:space="preserve">Choir:  </w:t>
      </w:r>
      <w:r w:rsidRPr="00AD66F6">
        <w:rPr>
          <w:rFonts w:ascii="Arial" w:hAnsi="Arial" w:cs="Arial"/>
          <w:sz w:val="19"/>
          <w:szCs w:val="19"/>
        </w:rPr>
        <w:t>Alleluia!  Alleluia!  Alleluia!</w:t>
      </w:r>
    </w:p>
    <w:p w14:paraId="1D2518EB" w14:textId="70210C8C" w:rsidR="00374294" w:rsidRPr="00EA09F7" w:rsidRDefault="00374294" w:rsidP="00374294">
      <w:pPr>
        <w:keepNext/>
        <w:pBdr>
          <w:top w:val="single" w:sz="4" w:space="1" w:color="auto"/>
          <w:bottom w:val="single" w:sz="4" w:space="1" w:color="auto"/>
        </w:pBdr>
        <w:autoSpaceDE w:val="0"/>
        <w:autoSpaceDN w:val="0"/>
        <w:adjustRightInd w:val="0"/>
        <w:jc w:val="center"/>
        <w:rPr>
          <w:rFonts w:ascii="Arial" w:hAnsi="Arial" w:cs="Arial"/>
          <w:i/>
          <w:sz w:val="19"/>
          <w:szCs w:val="19"/>
        </w:rPr>
      </w:pPr>
      <w:r w:rsidRPr="00EA09F7">
        <w:rPr>
          <w:rFonts w:ascii="Arial" w:hAnsi="Arial" w:cs="Arial"/>
          <w:i/>
          <w:sz w:val="19"/>
          <w:szCs w:val="19"/>
        </w:rPr>
        <w:t>Gospel: (</w:t>
      </w:r>
      <w:r w:rsidR="00CD4C8A" w:rsidRPr="00EA09F7">
        <w:rPr>
          <w:rFonts w:ascii="Arial" w:hAnsi="Arial" w:cs="Arial"/>
          <w:b/>
          <w:i/>
          <w:sz w:val="19"/>
          <w:szCs w:val="19"/>
        </w:rPr>
        <w:t>1</w:t>
      </w:r>
      <w:r w:rsidR="00087997">
        <w:rPr>
          <w:rFonts w:ascii="Arial" w:hAnsi="Arial" w:cs="Arial"/>
          <w:b/>
          <w:i/>
          <w:sz w:val="19"/>
          <w:szCs w:val="19"/>
        </w:rPr>
        <w:t>2</w:t>
      </w:r>
      <w:r w:rsidRPr="00EA09F7">
        <w:rPr>
          <w:rFonts w:ascii="Arial" w:hAnsi="Arial" w:cs="Arial"/>
          <w:i/>
          <w:sz w:val="19"/>
          <w:szCs w:val="19"/>
        </w:rPr>
        <w:t xml:space="preserve">) </w:t>
      </w:r>
      <w:r w:rsidR="00E479A7" w:rsidRPr="00EA09F7">
        <w:rPr>
          <w:rFonts w:ascii="Arial" w:hAnsi="Arial" w:cs="Arial"/>
          <w:i/>
          <w:sz w:val="19"/>
          <w:szCs w:val="19"/>
        </w:rPr>
        <w:t>John</w:t>
      </w:r>
      <w:r w:rsidR="00DE7B82" w:rsidRPr="00EA09F7">
        <w:rPr>
          <w:rFonts w:ascii="Arial" w:hAnsi="Arial" w:cs="Arial"/>
          <w:i/>
          <w:sz w:val="19"/>
          <w:szCs w:val="19"/>
        </w:rPr>
        <w:t xml:space="preserve"> </w:t>
      </w:r>
      <w:r w:rsidR="00AD66F6" w:rsidRPr="00AD66F6">
        <w:rPr>
          <w:rFonts w:ascii="Arial" w:hAnsi="Arial" w:cs="Arial"/>
          <w:i/>
          <w:sz w:val="19"/>
          <w:szCs w:val="19"/>
        </w:rPr>
        <w:t>4:5-42</w:t>
      </w:r>
    </w:p>
    <w:p w14:paraId="3339BD13" w14:textId="1B5CA605" w:rsidR="00374294" w:rsidRPr="00EA09F7" w:rsidRDefault="00374294" w:rsidP="00374294">
      <w:pPr>
        <w:ind w:left="360" w:hanging="360"/>
        <w:rPr>
          <w:rFonts w:ascii="Arial" w:hAnsi="Arial" w:cs="Arial"/>
          <w:sz w:val="19"/>
          <w:szCs w:val="19"/>
        </w:rPr>
      </w:pPr>
      <w:r w:rsidRPr="00EA09F7">
        <w:rPr>
          <w:rFonts w:ascii="Arial" w:hAnsi="Arial" w:cs="Arial"/>
          <w:i/>
          <w:sz w:val="19"/>
          <w:szCs w:val="19"/>
        </w:rPr>
        <w:t>Priest:</w:t>
      </w:r>
      <w:r w:rsidRPr="00EA09F7">
        <w:rPr>
          <w:rFonts w:ascii="Arial" w:hAnsi="Arial" w:cs="Arial"/>
          <w:sz w:val="19"/>
          <w:szCs w:val="19"/>
        </w:rPr>
        <w:t xml:space="preserve">  The reading from the Holy Gospel according to St. </w:t>
      </w:r>
      <w:r w:rsidR="00E479A7" w:rsidRPr="00EA09F7">
        <w:rPr>
          <w:rFonts w:ascii="Arial" w:hAnsi="Arial" w:cs="Arial"/>
          <w:b/>
          <w:sz w:val="19"/>
          <w:szCs w:val="19"/>
        </w:rPr>
        <w:t>John</w:t>
      </w:r>
      <w:r w:rsidRPr="00EA09F7">
        <w:rPr>
          <w:rFonts w:ascii="Arial" w:hAnsi="Arial" w:cs="Arial"/>
          <w:sz w:val="19"/>
          <w:szCs w:val="19"/>
        </w:rPr>
        <w:t>.</w:t>
      </w:r>
    </w:p>
    <w:p w14:paraId="4917433D" w14:textId="77777777" w:rsidR="00374294" w:rsidRPr="00EA09F7" w:rsidRDefault="00374294" w:rsidP="00374294">
      <w:pPr>
        <w:ind w:left="720" w:hanging="360"/>
        <w:rPr>
          <w:rFonts w:ascii="Arial" w:hAnsi="Arial" w:cs="Arial"/>
          <w:sz w:val="19"/>
          <w:szCs w:val="19"/>
        </w:rPr>
      </w:pPr>
      <w:r w:rsidRPr="00EA09F7">
        <w:rPr>
          <w:rFonts w:ascii="Arial" w:hAnsi="Arial" w:cs="Arial"/>
          <w:i/>
          <w:sz w:val="19"/>
          <w:szCs w:val="19"/>
        </w:rPr>
        <w:t>Choir:</w:t>
      </w:r>
      <w:r w:rsidRPr="00EA09F7">
        <w:rPr>
          <w:rFonts w:ascii="Arial" w:hAnsi="Arial" w:cs="Arial"/>
          <w:sz w:val="19"/>
          <w:szCs w:val="19"/>
        </w:rPr>
        <w:t xml:space="preserve">  Glory to You O Lord, Glory to You.</w:t>
      </w:r>
    </w:p>
    <w:p w14:paraId="0DDB6510" w14:textId="73D01A2C" w:rsidR="00C84DBC" w:rsidRPr="00EA09F7" w:rsidRDefault="00374294" w:rsidP="00F86729">
      <w:pPr>
        <w:tabs>
          <w:tab w:val="center" w:pos="5400"/>
          <w:tab w:val="right" w:pos="10800"/>
        </w:tabs>
        <w:spacing w:after="40"/>
        <w:rPr>
          <w:rFonts w:ascii="Arial" w:hAnsi="Arial" w:cs="Arial"/>
          <w:sz w:val="19"/>
          <w:szCs w:val="19"/>
        </w:rPr>
      </w:pPr>
      <w:r w:rsidRPr="00EA09F7">
        <w:rPr>
          <w:rFonts w:ascii="Arial" w:hAnsi="Arial" w:cs="Arial"/>
          <w:i/>
          <w:sz w:val="19"/>
          <w:szCs w:val="19"/>
        </w:rPr>
        <w:t>Priest:</w:t>
      </w:r>
      <w:r w:rsidRPr="00EA09F7">
        <w:rPr>
          <w:rFonts w:ascii="Arial" w:hAnsi="Arial" w:cs="Arial"/>
          <w:sz w:val="19"/>
          <w:szCs w:val="19"/>
        </w:rPr>
        <w:t xml:space="preserve">  Let us </w:t>
      </w:r>
      <w:proofErr w:type="gramStart"/>
      <w:r w:rsidRPr="00EA09F7">
        <w:rPr>
          <w:rFonts w:ascii="Arial" w:hAnsi="Arial" w:cs="Arial"/>
          <w:sz w:val="19"/>
          <w:szCs w:val="19"/>
        </w:rPr>
        <w:t>Attend</w:t>
      </w:r>
      <w:proofErr w:type="gramEnd"/>
      <w:r w:rsidRPr="00EA09F7">
        <w:rPr>
          <w:rFonts w:ascii="Arial" w:hAnsi="Arial" w:cs="Arial"/>
          <w:sz w:val="19"/>
          <w:szCs w:val="19"/>
        </w:rPr>
        <w:t xml:space="preserve">!  </w:t>
      </w:r>
      <w:r w:rsidR="00F86729" w:rsidRPr="00F86729">
        <w:rPr>
          <w:rFonts w:ascii="Arial" w:eastAsia="Bell MT" w:hAnsi="Arial" w:cs="Arial"/>
          <w:sz w:val="19"/>
          <w:szCs w:val="19"/>
        </w:rPr>
        <w:t xml:space="preserve">At that time, Jesus arrived at a city of Samaria called </w:t>
      </w:r>
      <w:proofErr w:type="spellStart"/>
      <w:r w:rsidR="00F86729" w:rsidRPr="00F86729">
        <w:rPr>
          <w:rFonts w:ascii="Arial" w:eastAsia="Bell MT" w:hAnsi="Arial" w:cs="Arial"/>
          <w:sz w:val="19"/>
          <w:szCs w:val="19"/>
        </w:rPr>
        <w:t>Sychar</w:t>
      </w:r>
      <w:proofErr w:type="spellEnd"/>
      <w:r w:rsidR="00F86729" w:rsidRPr="00F86729">
        <w:rPr>
          <w:rFonts w:ascii="Arial" w:eastAsia="Bell MT" w:hAnsi="Arial" w:cs="Arial"/>
          <w:sz w:val="19"/>
          <w:szCs w:val="19"/>
        </w:rPr>
        <w:t>, near the parcel of ground that Jacob had given to his son Joseph; and Jacob’s well was there. Jesus, tired from his journey, sat down by the well. It was about the sixth hour. A woman of Samaria came to draw water. Jesus said to her, “Give me something to drink.” (For his disciples had gone away into the city to buy food).</w:t>
      </w:r>
      <w:r w:rsidR="00F86729">
        <w:rPr>
          <w:rFonts w:ascii="Arial" w:eastAsia="Bell MT" w:hAnsi="Arial" w:cs="Arial"/>
          <w:sz w:val="19"/>
          <w:szCs w:val="19"/>
        </w:rPr>
        <w:t xml:space="preserve"> </w:t>
      </w:r>
      <w:r w:rsidR="00F86729" w:rsidRPr="00F86729">
        <w:rPr>
          <w:rFonts w:ascii="Arial" w:eastAsia="Bell MT" w:hAnsi="Arial" w:cs="Arial"/>
          <w:sz w:val="19"/>
          <w:szCs w:val="19"/>
        </w:rPr>
        <w:t>The Samaritan woman then said to him, “How is it that you, being a Jew, ask for a drink from me, a Samaritan woman?” (For Jews have no dealings with Samaritans.)</w:t>
      </w:r>
      <w:r w:rsidR="00F86729">
        <w:rPr>
          <w:rFonts w:ascii="Arial" w:eastAsia="Bell MT" w:hAnsi="Arial" w:cs="Arial"/>
          <w:sz w:val="19"/>
          <w:szCs w:val="19"/>
        </w:rPr>
        <w:t xml:space="preserve"> </w:t>
      </w:r>
      <w:r w:rsidR="00F86729" w:rsidRPr="00F86729">
        <w:rPr>
          <w:rFonts w:ascii="Arial" w:eastAsia="Bell MT" w:hAnsi="Arial" w:cs="Arial"/>
          <w:sz w:val="19"/>
          <w:szCs w:val="19"/>
        </w:rPr>
        <w:t>Jesus answered her, “If you knew the gift of God, and who it is who says to you, ‘Give me a drink,’ you would have asked him, and he would have given you living water!”</w:t>
      </w:r>
      <w:r w:rsidR="00F86729">
        <w:rPr>
          <w:rFonts w:ascii="Arial" w:eastAsia="Bell MT" w:hAnsi="Arial" w:cs="Arial"/>
          <w:sz w:val="19"/>
          <w:szCs w:val="19"/>
        </w:rPr>
        <w:t xml:space="preserve"> </w:t>
      </w:r>
      <w:r w:rsidR="00F86729" w:rsidRPr="00F86729">
        <w:rPr>
          <w:rFonts w:ascii="Arial" w:eastAsia="Bell MT" w:hAnsi="Arial" w:cs="Arial"/>
          <w:sz w:val="19"/>
          <w:szCs w:val="19"/>
        </w:rPr>
        <w:t>The woman replied, “Sir, you have nothing to draw water with, and the well is deep! Where then do you get that living water? Are you greater than our father Jacob who gave us the well and drank of it himself, as did his children and his livestock?”</w:t>
      </w:r>
      <w:r w:rsidR="00F86729">
        <w:rPr>
          <w:rFonts w:ascii="Arial" w:eastAsia="Bell MT" w:hAnsi="Arial" w:cs="Arial"/>
          <w:sz w:val="19"/>
          <w:szCs w:val="19"/>
        </w:rPr>
        <w:t xml:space="preserve"> </w:t>
      </w:r>
      <w:r w:rsidR="00F86729" w:rsidRPr="00F86729">
        <w:rPr>
          <w:rFonts w:ascii="Arial" w:eastAsia="Bell MT" w:hAnsi="Arial" w:cs="Arial"/>
          <w:sz w:val="19"/>
          <w:szCs w:val="19"/>
        </w:rPr>
        <w:t>Jesus replied, “Everyone who drinks of this water will be thirsty again!</w:t>
      </w:r>
      <w:r w:rsidR="00F86729">
        <w:rPr>
          <w:rFonts w:ascii="Arial" w:eastAsia="Bell MT" w:hAnsi="Arial" w:cs="Arial"/>
          <w:sz w:val="19"/>
          <w:szCs w:val="19"/>
        </w:rPr>
        <w:t xml:space="preserve"> </w:t>
      </w:r>
      <w:r w:rsidR="00F86729" w:rsidRPr="00F86729">
        <w:rPr>
          <w:rFonts w:ascii="Arial" w:eastAsia="Bell MT" w:hAnsi="Arial" w:cs="Arial"/>
          <w:sz w:val="19"/>
          <w:szCs w:val="19"/>
        </w:rPr>
        <w:t>But whoever drinks of the water that I will give him will never be thirsty again. Not only this, the water that I will give him will become in him a well of water springing up to eternal life.”</w:t>
      </w:r>
      <w:r w:rsidR="00F86729">
        <w:rPr>
          <w:rFonts w:ascii="Arial" w:eastAsia="Bell MT" w:hAnsi="Arial" w:cs="Arial"/>
          <w:sz w:val="19"/>
          <w:szCs w:val="19"/>
        </w:rPr>
        <w:t xml:space="preserve"> </w:t>
      </w:r>
      <w:r w:rsidR="00F86729" w:rsidRPr="00F86729">
        <w:rPr>
          <w:rFonts w:ascii="Arial" w:eastAsia="Bell MT" w:hAnsi="Arial" w:cs="Arial"/>
          <w:sz w:val="19"/>
          <w:szCs w:val="19"/>
        </w:rPr>
        <w:t>The woman said to him, “Sir, give me this water, so that I may never be thirsty or come here to draw water!”</w:t>
      </w:r>
      <w:r w:rsidR="00F86729">
        <w:rPr>
          <w:rFonts w:ascii="Arial" w:eastAsia="Bell MT" w:hAnsi="Arial" w:cs="Arial"/>
          <w:sz w:val="19"/>
          <w:szCs w:val="19"/>
        </w:rPr>
        <w:t xml:space="preserve"> </w:t>
      </w:r>
      <w:r w:rsidR="00F86729" w:rsidRPr="00F86729">
        <w:rPr>
          <w:rFonts w:ascii="Arial" w:eastAsia="Bell MT" w:hAnsi="Arial" w:cs="Arial"/>
          <w:sz w:val="19"/>
          <w:szCs w:val="19"/>
        </w:rPr>
        <w:t>Jesus said to her, “Go, call your husband, and come here.”</w:t>
      </w:r>
      <w:r w:rsidR="00F86729">
        <w:rPr>
          <w:rFonts w:ascii="Arial" w:eastAsia="Bell MT" w:hAnsi="Arial" w:cs="Arial"/>
          <w:sz w:val="19"/>
          <w:szCs w:val="19"/>
        </w:rPr>
        <w:t xml:space="preserve"> </w:t>
      </w:r>
      <w:r w:rsidR="00F86729" w:rsidRPr="00F86729">
        <w:rPr>
          <w:rFonts w:ascii="Arial" w:eastAsia="Bell MT" w:hAnsi="Arial" w:cs="Arial"/>
          <w:sz w:val="19"/>
          <w:szCs w:val="19"/>
        </w:rPr>
        <w:t>The woman answered, “I have no husband.”</w:t>
      </w:r>
      <w:r w:rsidR="00F86729">
        <w:rPr>
          <w:rFonts w:ascii="Arial" w:eastAsia="Bell MT" w:hAnsi="Arial" w:cs="Arial"/>
          <w:sz w:val="19"/>
          <w:szCs w:val="19"/>
        </w:rPr>
        <w:t xml:space="preserve"> </w:t>
      </w:r>
      <w:r w:rsidR="00F86729" w:rsidRPr="00F86729">
        <w:rPr>
          <w:rFonts w:ascii="Arial" w:eastAsia="Bell MT" w:hAnsi="Arial" w:cs="Arial"/>
          <w:sz w:val="19"/>
          <w:szCs w:val="19"/>
        </w:rPr>
        <w:t>Jesus replied, “You said well, ‘I have no husband,’ for you have had five husbands, and the one whom you now have is not your husband. This you have said truthfully.”</w:t>
      </w:r>
      <w:r w:rsidR="00F86729">
        <w:rPr>
          <w:rFonts w:ascii="Arial" w:eastAsia="Bell MT" w:hAnsi="Arial" w:cs="Arial"/>
          <w:sz w:val="19"/>
          <w:szCs w:val="19"/>
        </w:rPr>
        <w:t xml:space="preserve"> </w:t>
      </w:r>
      <w:r w:rsidR="00F86729" w:rsidRPr="00F86729">
        <w:rPr>
          <w:rFonts w:ascii="Arial" w:eastAsia="Bell MT" w:hAnsi="Arial" w:cs="Arial"/>
          <w:sz w:val="19"/>
          <w:szCs w:val="19"/>
        </w:rPr>
        <w:t>The woman said to him, “Sir, I perceive that you are a prophet! Our ancestors expressed adoration in this mountain, and you Jews say that Jerusalem is the place where people should express adoration.”</w:t>
      </w:r>
      <w:r w:rsidR="00F86729">
        <w:rPr>
          <w:rFonts w:ascii="Arial" w:eastAsia="Bell MT" w:hAnsi="Arial" w:cs="Arial"/>
          <w:sz w:val="19"/>
          <w:szCs w:val="19"/>
        </w:rPr>
        <w:t xml:space="preserve"> </w:t>
      </w:r>
      <w:r w:rsidR="00F86729" w:rsidRPr="00F86729">
        <w:rPr>
          <w:rFonts w:ascii="Arial" w:eastAsia="Bell MT" w:hAnsi="Arial" w:cs="Arial"/>
          <w:sz w:val="19"/>
          <w:szCs w:val="19"/>
        </w:rPr>
        <w:t xml:space="preserve">Jesus said to her, “Woman, believe me, a time is coming when neither in this mountain nor in Jerusalem will you express adoration to the Father. You express adoration to what you do not know. We express adoration to what we know, for salvation is from the Jews. But the hour is </w:t>
      </w:r>
      <w:r w:rsidR="00F86729" w:rsidRPr="00F86729">
        <w:rPr>
          <w:rFonts w:ascii="Arial" w:eastAsia="Bell MT" w:hAnsi="Arial" w:cs="Arial"/>
          <w:sz w:val="19"/>
          <w:szCs w:val="19"/>
        </w:rPr>
        <w:lastRenderedPageBreak/>
        <w:t>coming, and now is, when the true worshipers will express adoration to the Father in spirit and truth, for the Father is seeking such people to express adoration to him. God is a spirit, and those who express adoration to him must express adoration in spirit and truth.”</w:t>
      </w:r>
      <w:r w:rsidR="00F86729">
        <w:rPr>
          <w:rFonts w:ascii="Arial" w:eastAsia="Bell MT" w:hAnsi="Arial" w:cs="Arial"/>
          <w:sz w:val="19"/>
          <w:szCs w:val="19"/>
        </w:rPr>
        <w:t xml:space="preserve"> </w:t>
      </w:r>
      <w:r w:rsidR="00F86729" w:rsidRPr="00F86729">
        <w:rPr>
          <w:rFonts w:ascii="Arial" w:eastAsia="Bell MT" w:hAnsi="Arial" w:cs="Arial"/>
          <w:sz w:val="19"/>
          <w:szCs w:val="19"/>
        </w:rPr>
        <w:t>The woman said to him, “I know that Messiah is coming, (he who is called Christ). When he comes, he will proclaim all things to us.”</w:t>
      </w:r>
      <w:r w:rsidR="00F86729">
        <w:rPr>
          <w:rFonts w:ascii="Arial" w:eastAsia="Bell MT" w:hAnsi="Arial" w:cs="Arial"/>
          <w:sz w:val="19"/>
          <w:szCs w:val="19"/>
        </w:rPr>
        <w:t xml:space="preserve"> </w:t>
      </w:r>
      <w:r w:rsidR="00F86729" w:rsidRPr="00F86729">
        <w:rPr>
          <w:rFonts w:ascii="Arial" w:eastAsia="Bell MT" w:hAnsi="Arial" w:cs="Arial"/>
          <w:sz w:val="19"/>
          <w:szCs w:val="19"/>
        </w:rPr>
        <w:t xml:space="preserve">Jesus replied, “I am he, the one who is speaking to you.” Just then, his disciples arrived. They were astonished that he was speaking with a woman, yet no one said, “What are you looking for?” or, “Why do you speak with her?” Then the woman left her water jar, went away into the city, and said to the people, “Come, </w:t>
      </w:r>
      <w:proofErr w:type="gramStart"/>
      <w:r w:rsidR="00F86729" w:rsidRPr="00F86729">
        <w:rPr>
          <w:rFonts w:ascii="Arial" w:eastAsia="Bell MT" w:hAnsi="Arial" w:cs="Arial"/>
          <w:sz w:val="19"/>
          <w:szCs w:val="19"/>
        </w:rPr>
        <w:t>see</w:t>
      </w:r>
      <w:proofErr w:type="gramEnd"/>
      <w:r w:rsidR="00F86729" w:rsidRPr="00F86729">
        <w:rPr>
          <w:rFonts w:ascii="Arial" w:eastAsia="Bell MT" w:hAnsi="Arial" w:cs="Arial"/>
          <w:sz w:val="19"/>
          <w:szCs w:val="19"/>
        </w:rPr>
        <w:t xml:space="preserve"> a man who told me everything I have ever done! Could this be the Christ?”</w:t>
      </w:r>
      <w:r w:rsidR="00F86729">
        <w:rPr>
          <w:rFonts w:ascii="Arial" w:eastAsia="Bell MT" w:hAnsi="Arial" w:cs="Arial"/>
          <w:sz w:val="19"/>
          <w:szCs w:val="19"/>
        </w:rPr>
        <w:t xml:space="preserve"> </w:t>
      </w:r>
      <w:r w:rsidR="00F86729" w:rsidRPr="00F86729">
        <w:rPr>
          <w:rFonts w:ascii="Arial" w:eastAsia="Bell MT" w:hAnsi="Arial" w:cs="Arial"/>
          <w:sz w:val="19"/>
          <w:szCs w:val="19"/>
        </w:rPr>
        <w:t>The people then went out of the city, and were coming to him.</w:t>
      </w:r>
      <w:r w:rsidR="00F86729">
        <w:rPr>
          <w:rFonts w:ascii="Arial" w:eastAsia="Bell MT" w:hAnsi="Arial" w:cs="Arial"/>
          <w:sz w:val="19"/>
          <w:szCs w:val="19"/>
        </w:rPr>
        <w:t xml:space="preserve"> </w:t>
      </w:r>
      <w:r w:rsidR="00F86729" w:rsidRPr="00F86729">
        <w:rPr>
          <w:rFonts w:ascii="Arial" w:eastAsia="Bell MT" w:hAnsi="Arial" w:cs="Arial"/>
          <w:sz w:val="19"/>
          <w:szCs w:val="19"/>
        </w:rPr>
        <w:t>Meanwhile, the disciples urged him, saying, “Rabbi, eat!”</w:t>
      </w:r>
      <w:r w:rsidR="00F86729">
        <w:rPr>
          <w:rFonts w:ascii="Arial" w:eastAsia="Bell MT" w:hAnsi="Arial" w:cs="Arial"/>
          <w:sz w:val="19"/>
          <w:szCs w:val="19"/>
        </w:rPr>
        <w:t xml:space="preserve"> </w:t>
      </w:r>
      <w:r w:rsidR="00F86729" w:rsidRPr="00F86729">
        <w:rPr>
          <w:rFonts w:ascii="Arial" w:eastAsia="Bell MT" w:hAnsi="Arial" w:cs="Arial"/>
          <w:sz w:val="19"/>
          <w:szCs w:val="19"/>
        </w:rPr>
        <w:t>But he told them, “I have food to eat that you do not know about.”</w:t>
      </w:r>
      <w:r w:rsidR="00F86729">
        <w:rPr>
          <w:rFonts w:ascii="Arial" w:eastAsia="Bell MT" w:hAnsi="Arial" w:cs="Arial"/>
          <w:sz w:val="19"/>
          <w:szCs w:val="19"/>
        </w:rPr>
        <w:t xml:space="preserve"> </w:t>
      </w:r>
      <w:r w:rsidR="00F86729" w:rsidRPr="00F86729">
        <w:rPr>
          <w:rFonts w:ascii="Arial" w:eastAsia="Bell MT" w:hAnsi="Arial" w:cs="Arial"/>
          <w:sz w:val="19"/>
          <w:szCs w:val="19"/>
        </w:rPr>
        <w:t>The disciples then said to one another, “Has anyone brought him something to eat?”</w:t>
      </w:r>
      <w:r w:rsidR="00F86729">
        <w:rPr>
          <w:rFonts w:ascii="Arial" w:eastAsia="Bell MT" w:hAnsi="Arial" w:cs="Arial"/>
          <w:sz w:val="19"/>
          <w:szCs w:val="19"/>
        </w:rPr>
        <w:t xml:space="preserve"> </w:t>
      </w:r>
      <w:r w:rsidR="00F86729" w:rsidRPr="00F86729">
        <w:rPr>
          <w:rFonts w:ascii="Arial" w:eastAsia="Bell MT" w:hAnsi="Arial" w:cs="Arial"/>
          <w:sz w:val="19"/>
          <w:szCs w:val="19"/>
        </w:rPr>
        <w:t>Jesus said to them, “My food is to do the will of the one who sent me, and to accomplish his work. Do you not say, ‘There are still four months until the harvest comes?’ Behold, I tell you, lift up your eyes and look at the fields! They are already white for the harvest! And the one who reaps is receiving his wages and gathering fruit to eternal life; so that both the one who sows and the one who reaps may rejoice together! For in this, the saying is true, ‘One sows, and another reaps.’ I sent you to reap that for which you have not labored. Others have labored, and you have entered into the rewards of their labor.”</w:t>
      </w:r>
      <w:r w:rsidR="00F86729">
        <w:rPr>
          <w:rFonts w:ascii="Arial" w:eastAsia="Bell MT" w:hAnsi="Arial" w:cs="Arial"/>
          <w:sz w:val="19"/>
          <w:szCs w:val="19"/>
        </w:rPr>
        <w:t xml:space="preserve"> </w:t>
      </w:r>
      <w:r w:rsidR="00F86729" w:rsidRPr="00F86729">
        <w:rPr>
          <w:rFonts w:ascii="Arial" w:eastAsia="Bell MT" w:hAnsi="Arial" w:cs="Arial"/>
          <w:sz w:val="19"/>
          <w:szCs w:val="19"/>
        </w:rPr>
        <w:t>Many of the Samaritans from that city believed in him because of the word of the woman who had testified, “He told me everything that I did!”</w:t>
      </w:r>
      <w:r w:rsidR="00F86729">
        <w:rPr>
          <w:rFonts w:ascii="Arial" w:eastAsia="Bell MT" w:hAnsi="Arial" w:cs="Arial"/>
          <w:sz w:val="19"/>
          <w:szCs w:val="19"/>
        </w:rPr>
        <w:t xml:space="preserve"> </w:t>
      </w:r>
      <w:r w:rsidR="00F86729" w:rsidRPr="00F86729">
        <w:rPr>
          <w:rFonts w:ascii="Arial" w:eastAsia="Bell MT" w:hAnsi="Arial" w:cs="Arial"/>
          <w:sz w:val="19"/>
          <w:szCs w:val="19"/>
        </w:rPr>
        <w:t>For this reason, when the Samaritans came to him, they begged him to stay with them. So, he stayed there two days, and many more believed because of his word. Then they said to the woman, “Now we believe, not because of what you said, but because we have heard for ourselves and we know that this is indeed the Savior of the world, the Christ.”</w:t>
      </w:r>
    </w:p>
    <w:p w14:paraId="526E0401" w14:textId="77777777" w:rsidR="00374294" w:rsidRPr="00EA09F7" w:rsidRDefault="00374294" w:rsidP="00374294">
      <w:pPr>
        <w:tabs>
          <w:tab w:val="center" w:pos="5400"/>
          <w:tab w:val="right" w:pos="10800"/>
        </w:tabs>
        <w:spacing w:after="60"/>
        <w:ind w:left="270"/>
        <w:rPr>
          <w:rFonts w:ascii="Arial" w:hAnsi="Arial" w:cs="Arial"/>
          <w:sz w:val="19"/>
          <w:szCs w:val="19"/>
        </w:rPr>
      </w:pPr>
      <w:r w:rsidRPr="00EA09F7">
        <w:rPr>
          <w:rFonts w:ascii="Arial" w:hAnsi="Arial" w:cs="Arial"/>
          <w:i/>
          <w:sz w:val="19"/>
          <w:szCs w:val="19"/>
        </w:rPr>
        <w:t>Choir:</w:t>
      </w:r>
      <w:r w:rsidRPr="00EA09F7">
        <w:rPr>
          <w:rFonts w:ascii="Arial" w:hAnsi="Arial" w:cs="Arial"/>
          <w:sz w:val="19"/>
          <w:szCs w:val="19"/>
        </w:rPr>
        <w:t xml:space="preserve">  Glory to You O Lord, Glory to You.</w:t>
      </w:r>
    </w:p>
    <w:p w14:paraId="619C8D27" w14:textId="77777777" w:rsidR="00374294" w:rsidRPr="00EA09F7" w:rsidRDefault="00374294" w:rsidP="006B13C2">
      <w:pPr>
        <w:pBdr>
          <w:top w:val="single" w:sz="4" w:space="1" w:color="auto"/>
        </w:pBdr>
        <w:ind w:left="270" w:hanging="270"/>
        <w:rPr>
          <w:rFonts w:ascii="Arial" w:hAnsi="Arial" w:cs="Arial"/>
          <w:b/>
          <w:i/>
          <w:sz w:val="19"/>
          <w:szCs w:val="19"/>
        </w:rPr>
      </w:pPr>
      <w:r w:rsidRPr="00EA09F7">
        <w:rPr>
          <w:rFonts w:ascii="Arial" w:hAnsi="Arial" w:cs="Arial"/>
          <w:b/>
          <w:i/>
          <w:sz w:val="19"/>
          <w:szCs w:val="19"/>
        </w:rPr>
        <w:t xml:space="preserve">Instead of “It is truly meet </w:t>
      </w:r>
      <w:proofErr w:type="gramStart"/>
      <w:r w:rsidRPr="00EA09F7">
        <w:rPr>
          <w:rFonts w:ascii="Arial" w:hAnsi="Arial" w:cs="Arial"/>
          <w:b/>
          <w:i/>
          <w:sz w:val="19"/>
          <w:szCs w:val="19"/>
        </w:rPr>
        <w:t>… ,</w:t>
      </w:r>
      <w:proofErr w:type="gramEnd"/>
      <w:r w:rsidRPr="00EA09F7">
        <w:rPr>
          <w:rFonts w:ascii="Arial" w:hAnsi="Arial" w:cs="Arial"/>
          <w:b/>
          <w:i/>
          <w:sz w:val="19"/>
          <w:szCs w:val="19"/>
        </w:rPr>
        <w:t>”  we sing the following:</w:t>
      </w:r>
    </w:p>
    <w:p w14:paraId="3DA1DFC8" w14:textId="77777777" w:rsidR="0095360F" w:rsidRPr="00EA09F7" w:rsidRDefault="0095360F" w:rsidP="006B13C2">
      <w:pPr>
        <w:ind w:left="270" w:hanging="270"/>
        <w:rPr>
          <w:rFonts w:ascii="Arial" w:hAnsi="Arial" w:cs="Arial"/>
          <w:sz w:val="19"/>
          <w:szCs w:val="19"/>
        </w:rPr>
        <w:sectPr w:rsidR="0095360F" w:rsidRPr="00EA09F7" w:rsidSect="006B0963">
          <w:headerReference w:type="default" r:id="rId9"/>
          <w:type w:val="continuous"/>
          <w:pgSz w:w="7920" w:h="12240" w:orient="landscape" w:code="1"/>
          <w:pgMar w:top="432" w:right="432" w:bottom="432" w:left="432" w:header="288" w:footer="0" w:gutter="0"/>
          <w:cols w:space="720"/>
          <w:titlePg/>
          <w:docGrid w:linePitch="360"/>
        </w:sectPr>
      </w:pPr>
    </w:p>
    <w:p w14:paraId="0BF5B961" w14:textId="6C3162A2" w:rsidR="000359BA" w:rsidRPr="00EA09F7" w:rsidRDefault="000359BA" w:rsidP="006B13C2">
      <w:pPr>
        <w:ind w:left="270" w:hanging="270"/>
        <w:rPr>
          <w:rFonts w:ascii="Arial" w:hAnsi="Arial" w:cs="Arial"/>
          <w:sz w:val="19"/>
          <w:szCs w:val="19"/>
        </w:rPr>
      </w:pPr>
      <w:r w:rsidRPr="00EA09F7">
        <w:rPr>
          <w:rFonts w:ascii="Arial" w:hAnsi="Arial" w:cs="Arial"/>
          <w:sz w:val="19"/>
          <w:szCs w:val="19"/>
        </w:rPr>
        <w:t>The Angel cried to the Lady, full of grace:</w:t>
      </w:r>
    </w:p>
    <w:p w14:paraId="6CD57FCC" w14:textId="77777777" w:rsidR="000359BA" w:rsidRPr="00EA09F7" w:rsidRDefault="000359BA" w:rsidP="006B13C2">
      <w:pPr>
        <w:ind w:left="270" w:hanging="270"/>
        <w:rPr>
          <w:rFonts w:ascii="Arial" w:hAnsi="Arial" w:cs="Arial"/>
          <w:sz w:val="19"/>
          <w:szCs w:val="19"/>
        </w:rPr>
      </w:pPr>
      <w:r w:rsidRPr="00EA09F7">
        <w:rPr>
          <w:rFonts w:ascii="Arial" w:hAnsi="Arial" w:cs="Arial"/>
          <w:sz w:val="19"/>
          <w:szCs w:val="19"/>
        </w:rPr>
        <w:t>“Rejoice, O pure Virgin!  Again, I say: ‘Rejoice,</w:t>
      </w:r>
    </w:p>
    <w:p w14:paraId="5594B2D7" w14:textId="77777777" w:rsidR="000359BA" w:rsidRPr="00EA09F7" w:rsidRDefault="000359BA" w:rsidP="006B13C2">
      <w:pPr>
        <w:ind w:left="270" w:hanging="270"/>
        <w:rPr>
          <w:rFonts w:ascii="Arial" w:hAnsi="Arial" w:cs="Arial"/>
          <w:sz w:val="19"/>
          <w:szCs w:val="19"/>
        </w:rPr>
      </w:pPr>
      <w:proofErr w:type="gramStart"/>
      <w:r w:rsidRPr="00EA09F7">
        <w:rPr>
          <w:rFonts w:ascii="Arial" w:hAnsi="Arial" w:cs="Arial"/>
          <w:sz w:val="19"/>
          <w:szCs w:val="19"/>
        </w:rPr>
        <w:t>your</w:t>
      </w:r>
      <w:proofErr w:type="gramEnd"/>
      <w:r w:rsidRPr="00EA09F7">
        <w:rPr>
          <w:rFonts w:ascii="Arial" w:hAnsi="Arial" w:cs="Arial"/>
          <w:sz w:val="19"/>
          <w:szCs w:val="19"/>
        </w:rPr>
        <w:t xml:space="preserve"> Son is risen from His three days in the tomb!</w:t>
      </w:r>
    </w:p>
    <w:p w14:paraId="449DB427" w14:textId="77777777" w:rsidR="000359BA" w:rsidRPr="00EA09F7" w:rsidRDefault="000359BA" w:rsidP="006B13C2">
      <w:pPr>
        <w:ind w:left="270" w:hanging="270"/>
        <w:rPr>
          <w:rFonts w:ascii="Arial" w:hAnsi="Arial" w:cs="Arial"/>
          <w:sz w:val="19"/>
          <w:szCs w:val="19"/>
        </w:rPr>
      </w:pPr>
      <w:r w:rsidRPr="00EA09F7">
        <w:rPr>
          <w:rFonts w:ascii="Arial" w:hAnsi="Arial" w:cs="Arial"/>
          <w:sz w:val="19"/>
          <w:szCs w:val="19"/>
        </w:rPr>
        <w:t>With Himself He has raised all the dead.’”</w:t>
      </w:r>
    </w:p>
    <w:p w14:paraId="71151208" w14:textId="4D2F1135" w:rsidR="000359BA" w:rsidRPr="00EA09F7" w:rsidRDefault="000359BA" w:rsidP="006B13C2">
      <w:pPr>
        <w:spacing w:after="40"/>
        <w:ind w:left="274" w:hanging="274"/>
        <w:rPr>
          <w:rFonts w:ascii="Arial" w:hAnsi="Arial" w:cs="Arial"/>
          <w:sz w:val="19"/>
          <w:szCs w:val="19"/>
        </w:rPr>
      </w:pPr>
      <w:r w:rsidRPr="00EA09F7">
        <w:rPr>
          <w:rFonts w:ascii="Arial" w:hAnsi="Arial" w:cs="Arial"/>
          <w:sz w:val="19"/>
          <w:szCs w:val="19"/>
        </w:rPr>
        <w:t xml:space="preserve">Rejoice, </w:t>
      </w:r>
      <w:r w:rsidR="0095360F" w:rsidRPr="00EA09F7">
        <w:rPr>
          <w:rFonts w:ascii="Arial" w:hAnsi="Arial" w:cs="Arial"/>
          <w:sz w:val="19"/>
          <w:szCs w:val="19"/>
        </w:rPr>
        <w:t xml:space="preserve">Rejoice, </w:t>
      </w:r>
      <w:r w:rsidRPr="00EA09F7">
        <w:rPr>
          <w:rFonts w:ascii="Arial" w:hAnsi="Arial" w:cs="Arial"/>
          <w:sz w:val="19"/>
          <w:szCs w:val="19"/>
        </w:rPr>
        <w:t>O you people!</w:t>
      </w:r>
    </w:p>
    <w:p w14:paraId="518C6250" w14:textId="77777777" w:rsidR="000359BA" w:rsidRPr="00EA09F7" w:rsidRDefault="000359BA" w:rsidP="006B13C2">
      <w:pPr>
        <w:ind w:left="270" w:hanging="270"/>
        <w:rPr>
          <w:rFonts w:ascii="Arial" w:hAnsi="Arial" w:cs="Arial"/>
          <w:sz w:val="19"/>
          <w:szCs w:val="19"/>
        </w:rPr>
      </w:pPr>
      <w:r w:rsidRPr="00EA09F7">
        <w:rPr>
          <w:rFonts w:ascii="Arial" w:hAnsi="Arial" w:cs="Arial"/>
          <w:sz w:val="19"/>
          <w:szCs w:val="19"/>
        </w:rPr>
        <w:t xml:space="preserve">Shine, shine, O </w:t>
      </w:r>
      <w:proofErr w:type="gramStart"/>
      <w:r w:rsidRPr="00EA09F7">
        <w:rPr>
          <w:rFonts w:ascii="Arial" w:hAnsi="Arial" w:cs="Arial"/>
          <w:sz w:val="19"/>
          <w:szCs w:val="19"/>
        </w:rPr>
        <w:t>new</w:t>
      </w:r>
      <w:proofErr w:type="gramEnd"/>
      <w:r w:rsidRPr="00EA09F7">
        <w:rPr>
          <w:rFonts w:ascii="Arial" w:hAnsi="Arial" w:cs="Arial"/>
          <w:sz w:val="19"/>
          <w:szCs w:val="19"/>
        </w:rPr>
        <w:t xml:space="preserve"> Jerusalem!</w:t>
      </w:r>
    </w:p>
    <w:p w14:paraId="11A47EC4" w14:textId="77777777" w:rsidR="000359BA" w:rsidRPr="00EA09F7" w:rsidRDefault="000359BA" w:rsidP="006B13C2">
      <w:pPr>
        <w:ind w:left="270" w:hanging="270"/>
        <w:rPr>
          <w:rFonts w:ascii="Arial" w:hAnsi="Arial" w:cs="Arial"/>
          <w:sz w:val="19"/>
          <w:szCs w:val="19"/>
        </w:rPr>
      </w:pPr>
      <w:r w:rsidRPr="00EA09F7">
        <w:rPr>
          <w:rFonts w:ascii="Arial" w:hAnsi="Arial" w:cs="Arial"/>
          <w:sz w:val="19"/>
          <w:szCs w:val="19"/>
        </w:rPr>
        <w:t>The glory of the Lord has shone on you!</w:t>
      </w:r>
    </w:p>
    <w:p w14:paraId="6E9FE7A9" w14:textId="77777777" w:rsidR="000359BA" w:rsidRPr="00EA09F7" w:rsidRDefault="000359BA" w:rsidP="006B13C2">
      <w:pPr>
        <w:ind w:left="270" w:hanging="270"/>
        <w:rPr>
          <w:rFonts w:ascii="Arial" w:hAnsi="Arial" w:cs="Arial"/>
          <w:sz w:val="19"/>
          <w:szCs w:val="19"/>
        </w:rPr>
      </w:pPr>
      <w:r w:rsidRPr="00EA09F7">
        <w:rPr>
          <w:rFonts w:ascii="Arial" w:hAnsi="Arial" w:cs="Arial"/>
          <w:sz w:val="19"/>
          <w:szCs w:val="19"/>
        </w:rPr>
        <w:t>Exult now, and be glad, O Zion!</w:t>
      </w:r>
    </w:p>
    <w:p w14:paraId="07874305" w14:textId="77777777" w:rsidR="000359BA" w:rsidRPr="00EA09F7" w:rsidRDefault="000359BA" w:rsidP="006B13C2">
      <w:pPr>
        <w:ind w:left="270" w:hanging="270"/>
        <w:rPr>
          <w:rFonts w:ascii="Arial" w:hAnsi="Arial" w:cs="Arial"/>
          <w:sz w:val="19"/>
          <w:szCs w:val="19"/>
        </w:rPr>
      </w:pPr>
      <w:r w:rsidRPr="00EA09F7">
        <w:rPr>
          <w:rFonts w:ascii="Arial" w:hAnsi="Arial" w:cs="Arial"/>
          <w:sz w:val="19"/>
          <w:szCs w:val="19"/>
        </w:rPr>
        <w:t>Be radiant, O pure Theotokos,</w:t>
      </w:r>
    </w:p>
    <w:p w14:paraId="44C2BE12" w14:textId="77777777" w:rsidR="006B13C2" w:rsidRPr="00EA09F7" w:rsidRDefault="000359BA" w:rsidP="006B13C2">
      <w:pPr>
        <w:ind w:left="270" w:hanging="270"/>
        <w:rPr>
          <w:rFonts w:ascii="Arial" w:hAnsi="Arial" w:cs="Arial"/>
          <w:sz w:val="19"/>
          <w:szCs w:val="19"/>
        </w:rPr>
      </w:pPr>
      <w:proofErr w:type="gramStart"/>
      <w:r w:rsidRPr="00EA09F7">
        <w:rPr>
          <w:rFonts w:ascii="Arial" w:hAnsi="Arial" w:cs="Arial"/>
          <w:sz w:val="19"/>
          <w:szCs w:val="19"/>
        </w:rPr>
        <w:t>in</w:t>
      </w:r>
      <w:proofErr w:type="gramEnd"/>
      <w:r w:rsidRPr="00EA09F7">
        <w:rPr>
          <w:rFonts w:ascii="Arial" w:hAnsi="Arial" w:cs="Arial"/>
          <w:sz w:val="19"/>
          <w:szCs w:val="19"/>
        </w:rPr>
        <w:t xml:space="preserve"> the Resurrection of your Son!</w:t>
      </w:r>
    </w:p>
    <w:p w14:paraId="19E04E78" w14:textId="77777777" w:rsidR="0095360F" w:rsidRPr="00EA09F7" w:rsidRDefault="0095360F" w:rsidP="006B13C2">
      <w:pPr>
        <w:pBdr>
          <w:top w:val="single" w:sz="4" w:space="1" w:color="auto"/>
        </w:pBdr>
        <w:ind w:left="270" w:hanging="270"/>
        <w:rPr>
          <w:rFonts w:ascii="Arial" w:hAnsi="Arial" w:cs="Arial"/>
          <w:b/>
          <w:i/>
          <w:sz w:val="19"/>
          <w:szCs w:val="19"/>
        </w:rPr>
        <w:sectPr w:rsidR="0095360F" w:rsidRPr="00EA09F7" w:rsidSect="0095360F">
          <w:type w:val="continuous"/>
          <w:pgSz w:w="7920" w:h="12240" w:orient="landscape" w:code="1"/>
          <w:pgMar w:top="432" w:right="432" w:bottom="432" w:left="432" w:header="288" w:footer="0" w:gutter="0"/>
          <w:cols w:num="2" w:space="72"/>
          <w:titlePg/>
          <w:docGrid w:linePitch="360"/>
        </w:sectPr>
      </w:pPr>
    </w:p>
    <w:p w14:paraId="7CE6C0FD" w14:textId="0612CA1C" w:rsidR="00374294" w:rsidRPr="00EA09F7" w:rsidRDefault="00374294" w:rsidP="006B13C2">
      <w:pPr>
        <w:pBdr>
          <w:top w:val="single" w:sz="4" w:space="1" w:color="auto"/>
        </w:pBdr>
        <w:ind w:left="270" w:hanging="270"/>
        <w:rPr>
          <w:rFonts w:ascii="Arial" w:hAnsi="Arial" w:cs="Arial"/>
          <w:b/>
          <w:i/>
          <w:sz w:val="19"/>
          <w:szCs w:val="19"/>
        </w:rPr>
      </w:pPr>
      <w:r w:rsidRPr="00EA09F7">
        <w:rPr>
          <w:rFonts w:ascii="Arial" w:hAnsi="Arial" w:cs="Arial"/>
          <w:b/>
          <w:i/>
          <w:sz w:val="19"/>
          <w:szCs w:val="19"/>
        </w:rPr>
        <w:t>Communion Hymn</w:t>
      </w:r>
    </w:p>
    <w:p w14:paraId="589BBF4D" w14:textId="3EEB4E12" w:rsidR="006B13C2" w:rsidRPr="00EA09F7" w:rsidRDefault="0028213A" w:rsidP="006B13C2">
      <w:pPr>
        <w:rPr>
          <w:rFonts w:ascii="Arial" w:hAnsi="Arial" w:cs="Arial"/>
          <w:sz w:val="19"/>
          <w:szCs w:val="19"/>
        </w:rPr>
      </w:pPr>
      <w:r w:rsidRPr="00EA09F7">
        <w:rPr>
          <w:rFonts w:ascii="Arial" w:hAnsi="Arial" w:cs="Arial"/>
          <w:sz w:val="19"/>
          <w:szCs w:val="19"/>
        </w:rPr>
        <w:t>Receive the Body of Christ; taste the fountain of immortality!  Praise the Lord from the heavens! Praise Him in the highest!  Alleluia, Alleluia, Alleluia!</w:t>
      </w:r>
    </w:p>
    <w:p w14:paraId="33DFB449" w14:textId="356C26B1" w:rsidR="006B13C2" w:rsidRPr="00EA09F7" w:rsidRDefault="006B13C2" w:rsidP="006B13C2">
      <w:pPr>
        <w:pBdr>
          <w:top w:val="single" w:sz="4" w:space="1" w:color="auto"/>
        </w:pBdr>
        <w:rPr>
          <w:rFonts w:ascii="Arial" w:hAnsi="Arial" w:cs="Arial"/>
          <w:b/>
          <w:i/>
          <w:sz w:val="19"/>
          <w:szCs w:val="19"/>
        </w:rPr>
      </w:pPr>
      <w:r w:rsidRPr="00EA09F7">
        <w:rPr>
          <w:rFonts w:ascii="Arial" w:hAnsi="Arial" w:cs="Arial"/>
          <w:b/>
          <w:i/>
          <w:sz w:val="19"/>
          <w:szCs w:val="19"/>
        </w:rPr>
        <w:t>After “O Lord, save your people …”</w:t>
      </w:r>
    </w:p>
    <w:p w14:paraId="111514D1" w14:textId="534E897C" w:rsidR="006B13C2" w:rsidRPr="00EA09F7" w:rsidRDefault="006B13C2" w:rsidP="006B13C2">
      <w:pPr>
        <w:rPr>
          <w:rFonts w:ascii="Arial" w:hAnsi="Arial" w:cs="Arial"/>
          <w:sz w:val="18"/>
          <w:szCs w:val="19"/>
        </w:rPr>
      </w:pPr>
      <w:r w:rsidRPr="00EA09F7">
        <w:rPr>
          <w:rFonts w:ascii="Arial" w:hAnsi="Arial" w:cs="Arial"/>
          <w:sz w:val="18"/>
          <w:szCs w:val="19"/>
        </w:rPr>
        <w:t xml:space="preserve">Christ is Risen from the dead … </w:t>
      </w:r>
      <w:r w:rsidRPr="00EA09F7">
        <w:rPr>
          <w:rFonts w:ascii="Arial" w:hAnsi="Arial" w:cs="Arial"/>
          <w:i/>
          <w:sz w:val="18"/>
          <w:szCs w:val="19"/>
        </w:rPr>
        <w:t>sung once, instead of “We have seen the true light …”</w:t>
      </w:r>
    </w:p>
    <w:p w14:paraId="67FE0C43" w14:textId="31CA500C" w:rsidR="006B13C2" w:rsidRPr="00EA09F7" w:rsidRDefault="00F50F7D" w:rsidP="00C84DBC">
      <w:pPr>
        <w:pBdr>
          <w:top w:val="single" w:sz="4" w:space="1" w:color="auto"/>
        </w:pBdr>
        <w:ind w:left="270" w:hanging="270"/>
        <w:rPr>
          <w:rFonts w:ascii="Arial" w:hAnsi="Arial" w:cs="Arial"/>
          <w:i/>
          <w:sz w:val="19"/>
          <w:szCs w:val="19"/>
        </w:rPr>
      </w:pPr>
      <w:r w:rsidRPr="00EA09F7">
        <w:rPr>
          <w:rFonts w:ascii="Arial" w:hAnsi="Arial" w:cs="Arial"/>
          <w:i/>
          <w:sz w:val="19"/>
          <w:szCs w:val="19"/>
        </w:rPr>
        <w:t>(</w:t>
      </w:r>
      <w:r w:rsidR="006B13C2" w:rsidRPr="00EA09F7">
        <w:rPr>
          <w:rFonts w:ascii="Arial" w:hAnsi="Arial" w:cs="Arial"/>
          <w:i/>
          <w:sz w:val="19"/>
          <w:szCs w:val="19"/>
        </w:rPr>
        <w:t>Dismissal</w:t>
      </w:r>
      <w:r w:rsidR="00BE18FC" w:rsidRPr="00EA09F7">
        <w:rPr>
          <w:rFonts w:ascii="Arial" w:hAnsi="Arial" w:cs="Arial"/>
          <w:i/>
          <w:sz w:val="19"/>
          <w:szCs w:val="19"/>
        </w:rPr>
        <w:t xml:space="preserve">) </w:t>
      </w:r>
      <w:r w:rsidR="006B13C2" w:rsidRPr="00EA09F7">
        <w:rPr>
          <w:rFonts w:ascii="Arial" w:hAnsi="Arial" w:cs="Arial"/>
          <w:i/>
          <w:sz w:val="19"/>
          <w:szCs w:val="19"/>
        </w:rPr>
        <w:t>Priest</w:t>
      </w:r>
      <w:r w:rsidRPr="00EA09F7">
        <w:rPr>
          <w:rFonts w:ascii="Arial" w:hAnsi="Arial" w:cs="Arial"/>
          <w:i/>
          <w:sz w:val="19"/>
          <w:szCs w:val="19"/>
        </w:rPr>
        <w:t>:</w:t>
      </w:r>
      <w:r w:rsidR="006B13C2" w:rsidRPr="00EA09F7">
        <w:rPr>
          <w:rFonts w:ascii="Arial" w:hAnsi="Arial" w:cs="Arial"/>
          <w:i/>
          <w:sz w:val="19"/>
          <w:szCs w:val="19"/>
        </w:rPr>
        <w:t xml:space="preserve"> “Glory to You, O Christ….,</w:t>
      </w:r>
      <w:proofErr w:type="gramStart"/>
      <w:r w:rsidR="006B13C2" w:rsidRPr="00EA09F7">
        <w:rPr>
          <w:rFonts w:ascii="Arial" w:hAnsi="Arial" w:cs="Arial"/>
          <w:i/>
          <w:sz w:val="19"/>
          <w:szCs w:val="19"/>
        </w:rPr>
        <w:t>”</w:t>
      </w:r>
      <w:r w:rsidRPr="00EA09F7">
        <w:rPr>
          <w:rFonts w:ascii="Arial" w:hAnsi="Arial" w:cs="Arial"/>
          <w:i/>
          <w:sz w:val="19"/>
          <w:szCs w:val="19"/>
        </w:rPr>
        <w:t xml:space="preserve"> </w:t>
      </w:r>
      <w:r w:rsidR="006B13C2" w:rsidRPr="00EA09F7">
        <w:rPr>
          <w:rFonts w:ascii="Arial" w:hAnsi="Arial" w:cs="Arial"/>
          <w:i/>
          <w:sz w:val="19"/>
          <w:szCs w:val="19"/>
        </w:rPr>
        <w:t xml:space="preserve"> </w:t>
      </w:r>
      <w:r w:rsidRPr="00EA09F7">
        <w:rPr>
          <w:rFonts w:ascii="Arial" w:hAnsi="Arial" w:cs="Arial"/>
          <w:i/>
          <w:sz w:val="19"/>
          <w:szCs w:val="19"/>
        </w:rPr>
        <w:t>C</w:t>
      </w:r>
      <w:r w:rsidR="006B13C2" w:rsidRPr="00EA09F7">
        <w:rPr>
          <w:rFonts w:ascii="Arial" w:hAnsi="Arial" w:cs="Arial"/>
          <w:i/>
          <w:sz w:val="19"/>
          <w:szCs w:val="19"/>
        </w:rPr>
        <w:t>hoir</w:t>
      </w:r>
      <w:proofErr w:type="gramEnd"/>
      <w:r w:rsidRPr="00EA09F7">
        <w:rPr>
          <w:rFonts w:ascii="Arial" w:hAnsi="Arial" w:cs="Arial"/>
          <w:i/>
          <w:sz w:val="19"/>
          <w:szCs w:val="19"/>
        </w:rPr>
        <w:t>:</w:t>
      </w:r>
      <w:r w:rsidR="006B13C2" w:rsidRPr="00EA09F7">
        <w:rPr>
          <w:rFonts w:ascii="Arial" w:hAnsi="Arial" w:cs="Arial"/>
          <w:i/>
          <w:sz w:val="19"/>
          <w:szCs w:val="19"/>
        </w:rPr>
        <w:t xml:space="preserve"> “Christ is risen from the dead….” (</w:t>
      </w:r>
      <w:r w:rsidR="0028213A" w:rsidRPr="00EA09F7">
        <w:rPr>
          <w:rFonts w:ascii="Arial" w:hAnsi="Arial" w:cs="Arial"/>
          <w:i/>
          <w:sz w:val="19"/>
          <w:szCs w:val="19"/>
        </w:rPr>
        <w:t>x3)</w:t>
      </w:r>
      <w:r w:rsidR="006B13C2" w:rsidRPr="00EA09F7">
        <w:rPr>
          <w:rFonts w:ascii="Arial" w:hAnsi="Arial" w:cs="Arial"/>
          <w:i/>
          <w:sz w:val="19"/>
          <w:szCs w:val="19"/>
        </w:rPr>
        <w:t>.</w:t>
      </w:r>
    </w:p>
    <w:p w14:paraId="0B8C38E6" w14:textId="5F3BF26E" w:rsidR="003E7DA1" w:rsidRDefault="00A25AFA" w:rsidP="00BB472D">
      <w:pPr>
        <w:pBdr>
          <w:top w:val="single" w:sz="4" w:space="1" w:color="auto"/>
          <w:bottom w:val="single" w:sz="4" w:space="1" w:color="auto"/>
        </w:pBdr>
        <w:tabs>
          <w:tab w:val="center" w:pos="3330"/>
          <w:tab w:val="center" w:pos="3384"/>
          <w:tab w:val="right" w:pos="6840"/>
        </w:tabs>
        <w:spacing w:before="60" w:after="60"/>
        <w:ind w:right="-72"/>
        <w:jc w:val="center"/>
        <w:rPr>
          <w:rFonts w:ascii="Arial" w:hAnsi="Arial" w:cs="Arial"/>
          <w:i/>
          <w:sz w:val="22"/>
          <w:szCs w:val="18"/>
        </w:rPr>
      </w:pPr>
      <w:r w:rsidRPr="00EF1CE3">
        <w:rPr>
          <w:rFonts w:ascii="Arial" w:hAnsi="Arial" w:cs="Arial"/>
          <w:i/>
          <w:sz w:val="22"/>
          <w:szCs w:val="18"/>
        </w:rPr>
        <w:t>Please join us in our fellowship hour immediately following the dismissal</w:t>
      </w:r>
      <w:r w:rsidRPr="00EF1CE3">
        <w:rPr>
          <w:rFonts w:ascii="Garamond" w:hAnsi="Garamond"/>
          <w:i/>
          <w:sz w:val="22"/>
          <w:szCs w:val="18"/>
        </w:rPr>
        <w:t>!</w:t>
      </w:r>
      <w:r w:rsidR="002C4C4B" w:rsidRPr="00EF1CE3">
        <w:rPr>
          <w:rFonts w:ascii="Arial" w:hAnsi="Arial" w:cs="Arial"/>
          <w:i/>
          <w:sz w:val="22"/>
          <w:szCs w:val="18"/>
        </w:rPr>
        <w:t xml:space="preserve"> </w:t>
      </w:r>
    </w:p>
    <w:sectPr w:rsidR="003E7DA1" w:rsidSect="006B0963">
      <w:type w:val="continuous"/>
      <w:pgSz w:w="7920" w:h="12240" w:orient="landscape" w:code="1"/>
      <w:pgMar w:top="432" w:right="432" w:bottom="432" w:left="432" w:header="288"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83796C" w14:textId="77777777" w:rsidR="00541B20" w:rsidRDefault="00541B20" w:rsidP="007A7441">
      <w:r>
        <w:separator/>
      </w:r>
    </w:p>
  </w:endnote>
  <w:endnote w:type="continuationSeparator" w:id="0">
    <w:p w14:paraId="6773C1CA" w14:textId="77777777" w:rsidR="00541B20" w:rsidRDefault="00541B20" w:rsidP="007A74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Helvetica 55 Roman">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Bell MT">
    <w:panose1 w:val="020205030603050203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555458" w14:textId="77777777" w:rsidR="00541B20" w:rsidRDefault="00541B20" w:rsidP="007A7441">
      <w:r>
        <w:separator/>
      </w:r>
    </w:p>
  </w:footnote>
  <w:footnote w:type="continuationSeparator" w:id="0">
    <w:p w14:paraId="343F63CA" w14:textId="77777777" w:rsidR="00541B20" w:rsidRDefault="00541B20" w:rsidP="007A744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C35FC0" w14:textId="77777777" w:rsidR="002030D7" w:rsidRPr="00AC3FBB" w:rsidRDefault="002030D7" w:rsidP="002030D7">
    <w:pPr>
      <w:pStyle w:val="Header"/>
      <w:pBdr>
        <w:bottom w:val="thickThinSmallGap" w:sz="24" w:space="1" w:color="auto"/>
      </w:pBdr>
      <w:tabs>
        <w:tab w:val="clear" w:pos="4680"/>
        <w:tab w:val="clear" w:pos="9360"/>
        <w:tab w:val="right" w:pos="6750"/>
      </w:tabs>
      <w:ind w:left="-187" w:right="36" w:firstLine="187"/>
      <w:rPr>
        <w:rFonts w:ascii="Arial" w:hAnsi="Arial" w:cs="Arial"/>
        <w:sz w:val="14"/>
        <w:szCs w:val="20"/>
      </w:rPr>
    </w:pPr>
    <w:r>
      <w:rPr>
        <w:rFonts w:ascii="Arial" w:hAnsi="Arial" w:cs="Arial"/>
        <w:sz w:val="14"/>
        <w:szCs w:val="20"/>
      </w:rPr>
      <w:t>May 14</w:t>
    </w:r>
    <w:r w:rsidRPr="00AC3FBB">
      <w:rPr>
        <w:rFonts w:ascii="Arial" w:hAnsi="Arial" w:cs="Arial"/>
        <w:sz w:val="14"/>
        <w:szCs w:val="20"/>
      </w:rPr>
      <w:t xml:space="preserve"> – </w:t>
    </w:r>
    <w:r>
      <w:rPr>
        <w:rFonts w:ascii="Arial" w:hAnsi="Arial" w:cs="Arial"/>
        <w:sz w:val="14"/>
        <w:szCs w:val="20"/>
      </w:rPr>
      <w:t>Fifth Sunday of Pascha</w:t>
    </w:r>
    <w:r w:rsidRPr="00AC3FBB">
      <w:rPr>
        <w:rFonts w:ascii="Arial" w:hAnsi="Arial" w:cs="Arial"/>
        <w:sz w:val="14"/>
        <w:szCs w:val="20"/>
      </w:rPr>
      <w:tab/>
    </w:r>
    <w:r>
      <w:rPr>
        <w:rFonts w:ascii="Arial" w:hAnsi="Arial" w:cs="Arial"/>
        <w:sz w:val="14"/>
        <w:szCs w:val="20"/>
      </w:rPr>
      <w:t>Sunday of the Samaritan Woman</w:t>
    </w:r>
  </w:p>
  <w:p w14:paraId="363D3446" w14:textId="77777777" w:rsidR="002030D7" w:rsidRPr="00AC3FBB" w:rsidRDefault="002030D7" w:rsidP="002030D7">
    <w:pPr>
      <w:pStyle w:val="Header"/>
      <w:pBdr>
        <w:bottom w:val="thickThinSmallGap" w:sz="24" w:space="1" w:color="auto"/>
      </w:pBdr>
      <w:tabs>
        <w:tab w:val="clear" w:pos="4680"/>
        <w:tab w:val="clear" w:pos="9360"/>
        <w:tab w:val="right" w:pos="6750"/>
      </w:tabs>
      <w:ind w:left="-187" w:right="36" w:firstLine="187"/>
      <w:rPr>
        <w:rFonts w:ascii="Arial" w:hAnsi="Arial" w:cs="Arial"/>
        <w:b/>
        <w:sz w:val="14"/>
        <w:szCs w:val="20"/>
      </w:rPr>
    </w:pPr>
    <w:r>
      <w:rPr>
        <w:rFonts w:ascii="Arial" w:hAnsi="Arial" w:cs="Arial"/>
        <w:sz w:val="14"/>
        <w:szCs w:val="20"/>
      </w:rPr>
      <w:t>Tone 4</w:t>
    </w:r>
    <w:r w:rsidRPr="00AC3FBB">
      <w:rPr>
        <w:rFonts w:ascii="Arial" w:hAnsi="Arial" w:cs="Arial"/>
        <w:sz w:val="14"/>
        <w:szCs w:val="20"/>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160082"/>
    <w:multiLevelType w:val="hybridMultilevel"/>
    <w:tmpl w:val="4E22F31C"/>
    <w:lvl w:ilvl="0" w:tplc="66646FB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E50628"/>
    <w:multiLevelType w:val="hybridMultilevel"/>
    <w:tmpl w:val="5B6A46E4"/>
    <w:lvl w:ilvl="0" w:tplc="04090017">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C4660F"/>
    <w:multiLevelType w:val="hybridMultilevel"/>
    <w:tmpl w:val="58C2A5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6503D3"/>
    <w:multiLevelType w:val="hybridMultilevel"/>
    <w:tmpl w:val="13DE6C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B65D1B"/>
    <w:multiLevelType w:val="hybridMultilevel"/>
    <w:tmpl w:val="365A6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661E4A"/>
    <w:multiLevelType w:val="hybridMultilevel"/>
    <w:tmpl w:val="FA4A93DC"/>
    <w:lvl w:ilvl="0" w:tplc="B63E006A">
      <w:start w:val="3"/>
      <w:numFmt w:val="lowerLetter"/>
      <w:lvlText w:val="%1)"/>
      <w:lvlJc w:val="left"/>
      <w:pPr>
        <w:ind w:left="360" w:hanging="360"/>
      </w:pPr>
    </w:lvl>
    <w:lvl w:ilvl="1" w:tplc="D2C2F8F2">
      <w:start w:val="1"/>
      <w:numFmt w:val="decimal"/>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6" w15:restartNumberingAfterBreak="0">
    <w:nsid w:val="4105103B"/>
    <w:multiLevelType w:val="hybridMultilevel"/>
    <w:tmpl w:val="D98AFEAE"/>
    <w:lvl w:ilvl="0" w:tplc="5DF4CCEA">
      <w:numFmt w:val="bullet"/>
      <w:lvlText w:val=""/>
      <w:lvlJc w:val="left"/>
      <w:pPr>
        <w:ind w:left="1035" w:hanging="360"/>
      </w:pPr>
      <w:rPr>
        <w:rFonts w:ascii="Wingdings" w:eastAsia="Times New Roman" w:hAnsi="Wingdings" w:cs="Times New Roman" w:hint="default"/>
      </w:rPr>
    </w:lvl>
    <w:lvl w:ilvl="1" w:tplc="04090003" w:tentative="1">
      <w:start w:val="1"/>
      <w:numFmt w:val="bullet"/>
      <w:lvlText w:val="o"/>
      <w:lvlJc w:val="left"/>
      <w:pPr>
        <w:ind w:left="1755" w:hanging="360"/>
      </w:pPr>
      <w:rPr>
        <w:rFonts w:ascii="Courier New" w:hAnsi="Courier New" w:cs="Courier New" w:hint="default"/>
      </w:rPr>
    </w:lvl>
    <w:lvl w:ilvl="2" w:tplc="04090005" w:tentative="1">
      <w:start w:val="1"/>
      <w:numFmt w:val="bullet"/>
      <w:lvlText w:val=""/>
      <w:lvlJc w:val="left"/>
      <w:pPr>
        <w:ind w:left="2475" w:hanging="360"/>
      </w:pPr>
      <w:rPr>
        <w:rFonts w:ascii="Wingdings" w:hAnsi="Wingdings" w:hint="default"/>
      </w:rPr>
    </w:lvl>
    <w:lvl w:ilvl="3" w:tplc="04090001" w:tentative="1">
      <w:start w:val="1"/>
      <w:numFmt w:val="bullet"/>
      <w:lvlText w:val=""/>
      <w:lvlJc w:val="left"/>
      <w:pPr>
        <w:ind w:left="3195" w:hanging="360"/>
      </w:pPr>
      <w:rPr>
        <w:rFonts w:ascii="Symbol" w:hAnsi="Symbol" w:hint="default"/>
      </w:rPr>
    </w:lvl>
    <w:lvl w:ilvl="4" w:tplc="04090003" w:tentative="1">
      <w:start w:val="1"/>
      <w:numFmt w:val="bullet"/>
      <w:lvlText w:val="o"/>
      <w:lvlJc w:val="left"/>
      <w:pPr>
        <w:ind w:left="3915" w:hanging="360"/>
      </w:pPr>
      <w:rPr>
        <w:rFonts w:ascii="Courier New" w:hAnsi="Courier New" w:cs="Courier New" w:hint="default"/>
      </w:rPr>
    </w:lvl>
    <w:lvl w:ilvl="5" w:tplc="04090005" w:tentative="1">
      <w:start w:val="1"/>
      <w:numFmt w:val="bullet"/>
      <w:lvlText w:val=""/>
      <w:lvlJc w:val="left"/>
      <w:pPr>
        <w:ind w:left="4635" w:hanging="360"/>
      </w:pPr>
      <w:rPr>
        <w:rFonts w:ascii="Wingdings" w:hAnsi="Wingdings" w:hint="default"/>
      </w:rPr>
    </w:lvl>
    <w:lvl w:ilvl="6" w:tplc="04090001" w:tentative="1">
      <w:start w:val="1"/>
      <w:numFmt w:val="bullet"/>
      <w:lvlText w:val=""/>
      <w:lvlJc w:val="left"/>
      <w:pPr>
        <w:ind w:left="5355" w:hanging="360"/>
      </w:pPr>
      <w:rPr>
        <w:rFonts w:ascii="Symbol" w:hAnsi="Symbol" w:hint="default"/>
      </w:rPr>
    </w:lvl>
    <w:lvl w:ilvl="7" w:tplc="04090003" w:tentative="1">
      <w:start w:val="1"/>
      <w:numFmt w:val="bullet"/>
      <w:lvlText w:val="o"/>
      <w:lvlJc w:val="left"/>
      <w:pPr>
        <w:ind w:left="6075" w:hanging="360"/>
      </w:pPr>
      <w:rPr>
        <w:rFonts w:ascii="Courier New" w:hAnsi="Courier New" w:cs="Courier New" w:hint="default"/>
      </w:rPr>
    </w:lvl>
    <w:lvl w:ilvl="8" w:tplc="04090005" w:tentative="1">
      <w:start w:val="1"/>
      <w:numFmt w:val="bullet"/>
      <w:lvlText w:val=""/>
      <w:lvlJc w:val="left"/>
      <w:pPr>
        <w:ind w:left="6795" w:hanging="360"/>
      </w:pPr>
      <w:rPr>
        <w:rFonts w:ascii="Wingdings" w:hAnsi="Wingdings" w:hint="default"/>
      </w:rPr>
    </w:lvl>
  </w:abstractNum>
  <w:abstractNum w:abstractNumId="7" w15:restartNumberingAfterBreak="0">
    <w:nsid w:val="4C094669"/>
    <w:multiLevelType w:val="hybridMultilevel"/>
    <w:tmpl w:val="CE7C1692"/>
    <w:lvl w:ilvl="0" w:tplc="7938005A">
      <w:start w:val="258"/>
      <w:numFmt w:val="bullet"/>
      <w:lvlText w:val="-"/>
      <w:lvlJc w:val="left"/>
      <w:pPr>
        <w:ind w:left="720" w:hanging="360"/>
      </w:pPr>
      <w:rPr>
        <w:rFonts w:ascii="Garamond" w:eastAsia="Times New Roman" w:hAnsi="Garamond" w:cs="Times New Roman" w:hint="default"/>
        <w:i/>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370A37"/>
    <w:multiLevelType w:val="hybridMultilevel"/>
    <w:tmpl w:val="2BBC1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4E18A8"/>
    <w:multiLevelType w:val="hybridMultilevel"/>
    <w:tmpl w:val="46C452F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0EB145E"/>
    <w:multiLevelType w:val="hybridMultilevel"/>
    <w:tmpl w:val="F96A1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9B4746"/>
    <w:multiLevelType w:val="hybridMultilevel"/>
    <w:tmpl w:val="1EF6121E"/>
    <w:lvl w:ilvl="0" w:tplc="D1D2096E">
      <w:numFmt w:val="bullet"/>
      <w:lvlText w:val=""/>
      <w:lvlJc w:val="left"/>
      <w:pPr>
        <w:ind w:left="630" w:hanging="360"/>
      </w:pPr>
      <w:rPr>
        <w:rFonts w:ascii="Wingdings" w:eastAsia="Times New Roman" w:hAnsi="Wingdings" w:cs="Times New Roman"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2" w15:restartNumberingAfterBreak="0">
    <w:nsid w:val="66406386"/>
    <w:multiLevelType w:val="hybridMultilevel"/>
    <w:tmpl w:val="89446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E25E1D"/>
    <w:multiLevelType w:val="hybridMultilevel"/>
    <w:tmpl w:val="714E2804"/>
    <w:lvl w:ilvl="0" w:tplc="6C846A9C">
      <w:start w:val="258"/>
      <w:numFmt w:val="bullet"/>
      <w:lvlText w:val="-"/>
      <w:lvlJc w:val="left"/>
      <w:pPr>
        <w:ind w:left="720" w:hanging="360"/>
      </w:pPr>
      <w:rPr>
        <w:rFonts w:ascii="Garamond" w:eastAsia="Times New Roman"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E27F88"/>
    <w:multiLevelType w:val="hybridMultilevel"/>
    <w:tmpl w:val="F5F0B2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FE1F2E"/>
    <w:multiLevelType w:val="hybridMultilevel"/>
    <w:tmpl w:val="2CB8DC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5"/>
  </w:num>
  <w:num w:numId="3">
    <w:abstractNumId w:val="14"/>
  </w:num>
  <w:num w:numId="4">
    <w:abstractNumId w:val="2"/>
  </w:num>
  <w:num w:numId="5">
    <w:abstractNumId w:val="8"/>
  </w:num>
  <w:num w:numId="6">
    <w:abstractNumId w:val="12"/>
  </w:num>
  <w:num w:numId="7">
    <w:abstractNumId w:val="9"/>
  </w:num>
  <w:num w:numId="8">
    <w:abstractNumId w:val="3"/>
  </w:num>
  <w:num w:numId="9">
    <w:abstractNumId w:val="0"/>
  </w:num>
  <w:num w:numId="10">
    <w:abstractNumId w:val="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4"/>
  </w:num>
  <w:num w:numId="13">
    <w:abstractNumId w:val="11"/>
  </w:num>
  <w:num w:numId="14">
    <w:abstractNumId w:val="6"/>
  </w:num>
  <w:num w:numId="15">
    <w:abstractNumId w:val="13"/>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bookFoldPrint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S0NDczMjQ3MDU0NzRQ0lEKTi0uzszPAykwrQUANg6HQSwAAAA="/>
  </w:docVars>
  <w:rsids>
    <w:rsidRoot w:val="00426535"/>
    <w:rsid w:val="00000FB1"/>
    <w:rsid w:val="00001643"/>
    <w:rsid w:val="0000174E"/>
    <w:rsid w:val="00001938"/>
    <w:rsid w:val="00001976"/>
    <w:rsid w:val="00001983"/>
    <w:rsid w:val="00002587"/>
    <w:rsid w:val="00002785"/>
    <w:rsid w:val="000029D1"/>
    <w:rsid w:val="00002BC2"/>
    <w:rsid w:val="00002ED3"/>
    <w:rsid w:val="0000409E"/>
    <w:rsid w:val="00005D1A"/>
    <w:rsid w:val="0000666C"/>
    <w:rsid w:val="00007A99"/>
    <w:rsid w:val="00007F9F"/>
    <w:rsid w:val="00010C76"/>
    <w:rsid w:val="000115C2"/>
    <w:rsid w:val="00013D28"/>
    <w:rsid w:val="00013E5A"/>
    <w:rsid w:val="000146EB"/>
    <w:rsid w:val="00015004"/>
    <w:rsid w:val="000157B4"/>
    <w:rsid w:val="00016873"/>
    <w:rsid w:val="00016A5A"/>
    <w:rsid w:val="00016C6E"/>
    <w:rsid w:val="0001721A"/>
    <w:rsid w:val="00020791"/>
    <w:rsid w:val="00021251"/>
    <w:rsid w:val="0002348D"/>
    <w:rsid w:val="00023BE7"/>
    <w:rsid w:val="00023E38"/>
    <w:rsid w:val="000240A8"/>
    <w:rsid w:val="00024A82"/>
    <w:rsid w:val="00024E58"/>
    <w:rsid w:val="000256F6"/>
    <w:rsid w:val="00025BAB"/>
    <w:rsid w:val="000260A8"/>
    <w:rsid w:val="00026A77"/>
    <w:rsid w:val="00026DB8"/>
    <w:rsid w:val="00027584"/>
    <w:rsid w:val="00027A3F"/>
    <w:rsid w:val="000307F1"/>
    <w:rsid w:val="0003112A"/>
    <w:rsid w:val="00031A6A"/>
    <w:rsid w:val="000328ED"/>
    <w:rsid w:val="00033379"/>
    <w:rsid w:val="00034298"/>
    <w:rsid w:val="0003520A"/>
    <w:rsid w:val="00035306"/>
    <w:rsid w:val="0003549A"/>
    <w:rsid w:val="000359BA"/>
    <w:rsid w:val="00036836"/>
    <w:rsid w:val="00040080"/>
    <w:rsid w:val="00040822"/>
    <w:rsid w:val="00041623"/>
    <w:rsid w:val="000419A9"/>
    <w:rsid w:val="00041B48"/>
    <w:rsid w:val="00041D53"/>
    <w:rsid w:val="00041E32"/>
    <w:rsid w:val="00041F81"/>
    <w:rsid w:val="0004209A"/>
    <w:rsid w:val="000420DC"/>
    <w:rsid w:val="00042EBE"/>
    <w:rsid w:val="000433A7"/>
    <w:rsid w:val="00043591"/>
    <w:rsid w:val="00043DE7"/>
    <w:rsid w:val="000444DC"/>
    <w:rsid w:val="00045365"/>
    <w:rsid w:val="00045689"/>
    <w:rsid w:val="000477EC"/>
    <w:rsid w:val="00050772"/>
    <w:rsid w:val="00051ACF"/>
    <w:rsid w:val="0005238F"/>
    <w:rsid w:val="00052A30"/>
    <w:rsid w:val="00053869"/>
    <w:rsid w:val="00053C4C"/>
    <w:rsid w:val="00053EAE"/>
    <w:rsid w:val="00054D26"/>
    <w:rsid w:val="00056984"/>
    <w:rsid w:val="00057813"/>
    <w:rsid w:val="00061A50"/>
    <w:rsid w:val="00061D92"/>
    <w:rsid w:val="000629F5"/>
    <w:rsid w:val="00063174"/>
    <w:rsid w:val="000634E6"/>
    <w:rsid w:val="00064752"/>
    <w:rsid w:val="00064DAA"/>
    <w:rsid w:val="00065DB6"/>
    <w:rsid w:val="00067638"/>
    <w:rsid w:val="00067D81"/>
    <w:rsid w:val="0007079C"/>
    <w:rsid w:val="0007613C"/>
    <w:rsid w:val="00076DBC"/>
    <w:rsid w:val="000771E5"/>
    <w:rsid w:val="000779B0"/>
    <w:rsid w:val="00077AB0"/>
    <w:rsid w:val="00080A54"/>
    <w:rsid w:val="00080A8F"/>
    <w:rsid w:val="00080FD5"/>
    <w:rsid w:val="00081DA0"/>
    <w:rsid w:val="00082405"/>
    <w:rsid w:val="0008314C"/>
    <w:rsid w:val="00083D9C"/>
    <w:rsid w:val="0008488B"/>
    <w:rsid w:val="000852A4"/>
    <w:rsid w:val="000857D4"/>
    <w:rsid w:val="000865C9"/>
    <w:rsid w:val="00086DFF"/>
    <w:rsid w:val="0008742B"/>
    <w:rsid w:val="00087997"/>
    <w:rsid w:val="000879A9"/>
    <w:rsid w:val="00087F0B"/>
    <w:rsid w:val="00090134"/>
    <w:rsid w:val="00090244"/>
    <w:rsid w:val="00090811"/>
    <w:rsid w:val="00090A4E"/>
    <w:rsid w:val="00091841"/>
    <w:rsid w:val="0009264B"/>
    <w:rsid w:val="00093A18"/>
    <w:rsid w:val="000945E7"/>
    <w:rsid w:val="00095C03"/>
    <w:rsid w:val="00096E4F"/>
    <w:rsid w:val="00096FD5"/>
    <w:rsid w:val="000970D8"/>
    <w:rsid w:val="000A217B"/>
    <w:rsid w:val="000A3416"/>
    <w:rsid w:val="000A3618"/>
    <w:rsid w:val="000A3C3E"/>
    <w:rsid w:val="000A51CB"/>
    <w:rsid w:val="000A591B"/>
    <w:rsid w:val="000A5F12"/>
    <w:rsid w:val="000A6681"/>
    <w:rsid w:val="000A6F5A"/>
    <w:rsid w:val="000A7227"/>
    <w:rsid w:val="000A7BD6"/>
    <w:rsid w:val="000A7E48"/>
    <w:rsid w:val="000B01B1"/>
    <w:rsid w:val="000B01E5"/>
    <w:rsid w:val="000B138F"/>
    <w:rsid w:val="000B3019"/>
    <w:rsid w:val="000B305E"/>
    <w:rsid w:val="000B30FC"/>
    <w:rsid w:val="000B3CB0"/>
    <w:rsid w:val="000B3F52"/>
    <w:rsid w:val="000B4534"/>
    <w:rsid w:val="000B4FEB"/>
    <w:rsid w:val="000B5620"/>
    <w:rsid w:val="000B69FD"/>
    <w:rsid w:val="000B6C03"/>
    <w:rsid w:val="000B7D9E"/>
    <w:rsid w:val="000C01F2"/>
    <w:rsid w:val="000C1668"/>
    <w:rsid w:val="000C3849"/>
    <w:rsid w:val="000C4428"/>
    <w:rsid w:val="000C443B"/>
    <w:rsid w:val="000C4E11"/>
    <w:rsid w:val="000C4EE0"/>
    <w:rsid w:val="000C4F45"/>
    <w:rsid w:val="000C5681"/>
    <w:rsid w:val="000C5F22"/>
    <w:rsid w:val="000C5FB2"/>
    <w:rsid w:val="000C6E70"/>
    <w:rsid w:val="000D15BE"/>
    <w:rsid w:val="000D1D61"/>
    <w:rsid w:val="000D2419"/>
    <w:rsid w:val="000D4C1B"/>
    <w:rsid w:val="000D6B93"/>
    <w:rsid w:val="000D6D62"/>
    <w:rsid w:val="000D7BD7"/>
    <w:rsid w:val="000E000F"/>
    <w:rsid w:val="000E043A"/>
    <w:rsid w:val="000E048E"/>
    <w:rsid w:val="000E4882"/>
    <w:rsid w:val="000E7024"/>
    <w:rsid w:val="000F07A5"/>
    <w:rsid w:val="000F362D"/>
    <w:rsid w:val="000F4675"/>
    <w:rsid w:val="000F5FB5"/>
    <w:rsid w:val="000F730D"/>
    <w:rsid w:val="000F73B4"/>
    <w:rsid w:val="000F743A"/>
    <w:rsid w:val="001002C0"/>
    <w:rsid w:val="00100357"/>
    <w:rsid w:val="00101B40"/>
    <w:rsid w:val="001023B2"/>
    <w:rsid w:val="001030BE"/>
    <w:rsid w:val="00104F7A"/>
    <w:rsid w:val="00105F4F"/>
    <w:rsid w:val="00107107"/>
    <w:rsid w:val="00107D09"/>
    <w:rsid w:val="001107E6"/>
    <w:rsid w:val="001138EC"/>
    <w:rsid w:val="00113A27"/>
    <w:rsid w:val="00113FCA"/>
    <w:rsid w:val="00114688"/>
    <w:rsid w:val="00114BF5"/>
    <w:rsid w:val="001160AA"/>
    <w:rsid w:val="00117500"/>
    <w:rsid w:val="00117B44"/>
    <w:rsid w:val="00117E68"/>
    <w:rsid w:val="00120112"/>
    <w:rsid w:val="00120EF2"/>
    <w:rsid w:val="00121090"/>
    <w:rsid w:val="00122779"/>
    <w:rsid w:val="00122C1A"/>
    <w:rsid w:val="00122E76"/>
    <w:rsid w:val="00123EFC"/>
    <w:rsid w:val="00123FA6"/>
    <w:rsid w:val="0012478F"/>
    <w:rsid w:val="00125A49"/>
    <w:rsid w:val="001268DF"/>
    <w:rsid w:val="00126E76"/>
    <w:rsid w:val="00127130"/>
    <w:rsid w:val="00127329"/>
    <w:rsid w:val="001275FA"/>
    <w:rsid w:val="00130345"/>
    <w:rsid w:val="00130350"/>
    <w:rsid w:val="0013301F"/>
    <w:rsid w:val="00133369"/>
    <w:rsid w:val="00134559"/>
    <w:rsid w:val="00134C9C"/>
    <w:rsid w:val="0013533E"/>
    <w:rsid w:val="00135489"/>
    <w:rsid w:val="0013560D"/>
    <w:rsid w:val="00136220"/>
    <w:rsid w:val="001374A7"/>
    <w:rsid w:val="00137703"/>
    <w:rsid w:val="00137E01"/>
    <w:rsid w:val="00137FC7"/>
    <w:rsid w:val="00140943"/>
    <w:rsid w:val="00142447"/>
    <w:rsid w:val="0014279E"/>
    <w:rsid w:val="00142D71"/>
    <w:rsid w:val="00142E40"/>
    <w:rsid w:val="00143028"/>
    <w:rsid w:val="00146826"/>
    <w:rsid w:val="00146E8C"/>
    <w:rsid w:val="00146FED"/>
    <w:rsid w:val="001473AE"/>
    <w:rsid w:val="00147CE5"/>
    <w:rsid w:val="00151A04"/>
    <w:rsid w:val="00151FF8"/>
    <w:rsid w:val="0015311E"/>
    <w:rsid w:val="001531EF"/>
    <w:rsid w:val="00154367"/>
    <w:rsid w:val="001546DE"/>
    <w:rsid w:val="001547D4"/>
    <w:rsid w:val="00155BFF"/>
    <w:rsid w:val="00155C53"/>
    <w:rsid w:val="00155E05"/>
    <w:rsid w:val="001571B1"/>
    <w:rsid w:val="00157D99"/>
    <w:rsid w:val="00164246"/>
    <w:rsid w:val="00164820"/>
    <w:rsid w:val="001653B4"/>
    <w:rsid w:val="001658BD"/>
    <w:rsid w:val="001669E6"/>
    <w:rsid w:val="00167431"/>
    <w:rsid w:val="00167E25"/>
    <w:rsid w:val="0017226C"/>
    <w:rsid w:val="00173191"/>
    <w:rsid w:val="001733DC"/>
    <w:rsid w:val="00173AA9"/>
    <w:rsid w:val="00173B88"/>
    <w:rsid w:val="00173F30"/>
    <w:rsid w:val="001742CF"/>
    <w:rsid w:val="00174B4B"/>
    <w:rsid w:val="00174BC7"/>
    <w:rsid w:val="00177B45"/>
    <w:rsid w:val="00177CB8"/>
    <w:rsid w:val="0018099E"/>
    <w:rsid w:val="00180B65"/>
    <w:rsid w:val="00181165"/>
    <w:rsid w:val="001819E2"/>
    <w:rsid w:val="00181F94"/>
    <w:rsid w:val="00182EAF"/>
    <w:rsid w:val="00182F2D"/>
    <w:rsid w:val="00183AEC"/>
    <w:rsid w:val="00183DEA"/>
    <w:rsid w:val="00183DF1"/>
    <w:rsid w:val="0018482E"/>
    <w:rsid w:val="00186726"/>
    <w:rsid w:val="00187868"/>
    <w:rsid w:val="001878D9"/>
    <w:rsid w:val="00187973"/>
    <w:rsid w:val="00193634"/>
    <w:rsid w:val="00193E86"/>
    <w:rsid w:val="001942E4"/>
    <w:rsid w:val="00196ACE"/>
    <w:rsid w:val="001A0494"/>
    <w:rsid w:val="001A0C3B"/>
    <w:rsid w:val="001A1416"/>
    <w:rsid w:val="001A2230"/>
    <w:rsid w:val="001A55D0"/>
    <w:rsid w:val="001A5654"/>
    <w:rsid w:val="001A5AE5"/>
    <w:rsid w:val="001A5CFD"/>
    <w:rsid w:val="001A5DCB"/>
    <w:rsid w:val="001A6697"/>
    <w:rsid w:val="001A7721"/>
    <w:rsid w:val="001A7A95"/>
    <w:rsid w:val="001B0B77"/>
    <w:rsid w:val="001B12CB"/>
    <w:rsid w:val="001B3BB1"/>
    <w:rsid w:val="001B48C5"/>
    <w:rsid w:val="001B613F"/>
    <w:rsid w:val="001B7087"/>
    <w:rsid w:val="001C09F2"/>
    <w:rsid w:val="001C1139"/>
    <w:rsid w:val="001C1EF1"/>
    <w:rsid w:val="001C21FE"/>
    <w:rsid w:val="001C329A"/>
    <w:rsid w:val="001C3F8C"/>
    <w:rsid w:val="001C4F3D"/>
    <w:rsid w:val="001D1C35"/>
    <w:rsid w:val="001D1C6B"/>
    <w:rsid w:val="001D2327"/>
    <w:rsid w:val="001D3C0F"/>
    <w:rsid w:val="001D47DA"/>
    <w:rsid w:val="001D4B5C"/>
    <w:rsid w:val="001D4C7B"/>
    <w:rsid w:val="001D5204"/>
    <w:rsid w:val="001D53F4"/>
    <w:rsid w:val="001D6D78"/>
    <w:rsid w:val="001D7159"/>
    <w:rsid w:val="001D763C"/>
    <w:rsid w:val="001D7BB4"/>
    <w:rsid w:val="001E04C1"/>
    <w:rsid w:val="001E07D6"/>
    <w:rsid w:val="001E1741"/>
    <w:rsid w:val="001E2E9B"/>
    <w:rsid w:val="001E328B"/>
    <w:rsid w:val="001E42EE"/>
    <w:rsid w:val="001E449B"/>
    <w:rsid w:val="001E44FB"/>
    <w:rsid w:val="001E4911"/>
    <w:rsid w:val="001E55F6"/>
    <w:rsid w:val="001E5BAF"/>
    <w:rsid w:val="001E5F5D"/>
    <w:rsid w:val="001E66DE"/>
    <w:rsid w:val="001E71DD"/>
    <w:rsid w:val="001F0884"/>
    <w:rsid w:val="001F08D8"/>
    <w:rsid w:val="001F0BA1"/>
    <w:rsid w:val="001F16F7"/>
    <w:rsid w:val="001F1DC4"/>
    <w:rsid w:val="001F21CD"/>
    <w:rsid w:val="001F2397"/>
    <w:rsid w:val="001F2B56"/>
    <w:rsid w:val="001F2E9F"/>
    <w:rsid w:val="001F3AB8"/>
    <w:rsid w:val="001F5184"/>
    <w:rsid w:val="001F51FC"/>
    <w:rsid w:val="001F5898"/>
    <w:rsid w:val="001F61FD"/>
    <w:rsid w:val="001F6DD6"/>
    <w:rsid w:val="002024C7"/>
    <w:rsid w:val="002030D7"/>
    <w:rsid w:val="0020651E"/>
    <w:rsid w:val="00206A3E"/>
    <w:rsid w:val="00206F08"/>
    <w:rsid w:val="002116C3"/>
    <w:rsid w:val="00211704"/>
    <w:rsid w:val="00211B8B"/>
    <w:rsid w:val="00212BFF"/>
    <w:rsid w:val="002135DD"/>
    <w:rsid w:val="00213B03"/>
    <w:rsid w:val="00214254"/>
    <w:rsid w:val="00214557"/>
    <w:rsid w:val="0021510A"/>
    <w:rsid w:val="0021646B"/>
    <w:rsid w:val="00216686"/>
    <w:rsid w:val="00217A11"/>
    <w:rsid w:val="00217B13"/>
    <w:rsid w:val="00220423"/>
    <w:rsid w:val="00220812"/>
    <w:rsid w:val="00220E34"/>
    <w:rsid w:val="00220E96"/>
    <w:rsid w:val="00221C6A"/>
    <w:rsid w:val="0022258E"/>
    <w:rsid w:val="00222920"/>
    <w:rsid w:val="00222D24"/>
    <w:rsid w:val="00224BA9"/>
    <w:rsid w:val="00225001"/>
    <w:rsid w:val="00225280"/>
    <w:rsid w:val="00225889"/>
    <w:rsid w:val="002263C0"/>
    <w:rsid w:val="00231EF2"/>
    <w:rsid w:val="0023351B"/>
    <w:rsid w:val="002342BD"/>
    <w:rsid w:val="0023431E"/>
    <w:rsid w:val="00234A0A"/>
    <w:rsid w:val="0023604F"/>
    <w:rsid w:val="00236ACE"/>
    <w:rsid w:val="00236FED"/>
    <w:rsid w:val="00237B6D"/>
    <w:rsid w:val="00237FD0"/>
    <w:rsid w:val="002402B8"/>
    <w:rsid w:val="002415C9"/>
    <w:rsid w:val="00241ED0"/>
    <w:rsid w:val="00242133"/>
    <w:rsid w:val="002436A6"/>
    <w:rsid w:val="00244009"/>
    <w:rsid w:val="00244192"/>
    <w:rsid w:val="00245642"/>
    <w:rsid w:val="002459A2"/>
    <w:rsid w:val="00246584"/>
    <w:rsid w:val="002465F0"/>
    <w:rsid w:val="00247369"/>
    <w:rsid w:val="002509BA"/>
    <w:rsid w:val="0025264C"/>
    <w:rsid w:val="002534A3"/>
    <w:rsid w:val="00253AE2"/>
    <w:rsid w:val="00253BC2"/>
    <w:rsid w:val="0025492E"/>
    <w:rsid w:val="0025723C"/>
    <w:rsid w:val="00257F13"/>
    <w:rsid w:val="0026098D"/>
    <w:rsid w:val="002652D1"/>
    <w:rsid w:val="002654D8"/>
    <w:rsid w:val="00265888"/>
    <w:rsid w:val="00265FCC"/>
    <w:rsid w:val="00266EA9"/>
    <w:rsid w:val="00267D65"/>
    <w:rsid w:val="00271BF1"/>
    <w:rsid w:val="0027201A"/>
    <w:rsid w:val="002730AF"/>
    <w:rsid w:val="0027368E"/>
    <w:rsid w:val="00273EBB"/>
    <w:rsid w:val="002741D9"/>
    <w:rsid w:val="002745F8"/>
    <w:rsid w:val="00274642"/>
    <w:rsid w:val="002754A5"/>
    <w:rsid w:val="002759B0"/>
    <w:rsid w:val="00275E69"/>
    <w:rsid w:val="0027653E"/>
    <w:rsid w:val="0027675C"/>
    <w:rsid w:val="00277119"/>
    <w:rsid w:val="00280DEF"/>
    <w:rsid w:val="00281242"/>
    <w:rsid w:val="00281AD6"/>
    <w:rsid w:val="0028213A"/>
    <w:rsid w:val="00282ABF"/>
    <w:rsid w:val="00283F3C"/>
    <w:rsid w:val="00284B23"/>
    <w:rsid w:val="00285459"/>
    <w:rsid w:val="00285DC1"/>
    <w:rsid w:val="002862B6"/>
    <w:rsid w:val="00286CD5"/>
    <w:rsid w:val="00287527"/>
    <w:rsid w:val="00287BCD"/>
    <w:rsid w:val="00287D1C"/>
    <w:rsid w:val="0029025A"/>
    <w:rsid w:val="00291426"/>
    <w:rsid w:val="00291593"/>
    <w:rsid w:val="00291C8B"/>
    <w:rsid w:val="00291CA8"/>
    <w:rsid w:val="00291E9E"/>
    <w:rsid w:val="00291F83"/>
    <w:rsid w:val="00293331"/>
    <w:rsid w:val="00293F36"/>
    <w:rsid w:val="00294F53"/>
    <w:rsid w:val="0029531F"/>
    <w:rsid w:val="0029566F"/>
    <w:rsid w:val="00296464"/>
    <w:rsid w:val="002970C2"/>
    <w:rsid w:val="00297220"/>
    <w:rsid w:val="002972D7"/>
    <w:rsid w:val="0029731C"/>
    <w:rsid w:val="00297F49"/>
    <w:rsid w:val="002A0859"/>
    <w:rsid w:val="002A0F55"/>
    <w:rsid w:val="002A1EBF"/>
    <w:rsid w:val="002A2B70"/>
    <w:rsid w:val="002A2C5E"/>
    <w:rsid w:val="002A3AA7"/>
    <w:rsid w:val="002A498A"/>
    <w:rsid w:val="002A4A90"/>
    <w:rsid w:val="002A50DB"/>
    <w:rsid w:val="002A5452"/>
    <w:rsid w:val="002A5482"/>
    <w:rsid w:val="002A5741"/>
    <w:rsid w:val="002A57E1"/>
    <w:rsid w:val="002A6A8D"/>
    <w:rsid w:val="002A6EDF"/>
    <w:rsid w:val="002A751E"/>
    <w:rsid w:val="002B08B2"/>
    <w:rsid w:val="002B13DD"/>
    <w:rsid w:val="002B291B"/>
    <w:rsid w:val="002B3203"/>
    <w:rsid w:val="002B384B"/>
    <w:rsid w:val="002B58FF"/>
    <w:rsid w:val="002B618E"/>
    <w:rsid w:val="002B7056"/>
    <w:rsid w:val="002C008D"/>
    <w:rsid w:val="002C037C"/>
    <w:rsid w:val="002C088E"/>
    <w:rsid w:val="002C0C7B"/>
    <w:rsid w:val="002C0E5C"/>
    <w:rsid w:val="002C1BDB"/>
    <w:rsid w:val="002C200A"/>
    <w:rsid w:val="002C322B"/>
    <w:rsid w:val="002C364D"/>
    <w:rsid w:val="002C36E8"/>
    <w:rsid w:val="002C4C4B"/>
    <w:rsid w:val="002C6256"/>
    <w:rsid w:val="002C62F3"/>
    <w:rsid w:val="002C7F57"/>
    <w:rsid w:val="002D09A7"/>
    <w:rsid w:val="002D0E63"/>
    <w:rsid w:val="002D1DD9"/>
    <w:rsid w:val="002D21C9"/>
    <w:rsid w:val="002D47A6"/>
    <w:rsid w:val="002D4B0F"/>
    <w:rsid w:val="002D5D90"/>
    <w:rsid w:val="002D74A1"/>
    <w:rsid w:val="002E00FE"/>
    <w:rsid w:val="002E1045"/>
    <w:rsid w:val="002E279E"/>
    <w:rsid w:val="002E5695"/>
    <w:rsid w:val="002E5A81"/>
    <w:rsid w:val="002E5D0B"/>
    <w:rsid w:val="002E6CFB"/>
    <w:rsid w:val="002E7490"/>
    <w:rsid w:val="002F0D86"/>
    <w:rsid w:val="002F411D"/>
    <w:rsid w:val="002F4525"/>
    <w:rsid w:val="002F4A63"/>
    <w:rsid w:val="002F6A66"/>
    <w:rsid w:val="002F7A2C"/>
    <w:rsid w:val="002F7C1B"/>
    <w:rsid w:val="002F7F0A"/>
    <w:rsid w:val="00300388"/>
    <w:rsid w:val="00302170"/>
    <w:rsid w:val="00302C17"/>
    <w:rsid w:val="0030343A"/>
    <w:rsid w:val="0030395A"/>
    <w:rsid w:val="00303B60"/>
    <w:rsid w:val="00304B2C"/>
    <w:rsid w:val="00304F83"/>
    <w:rsid w:val="00305DAC"/>
    <w:rsid w:val="0030623F"/>
    <w:rsid w:val="003063D4"/>
    <w:rsid w:val="00306498"/>
    <w:rsid w:val="003108C6"/>
    <w:rsid w:val="00311236"/>
    <w:rsid w:val="00314C16"/>
    <w:rsid w:val="0031715B"/>
    <w:rsid w:val="0032129C"/>
    <w:rsid w:val="00324EBD"/>
    <w:rsid w:val="003250D4"/>
    <w:rsid w:val="003258F1"/>
    <w:rsid w:val="00325C5E"/>
    <w:rsid w:val="00326501"/>
    <w:rsid w:val="00327148"/>
    <w:rsid w:val="003275E0"/>
    <w:rsid w:val="003304B3"/>
    <w:rsid w:val="003308B3"/>
    <w:rsid w:val="00330A49"/>
    <w:rsid w:val="003314DB"/>
    <w:rsid w:val="0033156A"/>
    <w:rsid w:val="00332037"/>
    <w:rsid w:val="00332072"/>
    <w:rsid w:val="0033300A"/>
    <w:rsid w:val="003331EA"/>
    <w:rsid w:val="00333D11"/>
    <w:rsid w:val="00333EE0"/>
    <w:rsid w:val="00334A4C"/>
    <w:rsid w:val="003351CD"/>
    <w:rsid w:val="00335FD8"/>
    <w:rsid w:val="003370F5"/>
    <w:rsid w:val="00337351"/>
    <w:rsid w:val="00337650"/>
    <w:rsid w:val="00340484"/>
    <w:rsid w:val="00340EA2"/>
    <w:rsid w:val="003423B3"/>
    <w:rsid w:val="00342F16"/>
    <w:rsid w:val="00343152"/>
    <w:rsid w:val="003434F1"/>
    <w:rsid w:val="00343B5F"/>
    <w:rsid w:val="00344A55"/>
    <w:rsid w:val="003468CF"/>
    <w:rsid w:val="00346C83"/>
    <w:rsid w:val="003500E3"/>
    <w:rsid w:val="003507E1"/>
    <w:rsid w:val="00351189"/>
    <w:rsid w:val="0035147E"/>
    <w:rsid w:val="00351A6D"/>
    <w:rsid w:val="00353354"/>
    <w:rsid w:val="00355E50"/>
    <w:rsid w:val="00356885"/>
    <w:rsid w:val="00356B71"/>
    <w:rsid w:val="003606F1"/>
    <w:rsid w:val="003608EB"/>
    <w:rsid w:val="003610B1"/>
    <w:rsid w:val="00361A77"/>
    <w:rsid w:val="00361F4A"/>
    <w:rsid w:val="00362BE5"/>
    <w:rsid w:val="00366866"/>
    <w:rsid w:val="00372272"/>
    <w:rsid w:val="00372850"/>
    <w:rsid w:val="00373853"/>
    <w:rsid w:val="00374294"/>
    <w:rsid w:val="00375D57"/>
    <w:rsid w:val="00375F82"/>
    <w:rsid w:val="00376384"/>
    <w:rsid w:val="00376606"/>
    <w:rsid w:val="0038047E"/>
    <w:rsid w:val="00382BBF"/>
    <w:rsid w:val="00383001"/>
    <w:rsid w:val="003839FC"/>
    <w:rsid w:val="00384273"/>
    <w:rsid w:val="003853AB"/>
    <w:rsid w:val="00385A9D"/>
    <w:rsid w:val="00386810"/>
    <w:rsid w:val="003900B6"/>
    <w:rsid w:val="00390FD1"/>
    <w:rsid w:val="00391D4A"/>
    <w:rsid w:val="003920A4"/>
    <w:rsid w:val="0039279A"/>
    <w:rsid w:val="00392F8D"/>
    <w:rsid w:val="00393F64"/>
    <w:rsid w:val="00394BEC"/>
    <w:rsid w:val="0039583C"/>
    <w:rsid w:val="00395952"/>
    <w:rsid w:val="00395D26"/>
    <w:rsid w:val="00396D4D"/>
    <w:rsid w:val="003972E3"/>
    <w:rsid w:val="003A011F"/>
    <w:rsid w:val="003A0309"/>
    <w:rsid w:val="003A078E"/>
    <w:rsid w:val="003A1B05"/>
    <w:rsid w:val="003A2C54"/>
    <w:rsid w:val="003A3078"/>
    <w:rsid w:val="003A34B1"/>
    <w:rsid w:val="003A36A4"/>
    <w:rsid w:val="003A38CA"/>
    <w:rsid w:val="003A4764"/>
    <w:rsid w:val="003A5784"/>
    <w:rsid w:val="003A5BCC"/>
    <w:rsid w:val="003A703B"/>
    <w:rsid w:val="003B1198"/>
    <w:rsid w:val="003B23B3"/>
    <w:rsid w:val="003B39AD"/>
    <w:rsid w:val="003B3C85"/>
    <w:rsid w:val="003B5692"/>
    <w:rsid w:val="003B5D04"/>
    <w:rsid w:val="003B6582"/>
    <w:rsid w:val="003C07C9"/>
    <w:rsid w:val="003C170A"/>
    <w:rsid w:val="003C1B21"/>
    <w:rsid w:val="003C22DF"/>
    <w:rsid w:val="003C38DF"/>
    <w:rsid w:val="003C3D02"/>
    <w:rsid w:val="003C4F9B"/>
    <w:rsid w:val="003C56B8"/>
    <w:rsid w:val="003C5861"/>
    <w:rsid w:val="003C5C9B"/>
    <w:rsid w:val="003C6B5F"/>
    <w:rsid w:val="003C6D8B"/>
    <w:rsid w:val="003C7D66"/>
    <w:rsid w:val="003D052B"/>
    <w:rsid w:val="003D0F41"/>
    <w:rsid w:val="003D10D2"/>
    <w:rsid w:val="003D156E"/>
    <w:rsid w:val="003D17A0"/>
    <w:rsid w:val="003D1834"/>
    <w:rsid w:val="003D2B85"/>
    <w:rsid w:val="003D2F89"/>
    <w:rsid w:val="003D3108"/>
    <w:rsid w:val="003D3319"/>
    <w:rsid w:val="003D368E"/>
    <w:rsid w:val="003D3D11"/>
    <w:rsid w:val="003D5F22"/>
    <w:rsid w:val="003D675C"/>
    <w:rsid w:val="003D7193"/>
    <w:rsid w:val="003E244D"/>
    <w:rsid w:val="003E4268"/>
    <w:rsid w:val="003E5523"/>
    <w:rsid w:val="003E586F"/>
    <w:rsid w:val="003E601B"/>
    <w:rsid w:val="003E6EEC"/>
    <w:rsid w:val="003E7141"/>
    <w:rsid w:val="003E762D"/>
    <w:rsid w:val="003E7DA1"/>
    <w:rsid w:val="003F0386"/>
    <w:rsid w:val="003F0B49"/>
    <w:rsid w:val="003F19AC"/>
    <w:rsid w:val="003F222C"/>
    <w:rsid w:val="003F34E5"/>
    <w:rsid w:val="003F48F7"/>
    <w:rsid w:val="003F53E7"/>
    <w:rsid w:val="003F6AC7"/>
    <w:rsid w:val="0040116E"/>
    <w:rsid w:val="004021CC"/>
    <w:rsid w:val="004046FE"/>
    <w:rsid w:val="00404F49"/>
    <w:rsid w:val="00405238"/>
    <w:rsid w:val="004052D1"/>
    <w:rsid w:val="00405410"/>
    <w:rsid w:val="0040568A"/>
    <w:rsid w:val="00405763"/>
    <w:rsid w:val="00407086"/>
    <w:rsid w:val="0040763C"/>
    <w:rsid w:val="00407E02"/>
    <w:rsid w:val="004106D5"/>
    <w:rsid w:val="00410F01"/>
    <w:rsid w:val="00411818"/>
    <w:rsid w:val="00411C40"/>
    <w:rsid w:val="00411F23"/>
    <w:rsid w:val="00412924"/>
    <w:rsid w:val="004138A1"/>
    <w:rsid w:val="00413E6F"/>
    <w:rsid w:val="004147F8"/>
    <w:rsid w:val="00414B47"/>
    <w:rsid w:val="0042052D"/>
    <w:rsid w:val="00420B10"/>
    <w:rsid w:val="00420CDB"/>
    <w:rsid w:val="00423E96"/>
    <w:rsid w:val="0042592D"/>
    <w:rsid w:val="00425A1B"/>
    <w:rsid w:val="00426535"/>
    <w:rsid w:val="004302F1"/>
    <w:rsid w:val="0043118F"/>
    <w:rsid w:val="00431863"/>
    <w:rsid w:val="00431B9B"/>
    <w:rsid w:val="00432FEE"/>
    <w:rsid w:val="0043339B"/>
    <w:rsid w:val="00433FB7"/>
    <w:rsid w:val="004349DA"/>
    <w:rsid w:val="00435686"/>
    <w:rsid w:val="00435D60"/>
    <w:rsid w:val="00436A23"/>
    <w:rsid w:val="0043723F"/>
    <w:rsid w:val="004373C6"/>
    <w:rsid w:val="00437AC3"/>
    <w:rsid w:val="00442606"/>
    <w:rsid w:val="00443E44"/>
    <w:rsid w:val="00445F83"/>
    <w:rsid w:val="00445F85"/>
    <w:rsid w:val="00446D57"/>
    <w:rsid w:val="004532AA"/>
    <w:rsid w:val="00454AA9"/>
    <w:rsid w:val="0045573E"/>
    <w:rsid w:val="00455C31"/>
    <w:rsid w:val="00456718"/>
    <w:rsid w:val="00456DAE"/>
    <w:rsid w:val="004571AD"/>
    <w:rsid w:val="004579E7"/>
    <w:rsid w:val="00457ACB"/>
    <w:rsid w:val="004610BA"/>
    <w:rsid w:val="0046138C"/>
    <w:rsid w:val="00462C43"/>
    <w:rsid w:val="00462DA7"/>
    <w:rsid w:val="004642E9"/>
    <w:rsid w:val="0046487F"/>
    <w:rsid w:val="00465A47"/>
    <w:rsid w:val="00466070"/>
    <w:rsid w:val="00467A92"/>
    <w:rsid w:val="004701AC"/>
    <w:rsid w:val="00471175"/>
    <w:rsid w:val="004717C9"/>
    <w:rsid w:val="00471934"/>
    <w:rsid w:val="004729C6"/>
    <w:rsid w:val="00472B27"/>
    <w:rsid w:val="00473E40"/>
    <w:rsid w:val="004751C2"/>
    <w:rsid w:val="004763EA"/>
    <w:rsid w:val="00476BE5"/>
    <w:rsid w:val="00477351"/>
    <w:rsid w:val="00482DCF"/>
    <w:rsid w:val="00483816"/>
    <w:rsid w:val="00483FA6"/>
    <w:rsid w:val="0048454A"/>
    <w:rsid w:val="00486054"/>
    <w:rsid w:val="004861F1"/>
    <w:rsid w:val="004864CF"/>
    <w:rsid w:val="00486DC0"/>
    <w:rsid w:val="00487527"/>
    <w:rsid w:val="00490340"/>
    <w:rsid w:val="0049120C"/>
    <w:rsid w:val="00491B70"/>
    <w:rsid w:val="00493238"/>
    <w:rsid w:val="004945A6"/>
    <w:rsid w:val="004953AA"/>
    <w:rsid w:val="004958CA"/>
    <w:rsid w:val="00496646"/>
    <w:rsid w:val="004972CB"/>
    <w:rsid w:val="00497C93"/>
    <w:rsid w:val="00497D29"/>
    <w:rsid w:val="004A0AE4"/>
    <w:rsid w:val="004A29FD"/>
    <w:rsid w:val="004A318D"/>
    <w:rsid w:val="004A3C1B"/>
    <w:rsid w:val="004A4EE6"/>
    <w:rsid w:val="004A6DD1"/>
    <w:rsid w:val="004A75E1"/>
    <w:rsid w:val="004B11A4"/>
    <w:rsid w:val="004B13A4"/>
    <w:rsid w:val="004B2AAC"/>
    <w:rsid w:val="004B2E62"/>
    <w:rsid w:val="004B4288"/>
    <w:rsid w:val="004B638E"/>
    <w:rsid w:val="004B6558"/>
    <w:rsid w:val="004B7E33"/>
    <w:rsid w:val="004C017F"/>
    <w:rsid w:val="004C05AE"/>
    <w:rsid w:val="004C26A6"/>
    <w:rsid w:val="004C31E8"/>
    <w:rsid w:val="004C371C"/>
    <w:rsid w:val="004C58E4"/>
    <w:rsid w:val="004C5C3E"/>
    <w:rsid w:val="004C6381"/>
    <w:rsid w:val="004C6843"/>
    <w:rsid w:val="004C6BF3"/>
    <w:rsid w:val="004C7211"/>
    <w:rsid w:val="004C7CB0"/>
    <w:rsid w:val="004D1612"/>
    <w:rsid w:val="004D19FB"/>
    <w:rsid w:val="004D2905"/>
    <w:rsid w:val="004D2EB3"/>
    <w:rsid w:val="004D2FBD"/>
    <w:rsid w:val="004D2FEB"/>
    <w:rsid w:val="004D31AA"/>
    <w:rsid w:val="004D3C6A"/>
    <w:rsid w:val="004D482F"/>
    <w:rsid w:val="004D4DDC"/>
    <w:rsid w:val="004D541A"/>
    <w:rsid w:val="004D5618"/>
    <w:rsid w:val="004D5C14"/>
    <w:rsid w:val="004D6F6D"/>
    <w:rsid w:val="004E04A6"/>
    <w:rsid w:val="004E17FA"/>
    <w:rsid w:val="004E2BBC"/>
    <w:rsid w:val="004E2F0E"/>
    <w:rsid w:val="004E31BE"/>
    <w:rsid w:val="004E31E2"/>
    <w:rsid w:val="004E36F7"/>
    <w:rsid w:val="004E4298"/>
    <w:rsid w:val="004E466B"/>
    <w:rsid w:val="004E4C4A"/>
    <w:rsid w:val="004E56E4"/>
    <w:rsid w:val="004E5FCA"/>
    <w:rsid w:val="004E6413"/>
    <w:rsid w:val="004E7322"/>
    <w:rsid w:val="004E73CA"/>
    <w:rsid w:val="004F16CB"/>
    <w:rsid w:val="004F3403"/>
    <w:rsid w:val="004F3A9F"/>
    <w:rsid w:val="004F3EBB"/>
    <w:rsid w:val="004F4FFB"/>
    <w:rsid w:val="004F50AA"/>
    <w:rsid w:val="004F55B7"/>
    <w:rsid w:val="004F5E30"/>
    <w:rsid w:val="004F6E6A"/>
    <w:rsid w:val="004F7144"/>
    <w:rsid w:val="0050100F"/>
    <w:rsid w:val="005028BF"/>
    <w:rsid w:val="0050343A"/>
    <w:rsid w:val="00503CEE"/>
    <w:rsid w:val="00506529"/>
    <w:rsid w:val="005116B6"/>
    <w:rsid w:val="00511845"/>
    <w:rsid w:val="00512E0F"/>
    <w:rsid w:val="00514B78"/>
    <w:rsid w:val="00516B5E"/>
    <w:rsid w:val="0051732D"/>
    <w:rsid w:val="00522BA0"/>
    <w:rsid w:val="00523783"/>
    <w:rsid w:val="00523EDC"/>
    <w:rsid w:val="005244E0"/>
    <w:rsid w:val="00524CE9"/>
    <w:rsid w:val="00526B84"/>
    <w:rsid w:val="00527255"/>
    <w:rsid w:val="005273D9"/>
    <w:rsid w:val="005277FF"/>
    <w:rsid w:val="005310F6"/>
    <w:rsid w:val="00531956"/>
    <w:rsid w:val="00531A4D"/>
    <w:rsid w:val="005328B3"/>
    <w:rsid w:val="00533F53"/>
    <w:rsid w:val="0053408C"/>
    <w:rsid w:val="005342CF"/>
    <w:rsid w:val="005350F5"/>
    <w:rsid w:val="00535870"/>
    <w:rsid w:val="00535E92"/>
    <w:rsid w:val="005375C0"/>
    <w:rsid w:val="005377DA"/>
    <w:rsid w:val="00537F7F"/>
    <w:rsid w:val="00540B2E"/>
    <w:rsid w:val="00540E09"/>
    <w:rsid w:val="00541554"/>
    <w:rsid w:val="00541B20"/>
    <w:rsid w:val="0054212C"/>
    <w:rsid w:val="005429F3"/>
    <w:rsid w:val="00542E55"/>
    <w:rsid w:val="005432AE"/>
    <w:rsid w:val="0054344E"/>
    <w:rsid w:val="0054410E"/>
    <w:rsid w:val="00544802"/>
    <w:rsid w:val="00544F7A"/>
    <w:rsid w:val="00545320"/>
    <w:rsid w:val="0054558D"/>
    <w:rsid w:val="00545666"/>
    <w:rsid w:val="00545DB6"/>
    <w:rsid w:val="00545F28"/>
    <w:rsid w:val="00546196"/>
    <w:rsid w:val="005468EC"/>
    <w:rsid w:val="00547A39"/>
    <w:rsid w:val="0055095B"/>
    <w:rsid w:val="005511E8"/>
    <w:rsid w:val="00551356"/>
    <w:rsid w:val="0055258F"/>
    <w:rsid w:val="0055300A"/>
    <w:rsid w:val="00553A93"/>
    <w:rsid w:val="00553D16"/>
    <w:rsid w:val="0055426D"/>
    <w:rsid w:val="005543F9"/>
    <w:rsid w:val="00554439"/>
    <w:rsid w:val="00554C02"/>
    <w:rsid w:val="00554C63"/>
    <w:rsid w:val="0055570E"/>
    <w:rsid w:val="00556D14"/>
    <w:rsid w:val="00560A96"/>
    <w:rsid w:val="00561017"/>
    <w:rsid w:val="005613F1"/>
    <w:rsid w:val="00561650"/>
    <w:rsid w:val="00561F38"/>
    <w:rsid w:val="00562973"/>
    <w:rsid w:val="005642DA"/>
    <w:rsid w:val="00564BE5"/>
    <w:rsid w:val="00565EDB"/>
    <w:rsid w:val="0056629A"/>
    <w:rsid w:val="005664AA"/>
    <w:rsid w:val="00566F77"/>
    <w:rsid w:val="0056732E"/>
    <w:rsid w:val="00567C36"/>
    <w:rsid w:val="00567DDA"/>
    <w:rsid w:val="005711DA"/>
    <w:rsid w:val="005724DE"/>
    <w:rsid w:val="005736C8"/>
    <w:rsid w:val="00573AB7"/>
    <w:rsid w:val="0057426B"/>
    <w:rsid w:val="005742FC"/>
    <w:rsid w:val="00574421"/>
    <w:rsid w:val="005760B8"/>
    <w:rsid w:val="005769D6"/>
    <w:rsid w:val="005805CE"/>
    <w:rsid w:val="00580B3C"/>
    <w:rsid w:val="00580C78"/>
    <w:rsid w:val="005811A4"/>
    <w:rsid w:val="00582CB8"/>
    <w:rsid w:val="00582DDC"/>
    <w:rsid w:val="00585D0C"/>
    <w:rsid w:val="00585DA5"/>
    <w:rsid w:val="0058725A"/>
    <w:rsid w:val="005875FA"/>
    <w:rsid w:val="00587D1C"/>
    <w:rsid w:val="005912B8"/>
    <w:rsid w:val="00591344"/>
    <w:rsid w:val="00591A17"/>
    <w:rsid w:val="00592359"/>
    <w:rsid w:val="0059239A"/>
    <w:rsid w:val="005939F0"/>
    <w:rsid w:val="0059464B"/>
    <w:rsid w:val="00594E3E"/>
    <w:rsid w:val="00595364"/>
    <w:rsid w:val="00595BAC"/>
    <w:rsid w:val="005961F7"/>
    <w:rsid w:val="00597459"/>
    <w:rsid w:val="005A0378"/>
    <w:rsid w:val="005A09F2"/>
    <w:rsid w:val="005A0EC0"/>
    <w:rsid w:val="005A2C00"/>
    <w:rsid w:val="005A36E1"/>
    <w:rsid w:val="005A38F4"/>
    <w:rsid w:val="005A56A0"/>
    <w:rsid w:val="005A5BAF"/>
    <w:rsid w:val="005A6679"/>
    <w:rsid w:val="005A6C9D"/>
    <w:rsid w:val="005A7EBD"/>
    <w:rsid w:val="005B176A"/>
    <w:rsid w:val="005B368F"/>
    <w:rsid w:val="005B3B19"/>
    <w:rsid w:val="005B3BFB"/>
    <w:rsid w:val="005B3EC8"/>
    <w:rsid w:val="005B4279"/>
    <w:rsid w:val="005B4494"/>
    <w:rsid w:val="005B4F5D"/>
    <w:rsid w:val="005B5068"/>
    <w:rsid w:val="005B5EC8"/>
    <w:rsid w:val="005B61BA"/>
    <w:rsid w:val="005B66CF"/>
    <w:rsid w:val="005B6F44"/>
    <w:rsid w:val="005C0983"/>
    <w:rsid w:val="005C0B7A"/>
    <w:rsid w:val="005C1FCE"/>
    <w:rsid w:val="005C259F"/>
    <w:rsid w:val="005C2AF9"/>
    <w:rsid w:val="005C303C"/>
    <w:rsid w:val="005C399E"/>
    <w:rsid w:val="005C3D2C"/>
    <w:rsid w:val="005C3F4E"/>
    <w:rsid w:val="005C4FF5"/>
    <w:rsid w:val="005C5A78"/>
    <w:rsid w:val="005C6ABC"/>
    <w:rsid w:val="005C6AE1"/>
    <w:rsid w:val="005C75ED"/>
    <w:rsid w:val="005D0D06"/>
    <w:rsid w:val="005D1055"/>
    <w:rsid w:val="005D1578"/>
    <w:rsid w:val="005D1887"/>
    <w:rsid w:val="005D1AB2"/>
    <w:rsid w:val="005D261B"/>
    <w:rsid w:val="005D3062"/>
    <w:rsid w:val="005D3F6D"/>
    <w:rsid w:val="005D41C0"/>
    <w:rsid w:val="005D4AC3"/>
    <w:rsid w:val="005D534C"/>
    <w:rsid w:val="005D5A8D"/>
    <w:rsid w:val="005D64B2"/>
    <w:rsid w:val="005D64E4"/>
    <w:rsid w:val="005E04B3"/>
    <w:rsid w:val="005E050C"/>
    <w:rsid w:val="005E0A01"/>
    <w:rsid w:val="005E0FA7"/>
    <w:rsid w:val="005E1034"/>
    <w:rsid w:val="005E1489"/>
    <w:rsid w:val="005E2C10"/>
    <w:rsid w:val="005E2E1B"/>
    <w:rsid w:val="005E6BFC"/>
    <w:rsid w:val="005E7251"/>
    <w:rsid w:val="005E7801"/>
    <w:rsid w:val="005E7A51"/>
    <w:rsid w:val="005F070D"/>
    <w:rsid w:val="005F09B0"/>
    <w:rsid w:val="005F1170"/>
    <w:rsid w:val="005F2345"/>
    <w:rsid w:val="005F2B49"/>
    <w:rsid w:val="005F326B"/>
    <w:rsid w:val="005F37D1"/>
    <w:rsid w:val="005F465F"/>
    <w:rsid w:val="005F5129"/>
    <w:rsid w:val="005F5BBA"/>
    <w:rsid w:val="005F5F67"/>
    <w:rsid w:val="005F6142"/>
    <w:rsid w:val="005F6947"/>
    <w:rsid w:val="005F6A09"/>
    <w:rsid w:val="005F7741"/>
    <w:rsid w:val="005F7ECB"/>
    <w:rsid w:val="005F7F5A"/>
    <w:rsid w:val="00600071"/>
    <w:rsid w:val="0060017D"/>
    <w:rsid w:val="00600366"/>
    <w:rsid w:val="006012E4"/>
    <w:rsid w:val="00603962"/>
    <w:rsid w:val="00604CD3"/>
    <w:rsid w:val="00604F8F"/>
    <w:rsid w:val="0060500F"/>
    <w:rsid w:val="006052B5"/>
    <w:rsid w:val="00605DC7"/>
    <w:rsid w:val="00606B5F"/>
    <w:rsid w:val="0060783D"/>
    <w:rsid w:val="00610AEB"/>
    <w:rsid w:val="006113CC"/>
    <w:rsid w:val="006122ED"/>
    <w:rsid w:val="0061316F"/>
    <w:rsid w:val="00613659"/>
    <w:rsid w:val="006145F2"/>
    <w:rsid w:val="00614A94"/>
    <w:rsid w:val="0061526E"/>
    <w:rsid w:val="0061636D"/>
    <w:rsid w:val="00616D33"/>
    <w:rsid w:val="00617437"/>
    <w:rsid w:val="006179FC"/>
    <w:rsid w:val="00620F42"/>
    <w:rsid w:val="0062171D"/>
    <w:rsid w:val="00622BD3"/>
    <w:rsid w:val="0062478E"/>
    <w:rsid w:val="00624DBA"/>
    <w:rsid w:val="00625AFC"/>
    <w:rsid w:val="00625E47"/>
    <w:rsid w:val="00626672"/>
    <w:rsid w:val="00626A03"/>
    <w:rsid w:val="00626C75"/>
    <w:rsid w:val="006274B8"/>
    <w:rsid w:val="00627FD1"/>
    <w:rsid w:val="006312B2"/>
    <w:rsid w:val="00631589"/>
    <w:rsid w:val="0063163A"/>
    <w:rsid w:val="00633832"/>
    <w:rsid w:val="00634B83"/>
    <w:rsid w:val="00636152"/>
    <w:rsid w:val="00636732"/>
    <w:rsid w:val="00636808"/>
    <w:rsid w:val="006375D5"/>
    <w:rsid w:val="006413D1"/>
    <w:rsid w:val="00641650"/>
    <w:rsid w:val="00641721"/>
    <w:rsid w:val="00641946"/>
    <w:rsid w:val="0064292F"/>
    <w:rsid w:val="00642E06"/>
    <w:rsid w:val="00642E19"/>
    <w:rsid w:val="00643CD6"/>
    <w:rsid w:val="00643D32"/>
    <w:rsid w:val="00643DC2"/>
    <w:rsid w:val="00644834"/>
    <w:rsid w:val="00644BCA"/>
    <w:rsid w:val="00644C0D"/>
    <w:rsid w:val="00646AB0"/>
    <w:rsid w:val="00646B89"/>
    <w:rsid w:val="0065594B"/>
    <w:rsid w:val="00655DA5"/>
    <w:rsid w:val="00656ED4"/>
    <w:rsid w:val="006575C6"/>
    <w:rsid w:val="00657E17"/>
    <w:rsid w:val="00660FFB"/>
    <w:rsid w:val="006611D1"/>
    <w:rsid w:val="00661D10"/>
    <w:rsid w:val="0066703B"/>
    <w:rsid w:val="006716C3"/>
    <w:rsid w:val="0067171A"/>
    <w:rsid w:val="0067232A"/>
    <w:rsid w:val="00672735"/>
    <w:rsid w:val="00672CAF"/>
    <w:rsid w:val="00673DC5"/>
    <w:rsid w:val="006759BE"/>
    <w:rsid w:val="00676265"/>
    <w:rsid w:val="00677F0B"/>
    <w:rsid w:val="00682077"/>
    <w:rsid w:val="006821A5"/>
    <w:rsid w:val="00683336"/>
    <w:rsid w:val="00683821"/>
    <w:rsid w:val="00684E7A"/>
    <w:rsid w:val="0068602D"/>
    <w:rsid w:val="006863DE"/>
    <w:rsid w:val="006873F1"/>
    <w:rsid w:val="006876D5"/>
    <w:rsid w:val="00687FBA"/>
    <w:rsid w:val="00690BEE"/>
    <w:rsid w:val="00690DBD"/>
    <w:rsid w:val="00690FC4"/>
    <w:rsid w:val="006922A2"/>
    <w:rsid w:val="00692C3D"/>
    <w:rsid w:val="0069360A"/>
    <w:rsid w:val="00693B1F"/>
    <w:rsid w:val="00694279"/>
    <w:rsid w:val="00695B2F"/>
    <w:rsid w:val="0069654D"/>
    <w:rsid w:val="0069674E"/>
    <w:rsid w:val="00696DEF"/>
    <w:rsid w:val="00697AC0"/>
    <w:rsid w:val="00697F42"/>
    <w:rsid w:val="006A091E"/>
    <w:rsid w:val="006A0B5E"/>
    <w:rsid w:val="006A14D2"/>
    <w:rsid w:val="006A2495"/>
    <w:rsid w:val="006A4552"/>
    <w:rsid w:val="006A5219"/>
    <w:rsid w:val="006A5667"/>
    <w:rsid w:val="006A6922"/>
    <w:rsid w:val="006A775F"/>
    <w:rsid w:val="006A7D66"/>
    <w:rsid w:val="006B0056"/>
    <w:rsid w:val="006B0963"/>
    <w:rsid w:val="006B13C2"/>
    <w:rsid w:val="006B252F"/>
    <w:rsid w:val="006B2906"/>
    <w:rsid w:val="006B3CC7"/>
    <w:rsid w:val="006B4BB4"/>
    <w:rsid w:val="006B4BC8"/>
    <w:rsid w:val="006B4F82"/>
    <w:rsid w:val="006B6558"/>
    <w:rsid w:val="006B7733"/>
    <w:rsid w:val="006B77C6"/>
    <w:rsid w:val="006B7BE8"/>
    <w:rsid w:val="006B7DE5"/>
    <w:rsid w:val="006B7FF8"/>
    <w:rsid w:val="006C0948"/>
    <w:rsid w:val="006C0EAF"/>
    <w:rsid w:val="006C2003"/>
    <w:rsid w:val="006C38C8"/>
    <w:rsid w:val="006C39D8"/>
    <w:rsid w:val="006C48EC"/>
    <w:rsid w:val="006C4B5B"/>
    <w:rsid w:val="006C4E73"/>
    <w:rsid w:val="006C4EC9"/>
    <w:rsid w:val="006C54FA"/>
    <w:rsid w:val="006C666D"/>
    <w:rsid w:val="006C74C7"/>
    <w:rsid w:val="006C762C"/>
    <w:rsid w:val="006D10E1"/>
    <w:rsid w:val="006D2239"/>
    <w:rsid w:val="006D3486"/>
    <w:rsid w:val="006D3B04"/>
    <w:rsid w:val="006D3C19"/>
    <w:rsid w:val="006D47B5"/>
    <w:rsid w:val="006D5793"/>
    <w:rsid w:val="006D5D84"/>
    <w:rsid w:val="006D625A"/>
    <w:rsid w:val="006D642B"/>
    <w:rsid w:val="006D689C"/>
    <w:rsid w:val="006D7280"/>
    <w:rsid w:val="006D732D"/>
    <w:rsid w:val="006D764B"/>
    <w:rsid w:val="006E010A"/>
    <w:rsid w:val="006E14A4"/>
    <w:rsid w:val="006E1C8D"/>
    <w:rsid w:val="006E369F"/>
    <w:rsid w:val="006E5CBD"/>
    <w:rsid w:val="006E7C3A"/>
    <w:rsid w:val="006F1039"/>
    <w:rsid w:val="006F11D3"/>
    <w:rsid w:val="006F2BC6"/>
    <w:rsid w:val="006F2E35"/>
    <w:rsid w:val="006F4AEC"/>
    <w:rsid w:val="006F50CB"/>
    <w:rsid w:val="006F576D"/>
    <w:rsid w:val="006F5919"/>
    <w:rsid w:val="006F6843"/>
    <w:rsid w:val="006F6ACE"/>
    <w:rsid w:val="006F79FD"/>
    <w:rsid w:val="006F7D9B"/>
    <w:rsid w:val="00700E80"/>
    <w:rsid w:val="007010F0"/>
    <w:rsid w:val="007018A0"/>
    <w:rsid w:val="007019EC"/>
    <w:rsid w:val="00701D40"/>
    <w:rsid w:val="007033C8"/>
    <w:rsid w:val="0070379A"/>
    <w:rsid w:val="00704584"/>
    <w:rsid w:val="00704BB1"/>
    <w:rsid w:val="00705771"/>
    <w:rsid w:val="00706257"/>
    <w:rsid w:val="007110DC"/>
    <w:rsid w:val="007119CD"/>
    <w:rsid w:val="00712B53"/>
    <w:rsid w:val="00712BB6"/>
    <w:rsid w:val="00713FD7"/>
    <w:rsid w:val="007141D6"/>
    <w:rsid w:val="0071448B"/>
    <w:rsid w:val="00714699"/>
    <w:rsid w:val="007147DA"/>
    <w:rsid w:val="007149A8"/>
    <w:rsid w:val="00714C77"/>
    <w:rsid w:val="00715180"/>
    <w:rsid w:val="00716AF9"/>
    <w:rsid w:val="0071777A"/>
    <w:rsid w:val="00720A07"/>
    <w:rsid w:val="00723956"/>
    <w:rsid w:val="00723D28"/>
    <w:rsid w:val="00724A07"/>
    <w:rsid w:val="00724FE3"/>
    <w:rsid w:val="00725EA6"/>
    <w:rsid w:val="00726C0D"/>
    <w:rsid w:val="0072720F"/>
    <w:rsid w:val="007272E3"/>
    <w:rsid w:val="00731CA3"/>
    <w:rsid w:val="00732A72"/>
    <w:rsid w:val="0073370F"/>
    <w:rsid w:val="0073373A"/>
    <w:rsid w:val="0073692B"/>
    <w:rsid w:val="00736B18"/>
    <w:rsid w:val="007376EF"/>
    <w:rsid w:val="00737FE0"/>
    <w:rsid w:val="00740EC1"/>
    <w:rsid w:val="0074193B"/>
    <w:rsid w:val="007419EF"/>
    <w:rsid w:val="007425F0"/>
    <w:rsid w:val="00742BAA"/>
    <w:rsid w:val="00742EC0"/>
    <w:rsid w:val="007450F9"/>
    <w:rsid w:val="007468A2"/>
    <w:rsid w:val="007477AD"/>
    <w:rsid w:val="00750179"/>
    <w:rsid w:val="00750855"/>
    <w:rsid w:val="007518D7"/>
    <w:rsid w:val="00752C50"/>
    <w:rsid w:val="00753FD4"/>
    <w:rsid w:val="00754754"/>
    <w:rsid w:val="007578CF"/>
    <w:rsid w:val="00761265"/>
    <w:rsid w:val="00765222"/>
    <w:rsid w:val="00765C43"/>
    <w:rsid w:val="007668A4"/>
    <w:rsid w:val="00767CFD"/>
    <w:rsid w:val="00767E80"/>
    <w:rsid w:val="00771A02"/>
    <w:rsid w:val="007726FB"/>
    <w:rsid w:val="00772D9D"/>
    <w:rsid w:val="00773038"/>
    <w:rsid w:val="0077312A"/>
    <w:rsid w:val="007741C3"/>
    <w:rsid w:val="007745B2"/>
    <w:rsid w:val="00774F28"/>
    <w:rsid w:val="00775293"/>
    <w:rsid w:val="00777A51"/>
    <w:rsid w:val="00777D75"/>
    <w:rsid w:val="00780D6A"/>
    <w:rsid w:val="00780F51"/>
    <w:rsid w:val="00781114"/>
    <w:rsid w:val="0078419C"/>
    <w:rsid w:val="00784275"/>
    <w:rsid w:val="00786C02"/>
    <w:rsid w:val="00786DB8"/>
    <w:rsid w:val="007870BB"/>
    <w:rsid w:val="0078760A"/>
    <w:rsid w:val="0079148C"/>
    <w:rsid w:val="00791709"/>
    <w:rsid w:val="00791C8D"/>
    <w:rsid w:val="00791F54"/>
    <w:rsid w:val="00792799"/>
    <w:rsid w:val="00792C77"/>
    <w:rsid w:val="007946CF"/>
    <w:rsid w:val="007946EE"/>
    <w:rsid w:val="007948A3"/>
    <w:rsid w:val="00794DED"/>
    <w:rsid w:val="00794DFE"/>
    <w:rsid w:val="00794E07"/>
    <w:rsid w:val="00795252"/>
    <w:rsid w:val="00796DC5"/>
    <w:rsid w:val="00797D02"/>
    <w:rsid w:val="007A0A63"/>
    <w:rsid w:val="007A235A"/>
    <w:rsid w:val="007A27BE"/>
    <w:rsid w:val="007A2E1B"/>
    <w:rsid w:val="007A3071"/>
    <w:rsid w:val="007A3337"/>
    <w:rsid w:val="007A38F4"/>
    <w:rsid w:val="007A3A79"/>
    <w:rsid w:val="007A4D4B"/>
    <w:rsid w:val="007A4D5F"/>
    <w:rsid w:val="007A51A1"/>
    <w:rsid w:val="007A7169"/>
    <w:rsid w:val="007A7441"/>
    <w:rsid w:val="007A767F"/>
    <w:rsid w:val="007A79C1"/>
    <w:rsid w:val="007B0364"/>
    <w:rsid w:val="007B1BB9"/>
    <w:rsid w:val="007B1BC8"/>
    <w:rsid w:val="007B2C42"/>
    <w:rsid w:val="007B2C61"/>
    <w:rsid w:val="007B3A9D"/>
    <w:rsid w:val="007B41C8"/>
    <w:rsid w:val="007B45C6"/>
    <w:rsid w:val="007B46E5"/>
    <w:rsid w:val="007B497A"/>
    <w:rsid w:val="007B569C"/>
    <w:rsid w:val="007B59A1"/>
    <w:rsid w:val="007B719D"/>
    <w:rsid w:val="007C156B"/>
    <w:rsid w:val="007C19FE"/>
    <w:rsid w:val="007C23C6"/>
    <w:rsid w:val="007C23DC"/>
    <w:rsid w:val="007C343D"/>
    <w:rsid w:val="007C5F71"/>
    <w:rsid w:val="007C6528"/>
    <w:rsid w:val="007C6826"/>
    <w:rsid w:val="007C6C18"/>
    <w:rsid w:val="007C7795"/>
    <w:rsid w:val="007D0880"/>
    <w:rsid w:val="007D0C53"/>
    <w:rsid w:val="007D1284"/>
    <w:rsid w:val="007D3735"/>
    <w:rsid w:val="007D3CB1"/>
    <w:rsid w:val="007D4757"/>
    <w:rsid w:val="007D53DD"/>
    <w:rsid w:val="007D5970"/>
    <w:rsid w:val="007D5B16"/>
    <w:rsid w:val="007D5B1F"/>
    <w:rsid w:val="007D63EF"/>
    <w:rsid w:val="007D6BE5"/>
    <w:rsid w:val="007D7498"/>
    <w:rsid w:val="007D7871"/>
    <w:rsid w:val="007E0FD6"/>
    <w:rsid w:val="007E1057"/>
    <w:rsid w:val="007E1966"/>
    <w:rsid w:val="007E2472"/>
    <w:rsid w:val="007E2838"/>
    <w:rsid w:val="007E56F9"/>
    <w:rsid w:val="007F0495"/>
    <w:rsid w:val="007F1695"/>
    <w:rsid w:val="007F1AA4"/>
    <w:rsid w:val="007F1E26"/>
    <w:rsid w:val="007F2B78"/>
    <w:rsid w:val="007F2F16"/>
    <w:rsid w:val="007F35DE"/>
    <w:rsid w:val="007F38BC"/>
    <w:rsid w:val="007F4190"/>
    <w:rsid w:val="007F4C19"/>
    <w:rsid w:val="007F5425"/>
    <w:rsid w:val="007F5867"/>
    <w:rsid w:val="007F5BF1"/>
    <w:rsid w:val="007F68AB"/>
    <w:rsid w:val="007F7186"/>
    <w:rsid w:val="008000B5"/>
    <w:rsid w:val="00801BFF"/>
    <w:rsid w:val="008021CF"/>
    <w:rsid w:val="00802CEB"/>
    <w:rsid w:val="0080362C"/>
    <w:rsid w:val="00803E89"/>
    <w:rsid w:val="0080413D"/>
    <w:rsid w:val="008048EF"/>
    <w:rsid w:val="00804E53"/>
    <w:rsid w:val="00805E85"/>
    <w:rsid w:val="0080677E"/>
    <w:rsid w:val="00806B6A"/>
    <w:rsid w:val="008071CE"/>
    <w:rsid w:val="008075A3"/>
    <w:rsid w:val="008075D7"/>
    <w:rsid w:val="00810B4C"/>
    <w:rsid w:val="00810DEE"/>
    <w:rsid w:val="008110ED"/>
    <w:rsid w:val="00812145"/>
    <w:rsid w:val="008124FD"/>
    <w:rsid w:val="00813E8E"/>
    <w:rsid w:val="00814714"/>
    <w:rsid w:val="0081473E"/>
    <w:rsid w:val="00815162"/>
    <w:rsid w:val="00815CFC"/>
    <w:rsid w:val="008162CF"/>
    <w:rsid w:val="008178B9"/>
    <w:rsid w:val="00817C45"/>
    <w:rsid w:val="00820E15"/>
    <w:rsid w:val="00820EA3"/>
    <w:rsid w:val="00822175"/>
    <w:rsid w:val="008221FA"/>
    <w:rsid w:val="00823BD8"/>
    <w:rsid w:val="00824DB3"/>
    <w:rsid w:val="00824F42"/>
    <w:rsid w:val="0082536F"/>
    <w:rsid w:val="008256D0"/>
    <w:rsid w:val="0082768A"/>
    <w:rsid w:val="008276C0"/>
    <w:rsid w:val="00827E3C"/>
    <w:rsid w:val="00827ED1"/>
    <w:rsid w:val="00832DFF"/>
    <w:rsid w:val="00833016"/>
    <w:rsid w:val="00834438"/>
    <w:rsid w:val="0083622A"/>
    <w:rsid w:val="00840867"/>
    <w:rsid w:val="008418F9"/>
    <w:rsid w:val="00841947"/>
    <w:rsid w:val="008433EF"/>
    <w:rsid w:val="0084414C"/>
    <w:rsid w:val="0084496B"/>
    <w:rsid w:val="00844EA3"/>
    <w:rsid w:val="008451F4"/>
    <w:rsid w:val="008456FC"/>
    <w:rsid w:val="008457E4"/>
    <w:rsid w:val="00845853"/>
    <w:rsid w:val="00845F96"/>
    <w:rsid w:val="008468C1"/>
    <w:rsid w:val="00846BA2"/>
    <w:rsid w:val="00847323"/>
    <w:rsid w:val="00847FCA"/>
    <w:rsid w:val="00851AD7"/>
    <w:rsid w:val="0085470D"/>
    <w:rsid w:val="0085544D"/>
    <w:rsid w:val="008558C7"/>
    <w:rsid w:val="0085703D"/>
    <w:rsid w:val="0086117A"/>
    <w:rsid w:val="008631AA"/>
    <w:rsid w:val="0086590A"/>
    <w:rsid w:val="00866275"/>
    <w:rsid w:val="00866C20"/>
    <w:rsid w:val="0086704F"/>
    <w:rsid w:val="008672B8"/>
    <w:rsid w:val="008676AD"/>
    <w:rsid w:val="00867B5C"/>
    <w:rsid w:val="00867B85"/>
    <w:rsid w:val="00870080"/>
    <w:rsid w:val="00870668"/>
    <w:rsid w:val="008708B8"/>
    <w:rsid w:val="008716A0"/>
    <w:rsid w:val="00871CBE"/>
    <w:rsid w:val="00872574"/>
    <w:rsid w:val="00873965"/>
    <w:rsid w:val="008743CA"/>
    <w:rsid w:val="00874DAC"/>
    <w:rsid w:val="00875D68"/>
    <w:rsid w:val="00876513"/>
    <w:rsid w:val="00877016"/>
    <w:rsid w:val="008770B2"/>
    <w:rsid w:val="00877D30"/>
    <w:rsid w:val="00880BFF"/>
    <w:rsid w:val="00880CE1"/>
    <w:rsid w:val="00881036"/>
    <w:rsid w:val="008813A0"/>
    <w:rsid w:val="008818BB"/>
    <w:rsid w:val="00881B79"/>
    <w:rsid w:val="008825D1"/>
    <w:rsid w:val="008831B2"/>
    <w:rsid w:val="00883561"/>
    <w:rsid w:val="008858B0"/>
    <w:rsid w:val="008862C3"/>
    <w:rsid w:val="00886EE8"/>
    <w:rsid w:val="008873D7"/>
    <w:rsid w:val="00887866"/>
    <w:rsid w:val="0089051A"/>
    <w:rsid w:val="00890680"/>
    <w:rsid w:val="00890D7F"/>
    <w:rsid w:val="008937D7"/>
    <w:rsid w:val="00894EDD"/>
    <w:rsid w:val="008957BC"/>
    <w:rsid w:val="00895814"/>
    <w:rsid w:val="00895BAF"/>
    <w:rsid w:val="008A09BA"/>
    <w:rsid w:val="008A1298"/>
    <w:rsid w:val="008A3BFF"/>
    <w:rsid w:val="008A4EF1"/>
    <w:rsid w:val="008A5075"/>
    <w:rsid w:val="008A5A0F"/>
    <w:rsid w:val="008A6FC9"/>
    <w:rsid w:val="008A72D3"/>
    <w:rsid w:val="008A7698"/>
    <w:rsid w:val="008A7881"/>
    <w:rsid w:val="008A7F38"/>
    <w:rsid w:val="008B0381"/>
    <w:rsid w:val="008B283A"/>
    <w:rsid w:val="008B30F3"/>
    <w:rsid w:val="008B37AD"/>
    <w:rsid w:val="008B3A57"/>
    <w:rsid w:val="008B6137"/>
    <w:rsid w:val="008B78E6"/>
    <w:rsid w:val="008C097E"/>
    <w:rsid w:val="008C11AA"/>
    <w:rsid w:val="008C1466"/>
    <w:rsid w:val="008C1B99"/>
    <w:rsid w:val="008C1E19"/>
    <w:rsid w:val="008C35D8"/>
    <w:rsid w:val="008C70CC"/>
    <w:rsid w:val="008C7E5D"/>
    <w:rsid w:val="008D0204"/>
    <w:rsid w:val="008D1EE2"/>
    <w:rsid w:val="008D213B"/>
    <w:rsid w:val="008D2C7D"/>
    <w:rsid w:val="008D2D9F"/>
    <w:rsid w:val="008D3A45"/>
    <w:rsid w:val="008D3CB0"/>
    <w:rsid w:val="008D3E29"/>
    <w:rsid w:val="008D46FB"/>
    <w:rsid w:val="008D53E5"/>
    <w:rsid w:val="008D547A"/>
    <w:rsid w:val="008D6592"/>
    <w:rsid w:val="008D6FB3"/>
    <w:rsid w:val="008D7113"/>
    <w:rsid w:val="008D77EC"/>
    <w:rsid w:val="008E03B5"/>
    <w:rsid w:val="008E1275"/>
    <w:rsid w:val="008E141B"/>
    <w:rsid w:val="008E2C9C"/>
    <w:rsid w:val="008E33CD"/>
    <w:rsid w:val="008E38CE"/>
    <w:rsid w:val="008E3FEE"/>
    <w:rsid w:val="008E4559"/>
    <w:rsid w:val="008E4990"/>
    <w:rsid w:val="008E5E44"/>
    <w:rsid w:val="008E73EA"/>
    <w:rsid w:val="008E7AF5"/>
    <w:rsid w:val="008E7BAD"/>
    <w:rsid w:val="008F1BA3"/>
    <w:rsid w:val="008F2220"/>
    <w:rsid w:val="008F245B"/>
    <w:rsid w:val="008F271E"/>
    <w:rsid w:val="008F34A7"/>
    <w:rsid w:val="008F3EEA"/>
    <w:rsid w:val="008F4770"/>
    <w:rsid w:val="008F487C"/>
    <w:rsid w:val="008F5253"/>
    <w:rsid w:val="008F534C"/>
    <w:rsid w:val="008F6034"/>
    <w:rsid w:val="008F64BA"/>
    <w:rsid w:val="008F6B69"/>
    <w:rsid w:val="008F75B5"/>
    <w:rsid w:val="008F78C5"/>
    <w:rsid w:val="00900476"/>
    <w:rsid w:val="00900518"/>
    <w:rsid w:val="00901150"/>
    <w:rsid w:val="0090137C"/>
    <w:rsid w:val="00901494"/>
    <w:rsid w:val="0090274D"/>
    <w:rsid w:val="00902AB5"/>
    <w:rsid w:val="00902C46"/>
    <w:rsid w:val="00903198"/>
    <w:rsid w:val="009036DB"/>
    <w:rsid w:val="00903753"/>
    <w:rsid w:val="009039DD"/>
    <w:rsid w:val="00903BC3"/>
    <w:rsid w:val="009043F2"/>
    <w:rsid w:val="00904D54"/>
    <w:rsid w:val="00904F07"/>
    <w:rsid w:val="00905774"/>
    <w:rsid w:val="00905FEA"/>
    <w:rsid w:val="0090633B"/>
    <w:rsid w:val="0091036D"/>
    <w:rsid w:val="00910742"/>
    <w:rsid w:val="00910C26"/>
    <w:rsid w:val="0091153E"/>
    <w:rsid w:val="00911F8C"/>
    <w:rsid w:val="00912482"/>
    <w:rsid w:val="00912738"/>
    <w:rsid w:val="009141F9"/>
    <w:rsid w:val="00914C2B"/>
    <w:rsid w:val="00914C44"/>
    <w:rsid w:val="00915589"/>
    <w:rsid w:val="0091666A"/>
    <w:rsid w:val="009166D3"/>
    <w:rsid w:val="00916CC5"/>
    <w:rsid w:val="00917518"/>
    <w:rsid w:val="009210C3"/>
    <w:rsid w:val="0092231A"/>
    <w:rsid w:val="00922620"/>
    <w:rsid w:val="009236E4"/>
    <w:rsid w:val="00923949"/>
    <w:rsid w:val="00925325"/>
    <w:rsid w:val="009261AA"/>
    <w:rsid w:val="00926DBB"/>
    <w:rsid w:val="009275CF"/>
    <w:rsid w:val="009309E0"/>
    <w:rsid w:val="00931152"/>
    <w:rsid w:val="00931307"/>
    <w:rsid w:val="00931B06"/>
    <w:rsid w:val="009320EF"/>
    <w:rsid w:val="00932131"/>
    <w:rsid w:val="0093326E"/>
    <w:rsid w:val="00933E73"/>
    <w:rsid w:val="00934FAF"/>
    <w:rsid w:val="009352AC"/>
    <w:rsid w:val="0093601E"/>
    <w:rsid w:val="00936454"/>
    <w:rsid w:val="00936F74"/>
    <w:rsid w:val="009400E1"/>
    <w:rsid w:val="0094038E"/>
    <w:rsid w:val="00941340"/>
    <w:rsid w:val="009436CA"/>
    <w:rsid w:val="0094412C"/>
    <w:rsid w:val="0094432A"/>
    <w:rsid w:val="0094496B"/>
    <w:rsid w:val="0094567C"/>
    <w:rsid w:val="0094593B"/>
    <w:rsid w:val="00950459"/>
    <w:rsid w:val="009510EA"/>
    <w:rsid w:val="0095168F"/>
    <w:rsid w:val="00952E04"/>
    <w:rsid w:val="00953009"/>
    <w:rsid w:val="0095360F"/>
    <w:rsid w:val="00953653"/>
    <w:rsid w:val="00953E65"/>
    <w:rsid w:val="009548CF"/>
    <w:rsid w:val="00954A92"/>
    <w:rsid w:val="00954DC5"/>
    <w:rsid w:val="00955A4F"/>
    <w:rsid w:val="00956098"/>
    <w:rsid w:val="00960280"/>
    <w:rsid w:val="009606BC"/>
    <w:rsid w:val="00962C1F"/>
    <w:rsid w:val="00962DF9"/>
    <w:rsid w:val="00964658"/>
    <w:rsid w:val="00965DCD"/>
    <w:rsid w:val="0096610A"/>
    <w:rsid w:val="009661F0"/>
    <w:rsid w:val="0096620A"/>
    <w:rsid w:val="00966CFC"/>
    <w:rsid w:val="00966FB2"/>
    <w:rsid w:val="00967AF5"/>
    <w:rsid w:val="0097041D"/>
    <w:rsid w:val="00973CEB"/>
    <w:rsid w:val="00974D8E"/>
    <w:rsid w:val="00975B69"/>
    <w:rsid w:val="00976C39"/>
    <w:rsid w:val="009772AD"/>
    <w:rsid w:val="00977976"/>
    <w:rsid w:val="00977DE5"/>
    <w:rsid w:val="0098156F"/>
    <w:rsid w:val="00981AE2"/>
    <w:rsid w:val="00981C9F"/>
    <w:rsid w:val="00982200"/>
    <w:rsid w:val="00983886"/>
    <w:rsid w:val="00983FD9"/>
    <w:rsid w:val="00985075"/>
    <w:rsid w:val="0098510E"/>
    <w:rsid w:val="00986492"/>
    <w:rsid w:val="00986B68"/>
    <w:rsid w:val="00986CA1"/>
    <w:rsid w:val="00986CB1"/>
    <w:rsid w:val="0098700E"/>
    <w:rsid w:val="00987C1C"/>
    <w:rsid w:val="00990123"/>
    <w:rsid w:val="009906D6"/>
    <w:rsid w:val="009912B8"/>
    <w:rsid w:val="00993134"/>
    <w:rsid w:val="0099318F"/>
    <w:rsid w:val="009931DA"/>
    <w:rsid w:val="009954CA"/>
    <w:rsid w:val="00995994"/>
    <w:rsid w:val="009967E8"/>
    <w:rsid w:val="00997272"/>
    <w:rsid w:val="00997939"/>
    <w:rsid w:val="009A023D"/>
    <w:rsid w:val="009A1582"/>
    <w:rsid w:val="009A22A4"/>
    <w:rsid w:val="009A3138"/>
    <w:rsid w:val="009A3377"/>
    <w:rsid w:val="009A44AF"/>
    <w:rsid w:val="009A4F0F"/>
    <w:rsid w:val="009A57CC"/>
    <w:rsid w:val="009A6033"/>
    <w:rsid w:val="009A78AE"/>
    <w:rsid w:val="009A7A0B"/>
    <w:rsid w:val="009A7FBB"/>
    <w:rsid w:val="009B0049"/>
    <w:rsid w:val="009B248C"/>
    <w:rsid w:val="009B3869"/>
    <w:rsid w:val="009B496E"/>
    <w:rsid w:val="009B4CCD"/>
    <w:rsid w:val="009B55B2"/>
    <w:rsid w:val="009B6076"/>
    <w:rsid w:val="009B60C4"/>
    <w:rsid w:val="009B61DE"/>
    <w:rsid w:val="009B72BF"/>
    <w:rsid w:val="009B7C29"/>
    <w:rsid w:val="009C0ACC"/>
    <w:rsid w:val="009C17AB"/>
    <w:rsid w:val="009C2672"/>
    <w:rsid w:val="009C27BE"/>
    <w:rsid w:val="009C2EBB"/>
    <w:rsid w:val="009C3121"/>
    <w:rsid w:val="009C31CB"/>
    <w:rsid w:val="009C39BB"/>
    <w:rsid w:val="009C3C61"/>
    <w:rsid w:val="009C4902"/>
    <w:rsid w:val="009C522E"/>
    <w:rsid w:val="009C5F0A"/>
    <w:rsid w:val="009C5F87"/>
    <w:rsid w:val="009C6639"/>
    <w:rsid w:val="009C7DE1"/>
    <w:rsid w:val="009D0488"/>
    <w:rsid w:val="009D04DA"/>
    <w:rsid w:val="009D1403"/>
    <w:rsid w:val="009D2438"/>
    <w:rsid w:val="009D2FF1"/>
    <w:rsid w:val="009D451B"/>
    <w:rsid w:val="009D4C56"/>
    <w:rsid w:val="009D51CD"/>
    <w:rsid w:val="009D54F7"/>
    <w:rsid w:val="009D56CA"/>
    <w:rsid w:val="009D5897"/>
    <w:rsid w:val="009D59DE"/>
    <w:rsid w:val="009D5A44"/>
    <w:rsid w:val="009D5D73"/>
    <w:rsid w:val="009D61CD"/>
    <w:rsid w:val="009D67A9"/>
    <w:rsid w:val="009D7D0C"/>
    <w:rsid w:val="009E05EB"/>
    <w:rsid w:val="009E171A"/>
    <w:rsid w:val="009E1C6D"/>
    <w:rsid w:val="009E1F08"/>
    <w:rsid w:val="009E2BAA"/>
    <w:rsid w:val="009E44B9"/>
    <w:rsid w:val="009E5808"/>
    <w:rsid w:val="009E6650"/>
    <w:rsid w:val="009E6FC4"/>
    <w:rsid w:val="009E7843"/>
    <w:rsid w:val="009F02F5"/>
    <w:rsid w:val="009F2A91"/>
    <w:rsid w:val="009F306E"/>
    <w:rsid w:val="009F38D6"/>
    <w:rsid w:val="009F3D9C"/>
    <w:rsid w:val="009F41E6"/>
    <w:rsid w:val="009F44B1"/>
    <w:rsid w:val="009F4548"/>
    <w:rsid w:val="009F45E2"/>
    <w:rsid w:val="009F4A25"/>
    <w:rsid w:val="009F4EE4"/>
    <w:rsid w:val="009F53D7"/>
    <w:rsid w:val="009F53DA"/>
    <w:rsid w:val="009F6193"/>
    <w:rsid w:val="009F7521"/>
    <w:rsid w:val="009F7E13"/>
    <w:rsid w:val="00A001C7"/>
    <w:rsid w:val="00A004A1"/>
    <w:rsid w:val="00A01401"/>
    <w:rsid w:val="00A01968"/>
    <w:rsid w:val="00A01C42"/>
    <w:rsid w:val="00A01EAC"/>
    <w:rsid w:val="00A026ED"/>
    <w:rsid w:val="00A02A37"/>
    <w:rsid w:val="00A02B79"/>
    <w:rsid w:val="00A04B44"/>
    <w:rsid w:val="00A04BC3"/>
    <w:rsid w:val="00A051E4"/>
    <w:rsid w:val="00A053FC"/>
    <w:rsid w:val="00A057EF"/>
    <w:rsid w:val="00A070AE"/>
    <w:rsid w:val="00A071AA"/>
    <w:rsid w:val="00A077F3"/>
    <w:rsid w:val="00A101AB"/>
    <w:rsid w:val="00A102E8"/>
    <w:rsid w:val="00A10C00"/>
    <w:rsid w:val="00A11D9E"/>
    <w:rsid w:val="00A12738"/>
    <w:rsid w:val="00A12AB7"/>
    <w:rsid w:val="00A13723"/>
    <w:rsid w:val="00A13A43"/>
    <w:rsid w:val="00A15860"/>
    <w:rsid w:val="00A16A15"/>
    <w:rsid w:val="00A17026"/>
    <w:rsid w:val="00A1717F"/>
    <w:rsid w:val="00A21880"/>
    <w:rsid w:val="00A2275C"/>
    <w:rsid w:val="00A23C40"/>
    <w:rsid w:val="00A24217"/>
    <w:rsid w:val="00A251B5"/>
    <w:rsid w:val="00A252EF"/>
    <w:rsid w:val="00A256FD"/>
    <w:rsid w:val="00A25AFA"/>
    <w:rsid w:val="00A26216"/>
    <w:rsid w:val="00A2776F"/>
    <w:rsid w:val="00A27F15"/>
    <w:rsid w:val="00A3022B"/>
    <w:rsid w:val="00A3057D"/>
    <w:rsid w:val="00A33CAF"/>
    <w:rsid w:val="00A3435E"/>
    <w:rsid w:val="00A344A3"/>
    <w:rsid w:val="00A349DF"/>
    <w:rsid w:val="00A3654F"/>
    <w:rsid w:val="00A414BA"/>
    <w:rsid w:val="00A42270"/>
    <w:rsid w:val="00A42330"/>
    <w:rsid w:val="00A433BA"/>
    <w:rsid w:val="00A44967"/>
    <w:rsid w:val="00A463FE"/>
    <w:rsid w:val="00A467CA"/>
    <w:rsid w:val="00A47857"/>
    <w:rsid w:val="00A47882"/>
    <w:rsid w:val="00A47961"/>
    <w:rsid w:val="00A503C1"/>
    <w:rsid w:val="00A5417F"/>
    <w:rsid w:val="00A544BC"/>
    <w:rsid w:val="00A54D23"/>
    <w:rsid w:val="00A54E23"/>
    <w:rsid w:val="00A55164"/>
    <w:rsid w:val="00A55508"/>
    <w:rsid w:val="00A558DE"/>
    <w:rsid w:val="00A568B9"/>
    <w:rsid w:val="00A60406"/>
    <w:rsid w:val="00A60A8D"/>
    <w:rsid w:val="00A60DE0"/>
    <w:rsid w:val="00A610DA"/>
    <w:rsid w:val="00A62A2E"/>
    <w:rsid w:val="00A62BFE"/>
    <w:rsid w:val="00A633D4"/>
    <w:rsid w:val="00A63E7B"/>
    <w:rsid w:val="00A64BB2"/>
    <w:rsid w:val="00A661F8"/>
    <w:rsid w:val="00A66562"/>
    <w:rsid w:val="00A66FE8"/>
    <w:rsid w:val="00A674A2"/>
    <w:rsid w:val="00A67C9A"/>
    <w:rsid w:val="00A7105E"/>
    <w:rsid w:val="00A71C08"/>
    <w:rsid w:val="00A71C5B"/>
    <w:rsid w:val="00A71CF0"/>
    <w:rsid w:val="00A723CA"/>
    <w:rsid w:val="00A72A8E"/>
    <w:rsid w:val="00A731CF"/>
    <w:rsid w:val="00A73F21"/>
    <w:rsid w:val="00A7441C"/>
    <w:rsid w:val="00A74D1C"/>
    <w:rsid w:val="00A80F36"/>
    <w:rsid w:val="00A82FB4"/>
    <w:rsid w:val="00A8318F"/>
    <w:rsid w:val="00A836A9"/>
    <w:rsid w:val="00A83B71"/>
    <w:rsid w:val="00A843B1"/>
    <w:rsid w:val="00A84A99"/>
    <w:rsid w:val="00A85298"/>
    <w:rsid w:val="00A85BA4"/>
    <w:rsid w:val="00A85CEC"/>
    <w:rsid w:val="00A9025F"/>
    <w:rsid w:val="00A943C0"/>
    <w:rsid w:val="00A945DF"/>
    <w:rsid w:val="00A94B92"/>
    <w:rsid w:val="00A96FF0"/>
    <w:rsid w:val="00AA0244"/>
    <w:rsid w:val="00AA064A"/>
    <w:rsid w:val="00AA129B"/>
    <w:rsid w:val="00AA20EE"/>
    <w:rsid w:val="00AA302F"/>
    <w:rsid w:val="00AA41A0"/>
    <w:rsid w:val="00AA45F8"/>
    <w:rsid w:val="00AA6F47"/>
    <w:rsid w:val="00AA7423"/>
    <w:rsid w:val="00AB099D"/>
    <w:rsid w:val="00AB0DC8"/>
    <w:rsid w:val="00AB2B08"/>
    <w:rsid w:val="00AB31D3"/>
    <w:rsid w:val="00AB3883"/>
    <w:rsid w:val="00AB3D71"/>
    <w:rsid w:val="00AB3EFA"/>
    <w:rsid w:val="00AB5CF9"/>
    <w:rsid w:val="00AC11AC"/>
    <w:rsid w:val="00AC1D44"/>
    <w:rsid w:val="00AC2251"/>
    <w:rsid w:val="00AC2B4F"/>
    <w:rsid w:val="00AC3DB4"/>
    <w:rsid w:val="00AC3FBB"/>
    <w:rsid w:val="00AC444B"/>
    <w:rsid w:val="00AC5154"/>
    <w:rsid w:val="00AC531D"/>
    <w:rsid w:val="00AC636D"/>
    <w:rsid w:val="00AC6C05"/>
    <w:rsid w:val="00AD0359"/>
    <w:rsid w:val="00AD0D78"/>
    <w:rsid w:val="00AD1307"/>
    <w:rsid w:val="00AD1F7E"/>
    <w:rsid w:val="00AD222A"/>
    <w:rsid w:val="00AD24E2"/>
    <w:rsid w:val="00AD2581"/>
    <w:rsid w:val="00AD3D30"/>
    <w:rsid w:val="00AD408B"/>
    <w:rsid w:val="00AD4A80"/>
    <w:rsid w:val="00AD4A8E"/>
    <w:rsid w:val="00AD4B0E"/>
    <w:rsid w:val="00AD53AC"/>
    <w:rsid w:val="00AD5B32"/>
    <w:rsid w:val="00AD620F"/>
    <w:rsid w:val="00AD635C"/>
    <w:rsid w:val="00AD64EE"/>
    <w:rsid w:val="00AD66F6"/>
    <w:rsid w:val="00AD7C16"/>
    <w:rsid w:val="00AD7C22"/>
    <w:rsid w:val="00AD7E93"/>
    <w:rsid w:val="00AE07D1"/>
    <w:rsid w:val="00AE241B"/>
    <w:rsid w:val="00AE32D4"/>
    <w:rsid w:val="00AE4965"/>
    <w:rsid w:val="00AE509F"/>
    <w:rsid w:val="00AE56A3"/>
    <w:rsid w:val="00AE57D5"/>
    <w:rsid w:val="00AE5A8D"/>
    <w:rsid w:val="00AE5D71"/>
    <w:rsid w:val="00AE684F"/>
    <w:rsid w:val="00AE6C60"/>
    <w:rsid w:val="00AF0737"/>
    <w:rsid w:val="00AF11C8"/>
    <w:rsid w:val="00AF1C3B"/>
    <w:rsid w:val="00AF319B"/>
    <w:rsid w:val="00AF37EB"/>
    <w:rsid w:val="00AF5989"/>
    <w:rsid w:val="00AF5CC3"/>
    <w:rsid w:val="00AF6512"/>
    <w:rsid w:val="00AF6821"/>
    <w:rsid w:val="00AF7018"/>
    <w:rsid w:val="00AF7149"/>
    <w:rsid w:val="00AF7D14"/>
    <w:rsid w:val="00B00BB4"/>
    <w:rsid w:val="00B029E4"/>
    <w:rsid w:val="00B03317"/>
    <w:rsid w:val="00B0541B"/>
    <w:rsid w:val="00B05CA6"/>
    <w:rsid w:val="00B05E4D"/>
    <w:rsid w:val="00B064DD"/>
    <w:rsid w:val="00B06C14"/>
    <w:rsid w:val="00B06F81"/>
    <w:rsid w:val="00B07397"/>
    <w:rsid w:val="00B11F53"/>
    <w:rsid w:val="00B1376C"/>
    <w:rsid w:val="00B144EA"/>
    <w:rsid w:val="00B15083"/>
    <w:rsid w:val="00B153D4"/>
    <w:rsid w:val="00B1583E"/>
    <w:rsid w:val="00B15943"/>
    <w:rsid w:val="00B16891"/>
    <w:rsid w:val="00B17160"/>
    <w:rsid w:val="00B17B82"/>
    <w:rsid w:val="00B2006A"/>
    <w:rsid w:val="00B2035A"/>
    <w:rsid w:val="00B20630"/>
    <w:rsid w:val="00B209E6"/>
    <w:rsid w:val="00B20E76"/>
    <w:rsid w:val="00B20F2F"/>
    <w:rsid w:val="00B21BE0"/>
    <w:rsid w:val="00B21C51"/>
    <w:rsid w:val="00B228F8"/>
    <w:rsid w:val="00B23881"/>
    <w:rsid w:val="00B244F7"/>
    <w:rsid w:val="00B24F3B"/>
    <w:rsid w:val="00B24F5C"/>
    <w:rsid w:val="00B25231"/>
    <w:rsid w:val="00B25956"/>
    <w:rsid w:val="00B26557"/>
    <w:rsid w:val="00B2784A"/>
    <w:rsid w:val="00B27D78"/>
    <w:rsid w:val="00B27E40"/>
    <w:rsid w:val="00B304CD"/>
    <w:rsid w:val="00B32662"/>
    <w:rsid w:val="00B33A7B"/>
    <w:rsid w:val="00B34505"/>
    <w:rsid w:val="00B36128"/>
    <w:rsid w:val="00B3613A"/>
    <w:rsid w:val="00B36726"/>
    <w:rsid w:val="00B37151"/>
    <w:rsid w:val="00B447E9"/>
    <w:rsid w:val="00B4501A"/>
    <w:rsid w:val="00B45B41"/>
    <w:rsid w:val="00B4658A"/>
    <w:rsid w:val="00B466E9"/>
    <w:rsid w:val="00B468AE"/>
    <w:rsid w:val="00B46FF2"/>
    <w:rsid w:val="00B47790"/>
    <w:rsid w:val="00B504EB"/>
    <w:rsid w:val="00B50892"/>
    <w:rsid w:val="00B50EE5"/>
    <w:rsid w:val="00B51756"/>
    <w:rsid w:val="00B51B64"/>
    <w:rsid w:val="00B52019"/>
    <w:rsid w:val="00B524D4"/>
    <w:rsid w:val="00B525C9"/>
    <w:rsid w:val="00B52BAE"/>
    <w:rsid w:val="00B536E1"/>
    <w:rsid w:val="00B56CFD"/>
    <w:rsid w:val="00B5743F"/>
    <w:rsid w:val="00B57C91"/>
    <w:rsid w:val="00B6020F"/>
    <w:rsid w:val="00B60251"/>
    <w:rsid w:val="00B602B7"/>
    <w:rsid w:val="00B6178A"/>
    <w:rsid w:val="00B619A3"/>
    <w:rsid w:val="00B61EE5"/>
    <w:rsid w:val="00B62A2E"/>
    <w:rsid w:val="00B631E4"/>
    <w:rsid w:val="00B638BE"/>
    <w:rsid w:val="00B63A90"/>
    <w:rsid w:val="00B6487B"/>
    <w:rsid w:val="00B664AF"/>
    <w:rsid w:val="00B701A6"/>
    <w:rsid w:val="00B71A5C"/>
    <w:rsid w:val="00B7472D"/>
    <w:rsid w:val="00B74EE2"/>
    <w:rsid w:val="00B75568"/>
    <w:rsid w:val="00B7668F"/>
    <w:rsid w:val="00B77D16"/>
    <w:rsid w:val="00B80AA7"/>
    <w:rsid w:val="00B8155A"/>
    <w:rsid w:val="00B81951"/>
    <w:rsid w:val="00B82A91"/>
    <w:rsid w:val="00B82C2F"/>
    <w:rsid w:val="00B82DEE"/>
    <w:rsid w:val="00B82DFE"/>
    <w:rsid w:val="00B8396B"/>
    <w:rsid w:val="00B84043"/>
    <w:rsid w:val="00B85458"/>
    <w:rsid w:val="00B905BE"/>
    <w:rsid w:val="00B90D27"/>
    <w:rsid w:val="00B9161B"/>
    <w:rsid w:val="00B928A8"/>
    <w:rsid w:val="00B935B7"/>
    <w:rsid w:val="00B9369A"/>
    <w:rsid w:val="00B93715"/>
    <w:rsid w:val="00B93EAA"/>
    <w:rsid w:val="00B94F63"/>
    <w:rsid w:val="00B95002"/>
    <w:rsid w:val="00B95BA9"/>
    <w:rsid w:val="00B95BBC"/>
    <w:rsid w:val="00B970D0"/>
    <w:rsid w:val="00BA3D92"/>
    <w:rsid w:val="00BA5F38"/>
    <w:rsid w:val="00BA6D61"/>
    <w:rsid w:val="00BA7A90"/>
    <w:rsid w:val="00BA7B4F"/>
    <w:rsid w:val="00BB04AC"/>
    <w:rsid w:val="00BB0734"/>
    <w:rsid w:val="00BB16BB"/>
    <w:rsid w:val="00BB16C4"/>
    <w:rsid w:val="00BB17D8"/>
    <w:rsid w:val="00BB2221"/>
    <w:rsid w:val="00BB2232"/>
    <w:rsid w:val="00BB2278"/>
    <w:rsid w:val="00BB286C"/>
    <w:rsid w:val="00BB3388"/>
    <w:rsid w:val="00BB472D"/>
    <w:rsid w:val="00BB6717"/>
    <w:rsid w:val="00BB74CD"/>
    <w:rsid w:val="00BC02F0"/>
    <w:rsid w:val="00BC0685"/>
    <w:rsid w:val="00BC2600"/>
    <w:rsid w:val="00BC2838"/>
    <w:rsid w:val="00BC330B"/>
    <w:rsid w:val="00BC3C87"/>
    <w:rsid w:val="00BC4060"/>
    <w:rsid w:val="00BC42A6"/>
    <w:rsid w:val="00BC5D90"/>
    <w:rsid w:val="00BC61AD"/>
    <w:rsid w:val="00BC62F5"/>
    <w:rsid w:val="00BC6ED5"/>
    <w:rsid w:val="00BC71FB"/>
    <w:rsid w:val="00BC76BA"/>
    <w:rsid w:val="00BC7F55"/>
    <w:rsid w:val="00BD0590"/>
    <w:rsid w:val="00BD0EB6"/>
    <w:rsid w:val="00BD1186"/>
    <w:rsid w:val="00BD1F4D"/>
    <w:rsid w:val="00BD2383"/>
    <w:rsid w:val="00BD2B06"/>
    <w:rsid w:val="00BD2E6C"/>
    <w:rsid w:val="00BD32BD"/>
    <w:rsid w:val="00BD45E0"/>
    <w:rsid w:val="00BD665F"/>
    <w:rsid w:val="00BD7F82"/>
    <w:rsid w:val="00BE04A6"/>
    <w:rsid w:val="00BE15B9"/>
    <w:rsid w:val="00BE18FC"/>
    <w:rsid w:val="00BE4087"/>
    <w:rsid w:val="00BE41AF"/>
    <w:rsid w:val="00BE4C46"/>
    <w:rsid w:val="00BE5191"/>
    <w:rsid w:val="00BE648C"/>
    <w:rsid w:val="00BE67CD"/>
    <w:rsid w:val="00BE6FA6"/>
    <w:rsid w:val="00BE730F"/>
    <w:rsid w:val="00BE7B6F"/>
    <w:rsid w:val="00BF0197"/>
    <w:rsid w:val="00BF0D02"/>
    <w:rsid w:val="00BF146F"/>
    <w:rsid w:val="00BF1ACD"/>
    <w:rsid w:val="00BF2207"/>
    <w:rsid w:val="00BF2F07"/>
    <w:rsid w:val="00BF3063"/>
    <w:rsid w:val="00BF353D"/>
    <w:rsid w:val="00BF424C"/>
    <w:rsid w:val="00BF461F"/>
    <w:rsid w:val="00BF4C4B"/>
    <w:rsid w:val="00BF5DD7"/>
    <w:rsid w:val="00BF5F7F"/>
    <w:rsid w:val="00BF646C"/>
    <w:rsid w:val="00BF67E6"/>
    <w:rsid w:val="00BF6AAB"/>
    <w:rsid w:val="00BF6E43"/>
    <w:rsid w:val="00BF7AE6"/>
    <w:rsid w:val="00BF7EAF"/>
    <w:rsid w:val="00C00771"/>
    <w:rsid w:val="00C007C0"/>
    <w:rsid w:val="00C01BC4"/>
    <w:rsid w:val="00C029B6"/>
    <w:rsid w:val="00C02A86"/>
    <w:rsid w:val="00C02F04"/>
    <w:rsid w:val="00C03021"/>
    <w:rsid w:val="00C033E6"/>
    <w:rsid w:val="00C0476E"/>
    <w:rsid w:val="00C052B4"/>
    <w:rsid w:val="00C0631E"/>
    <w:rsid w:val="00C10874"/>
    <w:rsid w:val="00C10D52"/>
    <w:rsid w:val="00C121F5"/>
    <w:rsid w:val="00C12222"/>
    <w:rsid w:val="00C17695"/>
    <w:rsid w:val="00C17D66"/>
    <w:rsid w:val="00C20382"/>
    <w:rsid w:val="00C209B5"/>
    <w:rsid w:val="00C21E09"/>
    <w:rsid w:val="00C2350C"/>
    <w:rsid w:val="00C235A5"/>
    <w:rsid w:val="00C2495D"/>
    <w:rsid w:val="00C24FD0"/>
    <w:rsid w:val="00C250AA"/>
    <w:rsid w:val="00C2530F"/>
    <w:rsid w:val="00C254DA"/>
    <w:rsid w:val="00C27095"/>
    <w:rsid w:val="00C2716D"/>
    <w:rsid w:val="00C2765E"/>
    <w:rsid w:val="00C30A19"/>
    <w:rsid w:val="00C31228"/>
    <w:rsid w:val="00C313CB"/>
    <w:rsid w:val="00C319A7"/>
    <w:rsid w:val="00C31CFB"/>
    <w:rsid w:val="00C32C61"/>
    <w:rsid w:val="00C33066"/>
    <w:rsid w:val="00C33C52"/>
    <w:rsid w:val="00C34A68"/>
    <w:rsid w:val="00C3627A"/>
    <w:rsid w:val="00C3644F"/>
    <w:rsid w:val="00C36FA8"/>
    <w:rsid w:val="00C376F7"/>
    <w:rsid w:val="00C37748"/>
    <w:rsid w:val="00C37BA9"/>
    <w:rsid w:val="00C405EB"/>
    <w:rsid w:val="00C40D54"/>
    <w:rsid w:val="00C41ADA"/>
    <w:rsid w:val="00C41B9D"/>
    <w:rsid w:val="00C4237F"/>
    <w:rsid w:val="00C42EC7"/>
    <w:rsid w:val="00C43850"/>
    <w:rsid w:val="00C43974"/>
    <w:rsid w:val="00C43A8D"/>
    <w:rsid w:val="00C43C7D"/>
    <w:rsid w:val="00C44A81"/>
    <w:rsid w:val="00C452B1"/>
    <w:rsid w:val="00C46488"/>
    <w:rsid w:val="00C46F41"/>
    <w:rsid w:val="00C47755"/>
    <w:rsid w:val="00C47A00"/>
    <w:rsid w:val="00C47B20"/>
    <w:rsid w:val="00C50B49"/>
    <w:rsid w:val="00C5109D"/>
    <w:rsid w:val="00C515C2"/>
    <w:rsid w:val="00C516DF"/>
    <w:rsid w:val="00C526D7"/>
    <w:rsid w:val="00C527F4"/>
    <w:rsid w:val="00C52B6A"/>
    <w:rsid w:val="00C52F66"/>
    <w:rsid w:val="00C552E6"/>
    <w:rsid w:val="00C55C8F"/>
    <w:rsid w:val="00C56549"/>
    <w:rsid w:val="00C56C8C"/>
    <w:rsid w:val="00C56CD8"/>
    <w:rsid w:val="00C573F9"/>
    <w:rsid w:val="00C576A9"/>
    <w:rsid w:val="00C60F58"/>
    <w:rsid w:val="00C63648"/>
    <w:rsid w:val="00C63822"/>
    <w:rsid w:val="00C64EAB"/>
    <w:rsid w:val="00C65138"/>
    <w:rsid w:val="00C66222"/>
    <w:rsid w:val="00C66943"/>
    <w:rsid w:val="00C6697A"/>
    <w:rsid w:val="00C67033"/>
    <w:rsid w:val="00C672E4"/>
    <w:rsid w:val="00C6750E"/>
    <w:rsid w:val="00C67A9D"/>
    <w:rsid w:val="00C71AB3"/>
    <w:rsid w:val="00C7288A"/>
    <w:rsid w:val="00C73F2A"/>
    <w:rsid w:val="00C7420A"/>
    <w:rsid w:val="00C75041"/>
    <w:rsid w:val="00C75318"/>
    <w:rsid w:val="00C75E29"/>
    <w:rsid w:val="00C76177"/>
    <w:rsid w:val="00C762B5"/>
    <w:rsid w:val="00C76EAB"/>
    <w:rsid w:val="00C77789"/>
    <w:rsid w:val="00C77C3C"/>
    <w:rsid w:val="00C804AE"/>
    <w:rsid w:val="00C81290"/>
    <w:rsid w:val="00C82ACF"/>
    <w:rsid w:val="00C834E4"/>
    <w:rsid w:val="00C83721"/>
    <w:rsid w:val="00C84118"/>
    <w:rsid w:val="00C84C07"/>
    <w:rsid w:val="00C84DBC"/>
    <w:rsid w:val="00C85B1D"/>
    <w:rsid w:val="00C8658C"/>
    <w:rsid w:val="00C8783C"/>
    <w:rsid w:val="00C91262"/>
    <w:rsid w:val="00C92E98"/>
    <w:rsid w:val="00C92EB4"/>
    <w:rsid w:val="00C92EB6"/>
    <w:rsid w:val="00C93308"/>
    <w:rsid w:val="00C945DF"/>
    <w:rsid w:val="00C947D8"/>
    <w:rsid w:val="00C9547F"/>
    <w:rsid w:val="00C958C5"/>
    <w:rsid w:val="00C95BC7"/>
    <w:rsid w:val="00C961CB"/>
    <w:rsid w:val="00C967F5"/>
    <w:rsid w:val="00C9772A"/>
    <w:rsid w:val="00C97D3D"/>
    <w:rsid w:val="00CA07DA"/>
    <w:rsid w:val="00CA360B"/>
    <w:rsid w:val="00CA368C"/>
    <w:rsid w:val="00CA36CA"/>
    <w:rsid w:val="00CA3BDD"/>
    <w:rsid w:val="00CA4729"/>
    <w:rsid w:val="00CA4D46"/>
    <w:rsid w:val="00CA5885"/>
    <w:rsid w:val="00CA7402"/>
    <w:rsid w:val="00CA768E"/>
    <w:rsid w:val="00CA7F2B"/>
    <w:rsid w:val="00CB056E"/>
    <w:rsid w:val="00CB09E8"/>
    <w:rsid w:val="00CB0F0A"/>
    <w:rsid w:val="00CB14DE"/>
    <w:rsid w:val="00CB187F"/>
    <w:rsid w:val="00CB2EBA"/>
    <w:rsid w:val="00CB32D1"/>
    <w:rsid w:val="00CB5BC5"/>
    <w:rsid w:val="00CB5C95"/>
    <w:rsid w:val="00CB5D64"/>
    <w:rsid w:val="00CB6362"/>
    <w:rsid w:val="00CB6B75"/>
    <w:rsid w:val="00CB6E75"/>
    <w:rsid w:val="00CB7124"/>
    <w:rsid w:val="00CB7AF0"/>
    <w:rsid w:val="00CC08D2"/>
    <w:rsid w:val="00CC1481"/>
    <w:rsid w:val="00CC1806"/>
    <w:rsid w:val="00CC2271"/>
    <w:rsid w:val="00CC270A"/>
    <w:rsid w:val="00CC2FAA"/>
    <w:rsid w:val="00CC3573"/>
    <w:rsid w:val="00CC40F5"/>
    <w:rsid w:val="00CC526E"/>
    <w:rsid w:val="00CC5320"/>
    <w:rsid w:val="00CC5782"/>
    <w:rsid w:val="00CC61B7"/>
    <w:rsid w:val="00CC6AA6"/>
    <w:rsid w:val="00CC757E"/>
    <w:rsid w:val="00CC7850"/>
    <w:rsid w:val="00CC791E"/>
    <w:rsid w:val="00CC7B6E"/>
    <w:rsid w:val="00CC7DAB"/>
    <w:rsid w:val="00CD009B"/>
    <w:rsid w:val="00CD043F"/>
    <w:rsid w:val="00CD0B2B"/>
    <w:rsid w:val="00CD424F"/>
    <w:rsid w:val="00CD4C8A"/>
    <w:rsid w:val="00CD5200"/>
    <w:rsid w:val="00CD5EC3"/>
    <w:rsid w:val="00CD70BE"/>
    <w:rsid w:val="00CE1EB0"/>
    <w:rsid w:val="00CE1F0E"/>
    <w:rsid w:val="00CE2337"/>
    <w:rsid w:val="00CE2B93"/>
    <w:rsid w:val="00CE2DCA"/>
    <w:rsid w:val="00CE2DE3"/>
    <w:rsid w:val="00CE4297"/>
    <w:rsid w:val="00CE437C"/>
    <w:rsid w:val="00CE51BC"/>
    <w:rsid w:val="00CE59DB"/>
    <w:rsid w:val="00CE6905"/>
    <w:rsid w:val="00CE69B1"/>
    <w:rsid w:val="00CE6C0F"/>
    <w:rsid w:val="00CE75C4"/>
    <w:rsid w:val="00CE7635"/>
    <w:rsid w:val="00CF0A15"/>
    <w:rsid w:val="00CF0A1E"/>
    <w:rsid w:val="00CF0A4D"/>
    <w:rsid w:val="00CF1F40"/>
    <w:rsid w:val="00CF257E"/>
    <w:rsid w:val="00CF282A"/>
    <w:rsid w:val="00CF5B04"/>
    <w:rsid w:val="00CF60D3"/>
    <w:rsid w:val="00CF638B"/>
    <w:rsid w:val="00CF7C64"/>
    <w:rsid w:val="00D01CE4"/>
    <w:rsid w:val="00D026DB"/>
    <w:rsid w:val="00D027E7"/>
    <w:rsid w:val="00D04C1E"/>
    <w:rsid w:val="00D05579"/>
    <w:rsid w:val="00D06FB1"/>
    <w:rsid w:val="00D073DB"/>
    <w:rsid w:val="00D07804"/>
    <w:rsid w:val="00D11F98"/>
    <w:rsid w:val="00D12989"/>
    <w:rsid w:val="00D131F6"/>
    <w:rsid w:val="00D13B6B"/>
    <w:rsid w:val="00D14374"/>
    <w:rsid w:val="00D14A8D"/>
    <w:rsid w:val="00D159DD"/>
    <w:rsid w:val="00D16459"/>
    <w:rsid w:val="00D16AFA"/>
    <w:rsid w:val="00D209F6"/>
    <w:rsid w:val="00D20F1A"/>
    <w:rsid w:val="00D21B54"/>
    <w:rsid w:val="00D2232E"/>
    <w:rsid w:val="00D22579"/>
    <w:rsid w:val="00D22810"/>
    <w:rsid w:val="00D22A35"/>
    <w:rsid w:val="00D22D3D"/>
    <w:rsid w:val="00D22F48"/>
    <w:rsid w:val="00D22FCD"/>
    <w:rsid w:val="00D2356A"/>
    <w:rsid w:val="00D24FD6"/>
    <w:rsid w:val="00D26B1F"/>
    <w:rsid w:val="00D271D9"/>
    <w:rsid w:val="00D317D5"/>
    <w:rsid w:val="00D34A5F"/>
    <w:rsid w:val="00D35D0E"/>
    <w:rsid w:val="00D36D37"/>
    <w:rsid w:val="00D40B3C"/>
    <w:rsid w:val="00D43302"/>
    <w:rsid w:val="00D4375F"/>
    <w:rsid w:val="00D43794"/>
    <w:rsid w:val="00D449AF"/>
    <w:rsid w:val="00D44C29"/>
    <w:rsid w:val="00D44E06"/>
    <w:rsid w:val="00D454B5"/>
    <w:rsid w:val="00D45BDC"/>
    <w:rsid w:val="00D4785F"/>
    <w:rsid w:val="00D47B99"/>
    <w:rsid w:val="00D50313"/>
    <w:rsid w:val="00D5139D"/>
    <w:rsid w:val="00D52ECF"/>
    <w:rsid w:val="00D53123"/>
    <w:rsid w:val="00D53AC7"/>
    <w:rsid w:val="00D5525E"/>
    <w:rsid w:val="00D554F3"/>
    <w:rsid w:val="00D55B15"/>
    <w:rsid w:val="00D55E8E"/>
    <w:rsid w:val="00D56023"/>
    <w:rsid w:val="00D569BE"/>
    <w:rsid w:val="00D57523"/>
    <w:rsid w:val="00D5782C"/>
    <w:rsid w:val="00D6177B"/>
    <w:rsid w:val="00D62E4F"/>
    <w:rsid w:val="00D63C2F"/>
    <w:rsid w:val="00D64460"/>
    <w:rsid w:val="00D64D51"/>
    <w:rsid w:val="00D65338"/>
    <w:rsid w:val="00D65BF9"/>
    <w:rsid w:val="00D66038"/>
    <w:rsid w:val="00D675BE"/>
    <w:rsid w:val="00D675E9"/>
    <w:rsid w:val="00D67AA2"/>
    <w:rsid w:val="00D67D4F"/>
    <w:rsid w:val="00D67E13"/>
    <w:rsid w:val="00D71C2E"/>
    <w:rsid w:val="00D71C99"/>
    <w:rsid w:val="00D72796"/>
    <w:rsid w:val="00D7279A"/>
    <w:rsid w:val="00D72CEC"/>
    <w:rsid w:val="00D73A58"/>
    <w:rsid w:val="00D73A6B"/>
    <w:rsid w:val="00D73D84"/>
    <w:rsid w:val="00D74AD6"/>
    <w:rsid w:val="00D754B2"/>
    <w:rsid w:val="00D8002E"/>
    <w:rsid w:val="00D804C8"/>
    <w:rsid w:val="00D810A2"/>
    <w:rsid w:val="00D810E0"/>
    <w:rsid w:val="00D8190D"/>
    <w:rsid w:val="00D826BD"/>
    <w:rsid w:val="00D834F8"/>
    <w:rsid w:val="00D839A3"/>
    <w:rsid w:val="00D85578"/>
    <w:rsid w:val="00D85C7D"/>
    <w:rsid w:val="00D85E91"/>
    <w:rsid w:val="00D86E90"/>
    <w:rsid w:val="00D87294"/>
    <w:rsid w:val="00D8741F"/>
    <w:rsid w:val="00D87D68"/>
    <w:rsid w:val="00D87D9F"/>
    <w:rsid w:val="00D9230E"/>
    <w:rsid w:val="00D92EC7"/>
    <w:rsid w:val="00D94241"/>
    <w:rsid w:val="00D9427C"/>
    <w:rsid w:val="00D943B1"/>
    <w:rsid w:val="00D94A79"/>
    <w:rsid w:val="00D94B01"/>
    <w:rsid w:val="00D94CA3"/>
    <w:rsid w:val="00D95B22"/>
    <w:rsid w:val="00D9654C"/>
    <w:rsid w:val="00D9727B"/>
    <w:rsid w:val="00D97641"/>
    <w:rsid w:val="00D9799E"/>
    <w:rsid w:val="00D97EE0"/>
    <w:rsid w:val="00DA20A2"/>
    <w:rsid w:val="00DA238C"/>
    <w:rsid w:val="00DA3612"/>
    <w:rsid w:val="00DA3747"/>
    <w:rsid w:val="00DA4EB4"/>
    <w:rsid w:val="00DA63A5"/>
    <w:rsid w:val="00DA6661"/>
    <w:rsid w:val="00DA6990"/>
    <w:rsid w:val="00DA6DD7"/>
    <w:rsid w:val="00DB3318"/>
    <w:rsid w:val="00DB4756"/>
    <w:rsid w:val="00DB6116"/>
    <w:rsid w:val="00DC0DE6"/>
    <w:rsid w:val="00DC141D"/>
    <w:rsid w:val="00DC1B0C"/>
    <w:rsid w:val="00DC23AB"/>
    <w:rsid w:val="00DC3804"/>
    <w:rsid w:val="00DC3C67"/>
    <w:rsid w:val="00DC43EB"/>
    <w:rsid w:val="00DC443F"/>
    <w:rsid w:val="00DC4F65"/>
    <w:rsid w:val="00DC60D1"/>
    <w:rsid w:val="00DC7F28"/>
    <w:rsid w:val="00DD29F5"/>
    <w:rsid w:val="00DD29F8"/>
    <w:rsid w:val="00DD2B07"/>
    <w:rsid w:val="00DD2F50"/>
    <w:rsid w:val="00DD30B5"/>
    <w:rsid w:val="00DD4A80"/>
    <w:rsid w:val="00DD4B21"/>
    <w:rsid w:val="00DD6817"/>
    <w:rsid w:val="00DD7140"/>
    <w:rsid w:val="00DD720D"/>
    <w:rsid w:val="00DE1E44"/>
    <w:rsid w:val="00DE3F9D"/>
    <w:rsid w:val="00DE3FE1"/>
    <w:rsid w:val="00DE4298"/>
    <w:rsid w:val="00DE443B"/>
    <w:rsid w:val="00DE47C9"/>
    <w:rsid w:val="00DE57AE"/>
    <w:rsid w:val="00DE5CB4"/>
    <w:rsid w:val="00DE7B82"/>
    <w:rsid w:val="00DF06A9"/>
    <w:rsid w:val="00DF0F18"/>
    <w:rsid w:val="00DF1454"/>
    <w:rsid w:val="00DF2448"/>
    <w:rsid w:val="00DF6242"/>
    <w:rsid w:val="00DF6DFE"/>
    <w:rsid w:val="00DF717E"/>
    <w:rsid w:val="00E001B7"/>
    <w:rsid w:val="00E01E35"/>
    <w:rsid w:val="00E0301D"/>
    <w:rsid w:val="00E03261"/>
    <w:rsid w:val="00E03502"/>
    <w:rsid w:val="00E0353F"/>
    <w:rsid w:val="00E0356B"/>
    <w:rsid w:val="00E03785"/>
    <w:rsid w:val="00E0382F"/>
    <w:rsid w:val="00E03B95"/>
    <w:rsid w:val="00E04738"/>
    <w:rsid w:val="00E053BB"/>
    <w:rsid w:val="00E055A5"/>
    <w:rsid w:val="00E05661"/>
    <w:rsid w:val="00E060B8"/>
    <w:rsid w:val="00E066A9"/>
    <w:rsid w:val="00E0741A"/>
    <w:rsid w:val="00E074C9"/>
    <w:rsid w:val="00E07A40"/>
    <w:rsid w:val="00E107D5"/>
    <w:rsid w:val="00E11F1B"/>
    <w:rsid w:val="00E126A7"/>
    <w:rsid w:val="00E15028"/>
    <w:rsid w:val="00E165EF"/>
    <w:rsid w:val="00E175B3"/>
    <w:rsid w:val="00E17CCD"/>
    <w:rsid w:val="00E21B68"/>
    <w:rsid w:val="00E2339D"/>
    <w:rsid w:val="00E23840"/>
    <w:rsid w:val="00E23B1D"/>
    <w:rsid w:val="00E240F8"/>
    <w:rsid w:val="00E24167"/>
    <w:rsid w:val="00E24794"/>
    <w:rsid w:val="00E251ED"/>
    <w:rsid w:val="00E251FE"/>
    <w:rsid w:val="00E25B36"/>
    <w:rsid w:val="00E26C3A"/>
    <w:rsid w:val="00E2731A"/>
    <w:rsid w:val="00E27B48"/>
    <w:rsid w:val="00E30DEB"/>
    <w:rsid w:val="00E30EB3"/>
    <w:rsid w:val="00E3170F"/>
    <w:rsid w:val="00E317D7"/>
    <w:rsid w:val="00E32326"/>
    <w:rsid w:val="00E32EB1"/>
    <w:rsid w:val="00E33478"/>
    <w:rsid w:val="00E35DF6"/>
    <w:rsid w:val="00E3633A"/>
    <w:rsid w:val="00E37810"/>
    <w:rsid w:val="00E379F4"/>
    <w:rsid w:val="00E40143"/>
    <w:rsid w:val="00E40144"/>
    <w:rsid w:val="00E40E9F"/>
    <w:rsid w:val="00E41259"/>
    <w:rsid w:val="00E4170A"/>
    <w:rsid w:val="00E41F4F"/>
    <w:rsid w:val="00E42FF2"/>
    <w:rsid w:val="00E434BF"/>
    <w:rsid w:val="00E43521"/>
    <w:rsid w:val="00E45C3F"/>
    <w:rsid w:val="00E45EE6"/>
    <w:rsid w:val="00E46DD4"/>
    <w:rsid w:val="00E479A7"/>
    <w:rsid w:val="00E503B3"/>
    <w:rsid w:val="00E504FC"/>
    <w:rsid w:val="00E51D34"/>
    <w:rsid w:val="00E53286"/>
    <w:rsid w:val="00E535D5"/>
    <w:rsid w:val="00E5494C"/>
    <w:rsid w:val="00E5564C"/>
    <w:rsid w:val="00E5564E"/>
    <w:rsid w:val="00E5591D"/>
    <w:rsid w:val="00E567F7"/>
    <w:rsid w:val="00E56B18"/>
    <w:rsid w:val="00E604F5"/>
    <w:rsid w:val="00E60A82"/>
    <w:rsid w:val="00E61CD8"/>
    <w:rsid w:val="00E63744"/>
    <w:rsid w:val="00E63766"/>
    <w:rsid w:val="00E642C8"/>
    <w:rsid w:val="00E656C7"/>
    <w:rsid w:val="00E65871"/>
    <w:rsid w:val="00E658B4"/>
    <w:rsid w:val="00E665C4"/>
    <w:rsid w:val="00E668ED"/>
    <w:rsid w:val="00E66FFB"/>
    <w:rsid w:val="00E67481"/>
    <w:rsid w:val="00E703AA"/>
    <w:rsid w:val="00E70C72"/>
    <w:rsid w:val="00E7145E"/>
    <w:rsid w:val="00E71B17"/>
    <w:rsid w:val="00E71F0B"/>
    <w:rsid w:val="00E71F29"/>
    <w:rsid w:val="00E73879"/>
    <w:rsid w:val="00E73C05"/>
    <w:rsid w:val="00E75128"/>
    <w:rsid w:val="00E80A27"/>
    <w:rsid w:val="00E81EFD"/>
    <w:rsid w:val="00E8225B"/>
    <w:rsid w:val="00E83703"/>
    <w:rsid w:val="00E83F13"/>
    <w:rsid w:val="00E84204"/>
    <w:rsid w:val="00E8572C"/>
    <w:rsid w:val="00E860B3"/>
    <w:rsid w:val="00E867AD"/>
    <w:rsid w:val="00E86A1F"/>
    <w:rsid w:val="00E90588"/>
    <w:rsid w:val="00E907F2"/>
    <w:rsid w:val="00E90DBD"/>
    <w:rsid w:val="00E90FE5"/>
    <w:rsid w:val="00E9119E"/>
    <w:rsid w:val="00E916E4"/>
    <w:rsid w:val="00E91920"/>
    <w:rsid w:val="00E919B5"/>
    <w:rsid w:val="00E92064"/>
    <w:rsid w:val="00E92638"/>
    <w:rsid w:val="00E92A9A"/>
    <w:rsid w:val="00E93CB2"/>
    <w:rsid w:val="00E93F45"/>
    <w:rsid w:val="00E9427A"/>
    <w:rsid w:val="00E94ED3"/>
    <w:rsid w:val="00E96A59"/>
    <w:rsid w:val="00E96C54"/>
    <w:rsid w:val="00E96D54"/>
    <w:rsid w:val="00E96ED0"/>
    <w:rsid w:val="00E97590"/>
    <w:rsid w:val="00E976B0"/>
    <w:rsid w:val="00EA0671"/>
    <w:rsid w:val="00EA09F7"/>
    <w:rsid w:val="00EA0DC0"/>
    <w:rsid w:val="00EA18B0"/>
    <w:rsid w:val="00EA1EA6"/>
    <w:rsid w:val="00EA2E09"/>
    <w:rsid w:val="00EA3AD7"/>
    <w:rsid w:val="00EA4817"/>
    <w:rsid w:val="00EA4883"/>
    <w:rsid w:val="00EA5ABF"/>
    <w:rsid w:val="00EA6D51"/>
    <w:rsid w:val="00EA7C42"/>
    <w:rsid w:val="00EB31B0"/>
    <w:rsid w:val="00EB5ED2"/>
    <w:rsid w:val="00EB610C"/>
    <w:rsid w:val="00EB6A20"/>
    <w:rsid w:val="00EB7106"/>
    <w:rsid w:val="00EB7926"/>
    <w:rsid w:val="00EC1A9A"/>
    <w:rsid w:val="00EC2112"/>
    <w:rsid w:val="00EC2E17"/>
    <w:rsid w:val="00EC32F2"/>
    <w:rsid w:val="00EC41B7"/>
    <w:rsid w:val="00EC4208"/>
    <w:rsid w:val="00EC5A4A"/>
    <w:rsid w:val="00EC6B1B"/>
    <w:rsid w:val="00ED031E"/>
    <w:rsid w:val="00ED1588"/>
    <w:rsid w:val="00ED1C76"/>
    <w:rsid w:val="00ED2476"/>
    <w:rsid w:val="00ED2BC7"/>
    <w:rsid w:val="00ED3456"/>
    <w:rsid w:val="00ED3C74"/>
    <w:rsid w:val="00ED4C83"/>
    <w:rsid w:val="00ED52D4"/>
    <w:rsid w:val="00ED5629"/>
    <w:rsid w:val="00ED684B"/>
    <w:rsid w:val="00ED7182"/>
    <w:rsid w:val="00ED775D"/>
    <w:rsid w:val="00ED7C1F"/>
    <w:rsid w:val="00EE0D08"/>
    <w:rsid w:val="00EE0F91"/>
    <w:rsid w:val="00EE29C6"/>
    <w:rsid w:val="00EE2CE7"/>
    <w:rsid w:val="00EE338F"/>
    <w:rsid w:val="00EE35AA"/>
    <w:rsid w:val="00EE3B15"/>
    <w:rsid w:val="00EE4647"/>
    <w:rsid w:val="00EE47BB"/>
    <w:rsid w:val="00EE5418"/>
    <w:rsid w:val="00EE5526"/>
    <w:rsid w:val="00EE6B9E"/>
    <w:rsid w:val="00EE7AC8"/>
    <w:rsid w:val="00EF0328"/>
    <w:rsid w:val="00EF1CE3"/>
    <w:rsid w:val="00EF1D04"/>
    <w:rsid w:val="00EF240A"/>
    <w:rsid w:val="00EF262D"/>
    <w:rsid w:val="00EF341B"/>
    <w:rsid w:val="00EF3554"/>
    <w:rsid w:val="00EF371A"/>
    <w:rsid w:val="00EF3FDD"/>
    <w:rsid w:val="00EF5824"/>
    <w:rsid w:val="00EF5C44"/>
    <w:rsid w:val="00EF5E60"/>
    <w:rsid w:val="00F00FC0"/>
    <w:rsid w:val="00F01023"/>
    <w:rsid w:val="00F01A3E"/>
    <w:rsid w:val="00F02AA8"/>
    <w:rsid w:val="00F032D3"/>
    <w:rsid w:val="00F03C48"/>
    <w:rsid w:val="00F040D9"/>
    <w:rsid w:val="00F04C00"/>
    <w:rsid w:val="00F05400"/>
    <w:rsid w:val="00F0551E"/>
    <w:rsid w:val="00F0576F"/>
    <w:rsid w:val="00F058E9"/>
    <w:rsid w:val="00F06200"/>
    <w:rsid w:val="00F07129"/>
    <w:rsid w:val="00F072C8"/>
    <w:rsid w:val="00F072F9"/>
    <w:rsid w:val="00F1137B"/>
    <w:rsid w:val="00F114D3"/>
    <w:rsid w:val="00F11BA9"/>
    <w:rsid w:val="00F12986"/>
    <w:rsid w:val="00F15C2B"/>
    <w:rsid w:val="00F16C39"/>
    <w:rsid w:val="00F16F68"/>
    <w:rsid w:val="00F1774A"/>
    <w:rsid w:val="00F17821"/>
    <w:rsid w:val="00F20172"/>
    <w:rsid w:val="00F20C95"/>
    <w:rsid w:val="00F21005"/>
    <w:rsid w:val="00F2209B"/>
    <w:rsid w:val="00F229B8"/>
    <w:rsid w:val="00F23D14"/>
    <w:rsid w:val="00F240D7"/>
    <w:rsid w:val="00F252DB"/>
    <w:rsid w:val="00F25BB3"/>
    <w:rsid w:val="00F26356"/>
    <w:rsid w:val="00F26637"/>
    <w:rsid w:val="00F26929"/>
    <w:rsid w:val="00F26FA3"/>
    <w:rsid w:val="00F32407"/>
    <w:rsid w:val="00F32FA1"/>
    <w:rsid w:val="00F33648"/>
    <w:rsid w:val="00F33CBB"/>
    <w:rsid w:val="00F34E9C"/>
    <w:rsid w:val="00F36A77"/>
    <w:rsid w:val="00F36BFC"/>
    <w:rsid w:val="00F3723E"/>
    <w:rsid w:val="00F40BB6"/>
    <w:rsid w:val="00F42F31"/>
    <w:rsid w:val="00F43555"/>
    <w:rsid w:val="00F4380D"/>
    <w:rsid w:val="00F447B3"/>
    <w:rsid w:val="00F45815"/>
    <w:rsid w:val="00F45E8D"/>
    <w:rsid w:val="00F4610D"/>
    <w:rsid w:val="00F46557"/>
    <w:rsid w:val="00F4656B"/>
    <w:rsid w:val="00F4656C"/>
    <w:rsid w:val="00F47357"/>
    <w:rsid w:val="00F475A2"/>
    <w:rsid w:val="00F47D3D"/>
    <w:rsid w:val="00F47EA7"/>
    <w:rsid w:val="00F50AF7"/>
    <w:rsid w:val="00F50F7D"/>
    <w:rsid w:val="00F533CA"/>
    <w:rsid w:val="00F53672"/>
    <w:rsid w:val="00F538E8"/>
    <w:rsid w:val="00F53AD7"/>
    <w:rsid w:val="00F53D22"/>
    <w:rsid w:val="00F545FB"/>
    <w:rsid w:val="00F57636"/>
    <w:rsid w:val="00F57893"/>
    <w:rsid w:val="00F601C4"/>
    <w:rsid w:val="00F6050A"/>
    <w:rsid w:val="00F62011"/>
    <w:rsid w:val="00F62290"/>
    <w:rsid w:val="00F6231D"/>
    <w:rsid w:val="00F63136"/>
    <w:rsid w:val="00F6362E"/>
    <w:rsid w:val="00F63BFB"/>
    <w:rsid w:val="00F65AED"/>
    <w:rsid w:val="00F65B7F"/>
    <w:rsid w:val="00F66573"/>
    <w:rsid w:val="00F676E4"/>
    <w:rsid w:val="00F7160C"/>
    <w:rsid w:val="00F71A3B"/>
    <w:rsid w:val="00F73A63"/>
    <w:rsid w:val="00F73EA2"/>
    <w:rsid w:val="00F74109"/>
    <w:rsid w:val="00F746BE"/>
    <w:rsid w:val="00F74CA2"/>
    <w:rsid w:val="00F7502B"/>
    <w:rsid w:val="00F751D6"/>
    <w:rsid w:val="00F764B7"/>
    <w:rsid w:val="00F76A33"/>
    <w:rsid w:val="00F777D0"/>
    <w:rsid w:val="00F77C61"/>
    <w:rsid w:val="00F808EE"/>
    <w:rsid w:val="00F81B01"/>
    <w:rsid w:val="00F824B1"/>
    <w:rsid w:val="00F8454D"/>
    <w:rsid w:val="00F84555"/>
    <w:rsid w:val="00F856F0"/>
    <w:rsid w:val="00F86010"/>
    <w:rsid w:val="00F86729"/>
    <w:rsid w:val="00F86BE9"/>
    <w:rsid w:val="00F87AB4"/>
    <w:rsid w:val="00F87EFB"/>
    <w:rsid w:val="00F91050"/>
    <w:rsid w:val="00F9133D"/>
    <w:rsid w:val="00F925E3"/>
    <w:rsid w:val="00F93ACF"/>
    <w:rsid w:val="00F9543C"/>
    <w:rsid w:val="00F95517"/>
    <w:rsid w:val="00F9670E"/>
    <w:rsid w:val="00F96A1F"/>
    <w:rsid w:val="00F9778E"/>
    <w:rsid w:val="00F97E26"/>
    <w:rsid w:val="00FA0E12"/>
    <w:rsid w:val="00FA0FA6"/>
    <w:rsid w:val="00FA1FBF"/>
    <w:rsid w:val="00FA2102"/>
    <w:rsid w:val="00FA40C2"/>
    <w:rsid w:val="00FA4476"/>
    <w:rsid w:val="00FA4A8D"/>
    <w:rsid w:val="00FA53A1"/>
    <w:rsid w:val="00FA661A"/>
    <w:rsid w:val="00FA6787"/>
    <w:rsid w:val="00FA7AFC"/>
    <w:rsid w:val="00FB19B9"/>
    <w:rsid w:val="00FB2B97"/>
    <w:rsid w:val="00FB5453"/>
    <w:rsid w:val="00FB55AE"/>
    <w:rsid w:val="00FB55EF"/>
    <w:rsid w:val="00FB5604"/>
    <w:rsid w:val="00FB586E"/>
    <w:rsid w:val="00FB7094"/>
    <w:rsid w:val="00FB7116"/>
    <w:rsid w:val="00FB7E09"/>
    <w:rsid w:val="00FC09D1"/>
    <w:rsid w:val="00FC172C"/>
    <w:rsid w:val="00FC277C"/>
    <w:rsid w:val="00FC4234"/>
    <w:rsid w:val="00FC52E0"/>
    <w:rsid w:val="00FC5CDF"/>
    <w:rsid w:val="00FC670A"/>
    <w:rsid w:val="00FC70E6"/>
    <w:rsid w:val="00FC747D"/>
    <w:rsid w:val="00FD17E9"/>
    <w:rsid w:val="00FD17FF"/>
    <w:rsid w:val="00FD21FD"/>
    <w:rsid w:val="00FD2961"/>
    <w:rsid w:val="00FD2A3B"/>
    <w:rsid w:val="00FD4B62"/>
    <w:rsid w:val="00FD4D0E"/>
    <w:rsid w:val="00FD5F6A"/>
    <w:rsid w:val="00FD63C1"/>
    <w:rsid w:val="00FD63D9"/>
    <w:rsid w:val="00FD7D57"/>
    <w:rsid w:val="00FE0692"/>
    <w:rsid w:val="00FE35F4"/>
    <w:rsid w:val="00FE3D6A"/>
    <w:rsid w:val="00FE645A"/>
    <w:rsid w:val="00FE6606"/>
    <w:rsid w:val="00FE6655"/>
    <w:rsid w:val="00FE72F3"/>
    <w:rsid w:val="00FE7F7A"/>
    <w:rsid w:val="00FF0736"/>
    <w:rsid w:val="00FF16C2"/>
    <w:rsid w:val="00FF1B89"/>
    <w:rsid w:val="00FF270C"/>
    <w:rsid w:val="00FF2818"/>
    <w:rsid w:val="00FF2A00"/>
    <w:rsid w:val="00FF2F66"/>
    <w:rsid w:val="00FF43C7"/>
    <w:rsid w:val="00FF4A38"/>
    <w:rsid w:val="00FF4C5C"/>
    <w:rsid w:val="00FF7E8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CD298D"/>
  <w15:docId w15:val="{ECE71991-5AEA-4A05-8965-49F6EDBB7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3019"/>
    <w:rPr>
      <w:sz w:val="24"/>
      <w:szCs w:val="24"/>
    </w:rPr>
  </w:style>
  <w:style w:type="paragraph" w:styleId="Heading1">
    <w:name w:val="heading 1"/>
    <w:basedOn w:val="Normal"/>
    <w:next w:val="Normal"/>
    <w:link w:val="Heading1Char"/>
    <w:qFormat/>
    <w:rsid w:val="008071C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A077F3"/>
    <w:rPr>
      <w:rFonts w:ascii="Tahoma" w:hAnsi="Tahoma" w:cs="Tahoma"/>
      <w:sz w:val="16"/>
      <w:szCs w:val="16"/>
    </w:rPr>
  </w:style>
  <w:style w:type="character" w:customStyle="1" w:styleId="BalloonTextChar">
    <w:name w:val="Balloon Text Char"/>
    <w:basedOn w:val="DefaultParagraphFont"/>
    <w:link w:val="BalloonText"/>
    <w:rsid w:val="00A077F3"/>
    <w:rPr>
      <w:rFonts w:ascii="Tahoma" w:hAnsi="Tahoma" w:cs="Tahoma"/>
      <w:sz w:val="16"/>
      <w:szCs w:val="16"/>
    </w:rPr>
  </w:style>
  <w:style w:type="paragraph" w:styleId="Header">
    <w:name w:val="header"/>
    <w:basedOn w:val="Normal"/>
    <w:link w:val="HeaderChar"/>
    <w:uiPriority w:val="99"/>
    <w:rsid w:val="007A7441"/>
    <w:pPr>
      <w:tabs>
        <w:tab w:val="center" w:pos="4680"/>
        <w:tab w:val="right" w:pos="9360"/>
      </w:tabs>
    </w:pPr>
  </w:style>
  <w:style w:type="character" w:customStyle="1" w:styleId="HeaderChar">
    <w:name w:val="Header Char"/>
    <w:basedOn w:val="DefaultParagraphFont"/>
    <w:link w:val="Header"/>
    <w:uiPriority w:val="99"/>
    <w:rsid w:val="007A7441"/>
    <w:rPr>
      <w:sz w:val="24"/>
      <w:szCs w:val="24"/>
    </w:rPr>
  </w:style>
  <w:style w:type="paragraph" w:styleId="Footer">
    <w:name w:val="footer"/>
    <w:basedOn w:val="Normal"/>
    <w:link w:val="FooterChar"/>
    <w:rsid w:val="007A7441"/>
    <w:pPr>
      <w:tabs>
        <w:tab w:val="center" w:pos="4680"/>
        <w:tab w:val="right" w:pos="9360"/>
      </w:tabs>
    </w:pPr>
  </w:style>
  <w:style w:type="character" w:customStyle="1" w:styleId="FooterChar">
    <w:name w:val="Footer Char"/>
    <w:basedOn w:val="DefaultParagraphFont"/>
    <w:link w:val="Footer"/>
    <w:rsid w:val="007A7441"/>
    <w:rPr>
      <w:sz w:val="24"/>
      <w:szCs w:val="24"/>
    </w:rPr>
  </w:style>
  <w:style w:type="paragraph" w:customStyle="1" w:styleId="Default">
    <w:name w:val="Default"/>
    <w:rsid w:val="00792799"/>
    <w:pPr>
      <w:tabs>
        <w:tab w:val="left" w:pos="709"/>
      </w:tabs>
      <w:suppressAutoHyphens/>
      <w:spacing w:after="200" w:line="276" w:lineRule="auto"/>
    </w:pPr>
    <w:rPr>
      <w:sz w:val="24"/>
      <w:szCs w:val="24"/>
    </w:rPr>
  </w:style>
  <w:style w:type="character" w:styleId="Emphasis">
    <w:name w:val="Emphasis"/>
    <w:basedOn w:val="DefaultParagraphFont"/>
    <w:uiPriority w:val="20"/>
    <w:qFormat/>
    <w:rsid w:val="000115C2"/>
    <w:rPr>
      <w:i/>
      <w:iCs/>
    </w:rPr>
  </w:style>
  <w:style w:type="paragraph" w:styleId="ListParagraph">
    <w:name w:val="List Paragraph"/>
    <w:basedOn w:val="Normal"/>
    <w:uiPriority w:val="34"/>
    <w:qFormat/>
    <w:rsid w:val="007F1AA4"/>
    <w:pPr>
      <w:ind w:left="720"/>
      <w:contextualSpacing/>
    </w:pPr>
  </w:style>
  <w:style w:type="character" w:customStyle="1" w:styleId="Heading1Char">
    <w:name w:val="Heading 1 Char"/>
    <w:basedOn w:val="DefaultParagraphFont"/>
    <w:link w:val="Heading1"/>
    <w:rsid w:val="008071CE"/>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rsid w:val="00E363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9E171A"/>
  </w:style>
  <w:style w:type="character" w:styleId="Hyperlink">
    <w:name w:val="Hyperlink"/>
    <w:basedOn w:val="DefaultParagraphFont"/>
    <w:uiPriority w:val="99"/>
    <w:unhideWhenUsed/>
    <w:rsid w:val="009E171A"/>
    <w:rPr>
      <w:color w:val="0000FF"/>
      <w:u w:val="single"/>
    </w:rPr>
  </w:style>
  <w:style w:type="paragraph" w:styleId="NormalWeb">
    <w:name w:val="Normal (Web)"/>
    <w:basedOn w:val="Normal"/>
    <w:uiPriority w:val="99"/>
    <w:semiHidden/>
    <w:unhideWhenUsed/>
    <w:rsid w:val="00900518"/>
    <w:pPr>
      <w:spacing w:before="100" w:beforeAutospacing="1" w:after="144" w:line="288" w:lineRule="auto"/>
    </w:pPr>
  </w:style>
  <w:style w:type="paragraph" w:styleId="NoSpacing">
    <w:name w:val="No Spacing"/>
    <w:uiPriority w:val="1"/>
    <w:qFormat/>
    <w:rsid w:val="009510EA"/>
    <w:rPr>
      <w:rFonts w:ascii="Calibri" w:eastAsia="Calibri" w:hAnsi="Calibri"/>
      <w:sz w:val="22"/>
      <w:szCs w:val="22"/>
    </w:rPr>
  </w:style>
  <w:style w:type="character" w:customStyle="1" w:styleId="Heading3CharChar">
    <w:name w:val="Heading 3 Char Char"/>
    <w:rsid w:val="0004209A"/>
    <w:rPr>
      <w:rFonts w:ascii="Helvetica 55 Roman" w:hAnsi="Helvetica 55 Roman" w:cs="Arial"/>
      <w:b/>
      <w:bCs/>
      <w:sz w:val="30"/>
      <w:szCs w:val="26"/>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738289">
      <w:bodyDiv w:val="1"/>
      <w:marLeft w:val="0"/>
      <w:marRight w:val="0"/>
      <w:marTop w:val="0"/>
      <w:marBottom w:val="0"/>
      <w:divBdr>
        <w:top w:val="none" w:sz="0" w:space="0" w:color="auto"/>
        <w:left w:val="none" w:sz="0" w:space="0" w:color="auto"/>
        <w:bottom w:val="none" w:sz="0" w:space="0" w:color="auto"/>
        <w:right w:val="none" w:sz="0" w:space="0" w:color="auto"/>
      </w:divBdr>
    </w:div>
    <w:div w:id="359626654">
      <w:bodyDiv w:val="1"/>
      <w:marLeft w:val="0"/>
      <w:marRight w:val="0"/>
      <w:marTop w:val="0"/>
      <w:marBottom w:val="0"/>
      <w:divBdr>
        <w:top w:val="none" w:sz="0" w:space="0" w:color="auto"/>
        <w:left w:val="none" w:sz="0" w:space="0" w:color="auto"/>
        <w:bottom w:val="none" w:sz="0" w:space="0" w:color="auto"/>
        <w:right w:val="none" w:sz="0" w:space="0" w:color="auto"/>
      </w:divBdr>
    </w:div>
    <w:div w:id="380059721">
      <w:bodyDiv w:val="1"/>
      <w:marLeft w:val="0"/>
      <w:marRight w:val="0"/>
      <w:marTop w:val="0"/>
      <w:marBottom w:val="0"/>
      <w:divBdr>
        <w:top w:val="none" w:sz="0" w:space="0" w:color="auto"/>
        <w:left w:val="none" w:sz="0" w:space="0" w:color="auto"/>
        <w:bottom w:val="none" w:sz="0" w:space="0" w:color="auto"/>
        <w:right w:val="none" w:sz="0" w:space="0" w:color="auto"/>
      </w:divBdr>
    </w:div>
    <w:div w:id="536772198">
      <w:bodyDiv w:val="1"/>
      <w:marLeft w:val="0"/>
      <w:marRight w:val="0"/>
      <w:marTop w:val="0"/>
      <w:marBottom w:val="0"/>
      <w:divBdr>
        <w:top w:val="none" w:sz="0" w:space="0" w:color="auto"/>
        <w:left w:val="none" w:sz="0" w:space="0" w:color="auto"/>
        <w:bottom w:val="none" w:sz="0" w:space="0" w:color="auto"/>
        <w:right w:val="none" w:sz="0" w:space="0" w:color="auto"/>
      </w:divBdr>
    </w:div>
    <w:div w:id="603656148">
      <w:bodyDiv w:val="1"/>
      <w:marLeft w:val="0"/>
      <w:marRight w:val="0"/>
      <w:marTop w:val="0"/>
      <w:marBottom w:val="0"/>
      <w:divBdr>
        <w:top w:val="none" w:sz="0" w:space="0" w:color="auto"/>
        <w:left w:val="none" w:sz="0" w:space="0" w:color="auto"/>
        <w:bottom w:val="none" w:sz="0" w:space="0" w:color="auto"/>
        <w:right w:val="none" w:sz="0" w:space="0" w:color="auto"/>
      </w:divBdr>
    </w:div>
    <w:div w:id="684019292">
      <w:bodyDiv w:val="1"/>
      <w:marLeft w:val="0"/>
      <w:marRight w:val="0"/>
      <w:marTop w:val="0"/>
      <w:marBottom w:val="0"/>
      <w:divBdr>
        <w:top w:val="none" w:sz="0" w:space="0" w:color="auto"/>
        <w:left w:val="none" w:sz="0" w:space="0" w:color="auto"/>
        <w:bottom w:val="none" w:sz="0" w:space="0" w:color="auto"/>
        <w:right w:val="none" w:sz="0" w:space="0" w:color="auto"/>
      </w:divBdr>
    </w:div>
    <w:div w:id="703408721">
      <w:bodyDiv w:val="1"/>
      <w:marLeft w:val="0"/>
      <w:marRight w:val="0"/>
      <w:marTop w:val="0"/>
      <w:marBottom w:val="0"/>
      <w:divBdr>
        <w:top w:val="none" w:sz="0" w:space="0" w:color="auto"/>
        <w:left w:val="none" w:sz="0" w:space="0" w:color="auto"/>
        <w:bottom w:val="none" w:sz="0" w:space="0" w:color="auto"/>
        <w:right w:val="none" w:sz="0" w:space="0" w:color="auto"/>
      </w:divBdr>
    </w:div>
    <w:div w:id="758408760">
      <w:bodyDiv w:val="1"/>
      <w:marLeft w:val="0"/>
      <w:marRight w:val="0"/>
      <w:marTop w:val="0"/>
      <w:marBottom w:val="0"/>
      <w:divBdr>
        <w:top w:val="none" w:sz="0" w:space="0" w:color="auto"/>
        <w:left w:val="none" w:sz="0" w:space="0" w:color="auto"/>
        <w:bottom w:val="none" w:sz="0" w:space="0" w:color="auto"/>
        <w:right w:val="none" w:sz="0" w:space="0" w:color="auto"/>
      </w:divBdr>
    </w:div>
    <w:div w:id="1041395727">
      <w:bodyDiv w:val="1"/>
      <w:marLeft w:val="0"/>
      <w:marRight w:val="0"/>
      <w:marTop w:val="0"/>
      <w:marBottom w:val="0"/>
      <w:divBdr>
        <w:top w:val="none" w:sz="0" w:space="0" w:color="auto"/>
        <w:left w:val="none" w:sz="0" w:space="0" w:color="auto"/>
        <w:bottom w:val="none" w:sz="0" w:space="0" w:color="auto"/>
        <w:right w:val="none" w:sz="0" w:space="0" w:color="auto"/>
      </w:divBdr>
    </w:div>
    <w:div w:id="1104880805">
      <w:bodyDiv w:val="1"/>
      <w:marLeft w:val="0"/>
      <w:marRight w:val="0"/>
      <w:marTop w:val="0"/>
      <w:marBottom w:val="0"/>
      <w:divBdr>
        <w:top w:val="none" w:sz="0" w:space="0" w:color="auto"/>
        <w:left w:val="none" w:sz="0" w:space="0" w:color="auto"/>
        <w:bottom w:val="none" w:sz="0" w:space="0" w:color="auto"/>
        <w:right w:val="none" w:sz="0" w:space="0" w:color="auto"/>
      </w:divBdr>
    </w:div>
    <w:div w:id="1122840754">
      <w:bodyDiv w:val="1"/>
      <w:marLeft w:val="0"/>
      <w:marRight w:val="0"/>
      <w:marTop w:val="0"/>
      <w:marBottom w:val="0"/>
      <w:divBdr>
        <w:top w:val="none" w:sz="0" w:space="0" w:color="auto"/>
        <w:left w:val="none" w:sz="0" w:space="0" w:color="auto"/>
        <w:bottom w:val="none" w:sz="0" w:space="0" w:color="auto"/>
        <w:right w:val="none" w:sz="0" w:space="0" w:color="auto"/>
      </w:divBdr>
    </w:div>
    <w:div w:id="1133132138">
      <w:bodyDiv w:val="1"/>
      <w:marLeft w:val="0"/>
      <w:marRight w:val="0"/>
      <w:marTop w:val="0"/>
      <w:marBottom w:val="0"/>
      <w:divBdr>
        <w:top w:val="none" w:sz="0" w:space="0" w:color="auto"/>
        <w:left w:val="none" w:sz="0" w:space="0" w:color="auto"/>
        <w:bottom w:val="none" w:sz="0" w:space="0" w:color="auto"/>
        <w:right w:val="none" w:sz="0" w:space="0" w:color="auto"/>
      </w:divBdr>
    </w:div>
    <w:div w:id="1173372551">
      <w:bodyDiv w:val="1"/>
      <w:marLeft w:val="0"/>
      <w:marRight w:val="0"/>
      <w:marTop w:val="0"/>
      <w:marBottom w:val="0"/>
      <w:divBdr>
        <w:top w:val="none" w:sz="0" w:space="0" w:color="auto"/>
        <w:left w:val="none" w:sz="0" w:space="0" w:color="auto"/>
        <w:bottom w:val="none" w:sz="0" w:space="0" w:color="auto"/>
        <w:right w:val="none" w:sz="0" w:space="0" w:color="auto"/>
      </w:divBdr>
    </w:div>
    <w:div w:id="1202550967">
      <w:bodyDiv w:val="1"/>
      <w:marLeft w:val="0"/>
      <w:marRight w:val="0"/>
      <w:marTop w:val="0"/>
      <w:marBottom w:val="0"/>
      <w:divBdr>
        <w:top w:val="none" w:sz="0" w:space="0" w:color="auto"/>
        <w:left w:val="none" w:sz="0" w:space="0" w:color="auto"/>
        <w:bottom w:val="none" w:sz="0" w:space="0" w:color="auto"/>
        <w:right w:val="none" w:sz="0" w:space="0" w:color="auto"/>
      </w:divBdr>
    </w:div>
    <w:div w:id="1240093443">
      <w:bodyDiv w:val="1"/>
      <w:marLeft w:val="0"/>
      <w:marRight w:val="0"/>
      <w:marTop w:val="0"/>
      <w:marBottom w:val="0"/>
      <w:divBdr>
        <w:top w:val="none" w:sz="0" w:space="0" w:color="auto"/>
        <w:left w:val="none" w:sz="0" w:space="0" w:color="auto"/>
        <w:bottom w:val="none" w:sz="0" w:space="0" w:color="auto"/>
        <w:right w:val="none" w:sz="0" w:space="0" w:color="auto"/>
      </w:divBdr>
    </w:div>
    <w:div w:id="1332444471">
      <w:bodyDiv w:val="1"/>
      <w:marLeft w:val="0"/>
      <w:marRight w:val="0"/>
      <w:marTop w:val="0"/>
      <w:marBottom w:val="0"/>
      <w:divBdr>
        <w:top w:val="none" w:sz="0" w:space="0" w:color="auto"/>
        <w:left w:val="none" w:sz="0" w:space="0" w:color="auto"/>
        <w:bottom w:val="none" w:sz="0" w:space="0" w:color="auto"/>
        <w:right w:val="none" w:sz="0" w:space="0" w:color="auto"/>
      </w:divBdr>
    </w:div>
    <w:div w:id="1348294408">
      <w:bodyDiv w:val="1"/>
      <w:marLeft w:val="0"/>
      <w:marRight w:val="0"/>
      <w:marTop w:val="0"/>
      <w:marBottom w:val="0"/>
      <w:divBdr>
        <w:top w:val="none" w:sz="0" w:space="0" w:color="auto"/>
        <w:left w:val="none" w:sz="0" w:space="0" w:color="auto"/>
        <w:bottom w:val="none" w:sz="0" w:space="0" w:color="auto"/>
        <w:right w:val="none" w:sz="0" w:space="0" w:color="auto"/>
      </w:divBdr>
    </w:div>
    <w:div w:id="1437099066">
      <w:bodyDiv w:val="1"/>
      <w:marLeft w:val="0"/>
      <w:marRight w:val="0"/>
      <w:marTop w:val="0"/>
      <w:marBottom w:val="0"/>
      <w:divBdr>
        <w:top w:val="none" w:sz="0" w:space="0" w:color="auto"/>
        <w:left w:val="none" w:sz="0" w:space="0" w:color="auto"/>
        <w:bottom w:val="none" w:sz="0" w:space="0" w:color="auto"/>
        <w:right w:val="none" w:sz="0" w:space="0" w:color="auto"/>
      </w:divBdr>
    </w:div>
    <w:div w:id="1458529268">
      <w:bodyDiv w:val="1"/>
      <w:marLeft w:val="0"/>
      <w:marRight w:val="0"/>
      <w:marTop w:val="0"/>
      <w:marBottom w:val="0"/>
      <w:divBdr>
        <w:top w:val="none" w:sz="0" w:space="0" w:color="auto"/>
        <w:left w:val="none" w:sz="0" w:space="0" w:color="auto"/>
        <w:bottom w:val="none" w:sz="0" w:space="0" w:color="auto"/>
        <w:right w:val="none" w:sz="0" w:space="0" w:color="auto"/>
      </w:divBdr>
    </w:div>
    <w:div w:id="1507986115">
      <w:bodyDiv w:val="1"/>
      <w:marLeft w:val="0"/>
      <w:marRight w:val="0"/>
      <w:marTop w:val="0"/>
      <w:marBottom w:val="0"/>
      <w:divBdr>
        <w:top w:val="none" w:sz="0" w:space="0" w:color="auto"/>
        <w:left w:val="none" w:sz="0" w:space="0" w:color="auto"/>
        <w:bottom w:val="none" w:sz="0" w:space="0" w:color="auto"/>
        <w:right w:val="none" w:sz="0" w:space="0" w:color="auto"/>
      </w:divBdr>
    </w:div>
    <w:div w:id="1556350238">
      <w:bodyDiv w:val="1"/>
      <w:marLeft w:val="0"/>
      <w:marRight w:val="0"/>
      <w:marTop w:val="0"/>
      <w:marBottom w:val="0"/>
      <w:divBdr>
        <w:top w:val="none" w:sz="0" w:space="0" w:color="auto"/>
        <w:left w:val="none" w:sz="0" w:space="0" w:color="auto"/>
        <w:bottom w:val="none" w:sz="0" w:space="0" w:color="auto"/>
        <w:right w:val="none" w:sz="0" w:space="0" w:color="auto"/>
      </w:divBdr>
    </w:div>
    <w:div w:id="1629435606">
      <w:bodyDiv w:val="1"/>
      <w:marLeft w:val="0"/>
      <w:marRight w:val="0"/>
      <w:marTop w:val="0"/>
      <w:marBottom w:val="0"/>
      <w:divBdr>
        <w:top w:val="none" w:sz="0" w:space="0" w:color="auto"/>
        <w:left w:val="none" w:sz="0" w:space="0" w:color="auto"/>
        <w:bottom w:val="none" w:sz="0" w:space="0" w:color="auto"/>
        <w:right w:val="none" w:sz="0" w:space="0" w:color="auto"/>
      </w:divBdr>
    </w:div>
    <w:div w:id="1695497723">
      <w:bodyDiv w:val="1"/>
      <w:marLeft w:val="0"/>
      <w:marRight w:val="0"/>
      <w:marTop w:val="0"/>
      <w:marBottom w:val="0"/>
      <w:divBdr>
        <w:top w:val="none" w:sz="0" w:space="0" w:color="auto"/>
        <w:left w:val="none" w:sz="0" w:space="0" w:color="auto"/>
        <w:bottom w:val="none" w:sz="0" w:space="0" w:color="auto"/>
        <w:right w:val="none" w:sz="0" w:space="0" w:color="auto"/>
      </w:divBdr>
    </w:div>
    <w:div w:id="1722051029">
      <w:bodyDiv w:val="1"/>
      <w:marLeft w:val="0"/>
      <w:marRight w:val="0"/>
      <w:marTop w:val="0"/>
      <w:marBottom w:val="0"/>
      <w:divBdr>
        <w:top w:val="none" w:sz="0" w:space="0" w:color="auto"/>
        <w:left w:val="none" w:sz="0" w:space="0" w:color="auto"/>
        <w:bottom w:val="none" w:sz="0" w:space="0" w:color="auto"/>
        <w:right w:val="none" w:sz="0" w:space="0" w:color="auto"/>
      </w:divBdr>
    </w:div>
    <w:div w:id="1831674458">
      <w:bodyDiv w:val="1"/>
      <w:marLeft w:val="0"/>
      <w:marRight w:val="0"/>
      <w:marTop w:val="0"/>
      <w:marBottom w:val="0"/>
      <w:divBdr>
        <w:top w:val="none" w:sz="0" w:space="0" w:color="auto"/>
        <w:left w:val="none" w:sz="0" w:space="0" w:color="auto"/>
        <w:bottom w:val="none" w:sz="0" w:space="0" w:color="auto"/>
        <w:right w:val="none" w:sz="0" w:space="0" w:color="auto"/>
      </w:divBdr>
    </w:div>
    <w:div w:id="1835800236">
      <w:bodyDiv w:val="1"/>
      <w:marLeft w:val="0"/>
      <w:marRight w:val="0"/>
      <w:marTop w:val="0"/>
      <w:marBottom w:val="0"/>
      <w:divBdr>
        <w:top w:val="none" w:sz="0" w:space="0" w:color="auto"/>
        <w:left w:val="none" w:sz="0" w:space="0" w:color="auto"/>
        <w:bottom w:val="none" w:sz="0" w:space="0" w:color="auto"/>
        <w:right w:val="none" w:sz="0" w:space="0" w:color="auto"/>
      </w:divBdr>
    </w:div>
    <w:div w:id="1858806203">
      <w:bodyDiv w:val="1"/>
      <w:marLeft w:val="0"/>
      <w:marRight w:val="0"/>
      <w:marTop w:val="0"/>
      <w:marBottom w:val="0"/>
      <w:divBdr>
        <w:top w:val="none" w:sz="0" w:space="0" w:color="auto"/>
        <w:left w:val="none" w:sz="0" w:space="0" w:color="auto"/>
        <w:bottom w:val="none" w:sz="0" w:space="0" w:color="auto"/>
        <w:right w:val="none" w:sz="0" w:space="0" w:color="auto"/>
      </w:divBdr>
    </w:div>
    <w:div w:id="1867719007">
      <w:bodyDiv w:val="1"/>
      <w:marLeft w:val="0"/>
      <w:marRight w:val="0"/>
      <w:marTop w:val="0"/>
      <w:marBottom w:val="0"/>
      <w:divBdr>
        <w:top w:val="none" w:sz="0" w:space="0" w:color="auto"/>
        <w:left w:val="none" w:sz="0" w:space="0" w:color="auto"/>
        <w:bottom w:val="none" w:sz="0" w:space="0" w:color="auto"/>
        <w:right w:val="none" w:sz="0" w:space="0" w:color="auto"/>
      </w:divBdr>
    </w:div>
    <w:div w:id="1881084809">
      <w:bodyDiv w:val="1"/>
      <w:marLeft w:val="0"/>
      <w:marRight w:val="0"/>
      <w:marTop w:val="0"/>
      <w:marBottom w:val="0"/>
      <w:divBdr>
        <w:top w:val="none" w:sz="0" w:space="0" w:color="auto"/>
        <w:left w:val="none" w:sz="0" w:space="0" w:color="auto"/>
        <w:bottom w:val="none" w:sz="0" w:space="0" w:color="auto"/>
        <w:right w:val="none" w:sz="0" w:space="0" w:color="auto"/>
      </w:divBdr>
    </w:div>
    <w:div w:id="1924143190">
      <w:bodyDiv w:val="1"/>
      <w:marLeft w:val="0"/>
      <w:marRight w:val="0"/>
      <w:marTop w:val="0"/>
      <w:marBottom w:val="0"/>
      <w:divBdr>
        <w:top w:val="none" w:sz="0" w:space="0" w:color="auto"/>
        <w:left w:val="none" w:sz="0" w:space="0" w:color="auto"/>
        <w:bottom w:val="none" w:sz="0" w:space="0" w:color="auto"/>
        <w:right w:val="none" w:sz="0" w:space="0" w:color="auto"/>
      </w:divBdr>
    </w:div>
    <w:div w:id="1992904586">
      <w:bodyDiv w:val="1"/>
      <w:marLeft w:val="0"/>
      <w:marRight w:val="0"/>
      <w:marTop w:val="0"/>
      <w:marBottom w:val="0"/>
      <w:divBdr>
        <w:top w:val="none" w:sz="0" w:space="0" w:color="auto"/>
        <w:left w:val="none" w:sz="0" w:space="0" w:color="auto"/>
        <w:bottom w:val="none" w:sz="0" w:space="0" w:color="auto"/>
        <w:right w:val="none" w:sz="0" w:space="0" w:color="auto"/>
      </w:divBdr>
    </w:div>
    <w:div w:id="2063290458">
      <w:bodyDiv w:val="1"/>
      <w:marLeft w:val="0"/>
      <w:marRight w:val="0"/>
      <w:marTop w:val="0"/>
      <w:marBottom w:val="0"/>
      <w:divBdr>
        <w:top w:val="none" w:sz="0" w:space="0" w:color="auto"/>
        <w:left w:val="none" w:sz="0" w:space="0" w:color="auto"/>
        <w:bottom w:val="none" w:sz="0" w:space="0" w:color="auto"/>
        <w:right w:val="none" w:sz="0" w:space="0" w:color="auto"/>
      </w:divBdr>
    </w:div>
    <w:div w:id="2133161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F32E8F-D3F6-48C4-9891-7C9DCC8742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6</TotalTime>
  <Pages>4</Pages>
  <Words>1633</Words>
  <Characters>931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09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y Watt</dc:creator>
  <cp:lastModifiedBy>Martin Watt</cp:lastModifiedBy>
  <cp:revision>274</cp:revision>
  <cp:lastPrinted>2017-04-29T21:00:00Z</cp:lastPrinted>
  <dcterms:created xsi:type="dcterms:W3CDTF">2016-07-12T18:58:00Z</dcterms:created>
  <dcterms:modified xsi:type="dcterms:W3CDTF">2017-05-08T22:59:00Z</dcterms:modified>
</cp:coreProperties>
</file>